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5DAC2" w14:textId="72FDC428" w:rsidR="00C83855" w:rsidRDefault="004310BD" w:rsidP="00C83855">
      <w:pPr>
        <w:pStyle w:val="Clientinfosubhead"/>
        <w:ind w:left="0"/>
        <w:rPr>
          <w:rFonts w:ascii="Calibri" w:eastAsiaTheme="minorEastAsia" w:hAnsi="Calibri" w:cs="Calibri"/>
          <w:color w:val="30BCEB"/>
          <w:sz w:val="28"/>
          <w:szCs w:val="28"/>
          <w:lang w:eastAsia="en-US"/>
        </w:rPr>
      </w:pPr>
      <w:r>
        <w:rPr>
          <w:rFonts w:ascii="Calibri" w:eastAsiaTheme="minorHAnsi" w:hAnsi="Calibri" w:cs="Calibri"/>
          <w:iCs w:val="0"/>
          <w:noProof/>
          <w:color w:val="00B0F0"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FC68A86" wp14:editId="1DF6133E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4476750" cy="513715"/>
                <wp:effectExtent l="0" t="0" r="38100" b="19685"/>
                <wp:wrapTopAndBottom/>
                <wp:docPr id="2" name="Arrow: Pentago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0" cy="513715"/>
                        </a:xfrm>
                        <a:prstGeom prst="homePlat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76ECC2" w14:textId="592B3035" w:rsidR="00C544F4" w:rsidRPr="00C544F4" w:rsidRDefault="00167DCF" w:rsidP="002B4E85">
                            <w:pPr>
                              <w:spacing w:before="0" w:after="0"/>
                              <w:ind w:left="1287" w:hanging="720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Diana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t>Kapitanchu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C68A86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2" o:spid="_x0000_s1026" type="#_x0000_t15" style="position:absolute;margin-left:0;margin-top:0;width:352.5pt;height:40.45pt;z-index:251658241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" adj="20361" fillcolor="#004a5b [3204]" strokecolor="#00242d [1604]" strokeweight="1pt">
                <v:textbox>
                  <w:txbxContent>
                    <w:p w14:paraId="0676ECC2" w14:textId="592B3035" w:rsidR="00C544F4" w:rsidRPr="00C544F4" w:rsidRDefault="00167DCF" w:rsidP="002B4E85">
                      <w:pPr>
                        <w:spacing w:before="0" w:after="0"/>
                        <w:ind w:left="1287" w:hanging="720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color w:val="FFFFFF" w:themeColor="background1"/>
                          <w:sz w:val="52"/>
                          <w:szCs w:val="52"/>
                        </w:rPr>
                        <w:t xml:space="preserve">Diana </w:t>
                      </w:r>
                      <w:proofErr w:type="spellStart"/>
                      <w:r>
                        <w:rPr>
                          <w:color w:val="FFFFFF" w:themeColor="background1"/>
                          <w:sz w:val="52"/>
                          <w:szCs w:val="52"/>
                        </w:rPr>
                        <w:t>Kapitanchuk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541DF9C" w14:textId="57685331" w:rsidR="006A2CA6" w:rsidRPr="008E400C" w:rsidRDefault="006A2CA6" w:rsidP="008E400C">
      <w:pPr>
        <w:pStyle w:val="NoSpacing"/>
        <w:rPr>
          <w:color w:val="0E4C5B"/>
        </w:rPr>
        <w:sectPr w:rsidR="006A2CA6" w:rsidRPr="008E400C" w:rsidSect="004310BD">
          <w:headerReference w:type="default" r:id="rId11"/>
          <w:footerReference w:type="default" r:id="rId12"/>
          <w:pgSz w:w="11900" w:h="16840"/>
          <w:pgMar w:top="1134" w:right="1134" w:bottom="1134" w:left="1134" w:header="680" w:footer="851" w:gutter="0"/>
          <w:pgNumType w:start="1"/>
          <w:cols w:space="720"/>
          <w:docGrid w:linePitch="360"/>
        </w:sectPr>
      </w:pPr>
    </w:p>
    <w:p w14:paraId="75E5E0B4" w14:textId="1F22DEA2" w:rsidR="00A129FD" w:rsidRPr="00A129FD" w:rsidRDefault="007E684B" w:rsidP="00A129FD">
      <w:pPr>
        <w:pStyle w:val="Clientinfosubhead"/>
        <w:ind w:right="-80"/>
        <w:rPr>
          <w:rFonts w:cstheme="majorHAnsi"/>
          <w:color w:val="0E4C5B"/>
          <w:sz w:val="24"/>
        </w:rPr>
      </w:pPr>
      <w:r>
        <w:rPr>
          <w:rFonts w:ascii="Calibri" w:eastAsiaTheme="minorEastAsia" w:hAnsi="Calibri" w:cs="Calibri"/>
          <w:noProof/>
          <w:color w:val="0E4C5B"/>
          <w:sz w:val="36"/>
          <w:szCs w:val="36"/>
          <w:lang w:eastAsia="en-U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3C0F8D5" wp14:editId="747DF55F">
                <wp:simplePos x="0" y="0"/>
                <wp:positionH relativeFrom="page">
                  <wp:align>left</wp:align>
                </wp:positionH>
                <wp:positionV relativeFrom="paragraph">
                  <wp:posOffset>101979</wp:posOffset>
                </wp:positionV>
                <wp:extent cx="2458192" cy="368135"/>
                <wp:effectExtent l="0" t="0" r="37465" b="13335"/>
                <wp:wrapTopAndBottom/>
                <wp:docPr id="1024" name="Arrow: Pentagon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8192" cy="368135"/>
                        </a:xfrm>
                        <a:prstGeom prst="homePlate">
                          <a:avLst/>
                        </a:prstGeom>
                        <a:solidFill>
                          <a:srgbClr val="30BCEB"/>
                        </a:solidFill>
                        <a:ln>
                          <a:solidFill>
                            <a:srgbClr val="30BC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5D2F9E" w14:textId="18C6E8A6" w:rsidR="00916B3D" w:rsidRPr="006F69D8" w:rsidRDefault="00916B3D" w:rsidP="002D5079">
                            <w:pPr>
                              <w:spacing w:before="0" w:after="0"/>
                              <w:ind w:left="964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6F69D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0F8D5" id="Arrow: Pentagon 1024" o:spid="_x0000_s1027" type="#_x0000_t15" style="position:absolute;left:0;text-align:left;margin-left:0;margin-top:8.05pt;width:193.55pt;height:29pt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" adj="19983" fillcolor="#30bceb" strokecolor="#30bceb" strokeweight="1pt">
                <v:textbox>
                  <w:txbxContent>
                    <w:p w14:paraId="5F5D2F9E" w14:textId="18C6E8A6" w:rsidR="00916B3D" w:rsidRPr="006F69D8" w:rsidRDefault="00916B3D" w:rsidP="002D5079">
                      <w:pPr>
                        <w:spacing w:before="0" w:after="0"/>
                        <w:ind w:left="964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6F69D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Profil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C67B7F">
        <w:rPr>
          <w:rFonts w:cstheme="majorHAnsi"/>
          <w:color w:val="0E4C5B"/>
          <w:sz w:val="24"/>
        </w:rPr>
        <w:t>I am a</w:t>
      </w:r>
      <w:r w:rsidR="00D76973">
        <w:rPr>
          <w:rFonts w:cstheme="majorHAnsi"/>
          <w:color w:val="0E4C5B"/>
          <w:sz w:val="24"/>
        </w:rPr>
        <w:t xml:space="preserve"> </w:t>
      </w:r>
      <w:r w:rsidR="00C67B7F">
        <w:rPr>
          <w:rFonts w:cstheme="majorHAnsi"/>
          <w:color w:val="0E4C5B"/>
          <w:sz w:val="24"/>
        </w:rPr>
        <w:t xml:space="preserve">Ukrainian living and working in the UK (Bristol) with a full work visa. </w:t>
      </w:r>
      <w:r w:rsidR="00A129FD" w:rsidRPr="00A129FD">
        <w:rPr>
          <w:rFonts w:cstheme="majorHAnsi"/>
          <w:color w:val="0E4C5B"/>
          <w:sz w:val="24"/>
        </w:rPr>
        <w:t xml:space="preserve">I have experience working </w:t>
      </w:r>
      <w:r w:rsidR="00EE279A">
        <w:rPr>
          <w:rFonts w:cstheme="majorHAnsi"/>
          <w:color w:val="0E4C5B"/>
          <w:sz w:val="24"/>
        </w:rPr>
        <w:t xml:space="preserve">as a </w:t>
      </w:r>
      <w:proofErr w:type="gramStart"/>
      <w:r w:rsidR="00EE279A">
        <w:rPr>
          <w:rFonts w:cstheme="majorHAnsi"/>
          <w:color w:val="0E4C5B"/>
          <w:sz w:val="24"/>
        </w:rPr>
        <w:t xml:space="preserve">business </w:t>
      </w:r>
      <w:r w:rsidR="00A129FD" w:rsidRPr="00A129FD">
        <w:rPr>
          <w:rFonts w:cstheme="majorHAnsi"/>
          <w:color w:val="0E4C5B"/>
          <w:sz w:val="24"/>
        </w:rPr>
        <w:t xml:space="preserve"> administrator</w:t>
      </w:r>
      <w:proofErr w:type="gramEnd"/>
      <w:r w:rsidR="00D76973">
        <w:rPr>
          <w:rFonts w:cstheme="majorHAnsi"/>
          <w:color w:val="0E4C5B"/>
          <w:sz w:val="24"/>
        </w:rPr>
        <w:t>, well</w:t>
      </w:r>
      <w:r w:rsidR="00C67B7F">
        <w:rPr>
          <w:rFonts w:cstheme="majorHAnsi"/>
          <w:color w:val="0E4C5B"/>
          <w:sz w:val="24"/>
        </w:rPr>
        <w:t xml:space="preserve"> work within a</w:t>
      </w:r>
      <w:r w:rsidR="00A129FD" w:rsidRPr="00A129FD">
        <w:rPr>
          <w:rFonts w:cstheme="majorHAnsi"/>
          <w:color w:val="0E4C5B"/>
          <w:sz w:val="24"/>
        </w:rPr>
        <w:t xml:space="preserve"> team, understand </w:t>
      </w:r>
      <w:r w:rsidR="00EE279A">
        <w:rPr>
          <w:rFonts w:cstheme="majorHAnsi"/>
          <w:color w:val="0E4C5B"/>
          <w:sz w:val="24"/>
        </w:rPr>
        <w:t xml:space="preserve">office IT </w:t>
      </w:r>
      <w:r w:rsidR="00A129FD" w:rsidRPr="00A129FD">
        <w:rPr>
          <w:rFonts w:cstheme="majorHAnsi"/>
          <w:color w:val="0E4C5B"/>
          <w:sz w:val="24"/>
        </w:rPr>
        <w:t xml:space="preserve">programs and </w:t>
      </w:r>
      <w:r w:rsidR="00D76973">
        <w:rPr>
          <w:rFonts w:cstheme="majorHAnsi"/>
          <w:color w:val="0E4C5B"/>
          <w:sz w:val="24"/>
        </w:rPr>
        <w:t xml:space="preserve">competent in working </w:t>
      </w:r>
      <w:r w:rsidR="00A129FD" w:rsidRPr="00A129FD">
        <w:rPr>
          <w:rFonts w:cstheme="majorHAnsi"/>
          <w:color w:val="0E4C5B"/>
          <w:sz w:val="24"/>
        </w:rPr>
        <w:t>with documents and files.</w:t>
      </w:r>
    </w:p>
    <w:p w14:paraId="0EEA6296" w14:textId="734FC048" w:rsidR="00A129FD" w:rsidRPr="00A129FD" w:rsidRDefault="00A129FD" w:rsidP="00A129FD">
      <w:pPr>
        <w:pStyle w:val="Clientinfosubhead"/>
        <w:ind w:right="-80"/>
        <w:rPr>
          <w:rFonts w:cstheme="majorHAnsi"/>
          <w:color w:val="0E4C5B"/>
          <w:sz w:val="24"/>
        </w:rPr>
      </w:pPr>
      <w:r w:rsidRPr="00A129FD">
        <w:rPr>
          <w:rFonts w:cstheme="majorHAnsi"/>
          <w:color w:val="0E4C5B"/>
          <w:sz w:val="24"/>
        </w:rPr>
        <w:t>I can multitask</w:t>
      </w:r>
      <w:r w:rsidR="00EE279A">
        <w:rPr>
          <w:rFonts w:cstheme="majorHAnsi"/>
          <w:color w:val="0E4C5B"/>
          <w:sz w:val="24"/>
        </w:rPr>
        <w:t xml:space="preserve"> easily</w:t>
      </w:r>
      <w:r w:rsidRPr="00A129FD">
        <w:rPr>
          <w:rFonts w:cstheme="majorHAnsi"/>
          <w:color w:val="0E4C5B"/>
          <w:sz w:val="24"/>
        </w:rPr>
        <w:t xml:space="preserve"> and </w:t>
      </w:r>
      <w:proofErr w:type="spellStart"/>
      <w:r w:rsidRPr="00A129FD">
        <w:rPr>
          <w:rFonts w:cstheme="majorHAnsi"/>
          <w:color w:val="0E4C5B"/>
          <w:sz w:val="24"/>
        </w:rPr>
        <w:t>memori</w:t>
      </w:r>
      <w:r w:rsidR="00D76973">
        <w:rPr>
          <w:rFonts w:cstheme="majorHAnsi"/>
          <w:color w:val="0E4C5B"/>
          <w:sz w:val="24"/>
        </w:rPr>
        <w:t>s</w:t>
      </w:r>
      <w:r w:rsidRPr="00A129FD">
        <w:rPr>
          <w:rFonts w:cstheme="majorHAnsi"/>
          <w:color w:val="0E4C5B"/>
          <w:sz w:val="24"/>
        </w:rPr>
        <w:t>e</w:t>
      </w:r>
      <w:proofErr w:type="spellEnd"/>
      <w:r w:rsidRPr="00A129FD">
        <w:rPr>
          <w:rFonts w:cstheme="majorHAnsi"/>
          <w:color w:val="0E4C5B"/>
          <w:sz w:val="24"/>
        </w:rPr>
        <w:t xml:space="preserve"> new information quickly. </w:t>
      </w:r>
      <w:r w:rsidR="00EE279A">
        <w:rPr>
          <w:rFonts w:cstheme="majorHAnsi"/>
          <w:color w:val="0E4C5B"/>
          <w:sz w:val="24"/>
        </w:rPr>
        <w:t xml:space="preserve">I’ve worked </w:t>
      </w:r>
      <w:r w:rsidRPr="00A129FD">
        <w:rPr>
          <w:rFonts w:cstheme="majorHAnsi"/>
          <w:color w:val="0E4C5B"/>
          <w:sz w:val="24"/>
        </w:rPr>
        <w:t>a</w:t>
      </w:r>
      <w:r w:rsidR="00D76973">
        <w:rPr>
          <w:rFonts w:cstheme="majorHAnsi"/>
          <w:color w:val="0E4C5B"/>
          <w:sz w:val="24"/>
        </w:rPr>
        <w:t>s a</w:t>
      </w:r>
      <w:r w:rsidRPr="00A129FD">
        <w:rPr>
          <w:rFonts w:cstheme="majorHAnsi"/>
          <w:color w:val="0E4C5B"/>
          <w:sz w:val="24"/>
        </w:rPr>
        <w:t xml:space="preserve"> copywriter and </w:t>
      </w:r>
      <w:r w:rsidR="00EE279A">
        <w:rPr>
          <w:rFonts w:cstheme="majorHAnsi"/>
          <w:color w:val="0E4C5B"/>
          <w:sz w:val="24"/>
        </w:rPr>
        <w:t xml:space="preserve">used to </w:t>
      </w:r>
      <w:r w:rsidRPr="00A129FD">
        <w:rPr>
          <w:rFonts w:cstheme="majorHAnsi"/>
          <w:color w:val="0E4C5B"/>
          <w:sz w:val="24"/>
        </w:rPr>
        <w:t>promot</w:t>
      </w:r>
      <w:r w:rsidR="00EE279A">
        <w:rPr>
          <w:rFonts w:cstheme="majorHAnsi"/>
          <w:color w:val="0E4C5B"/>
          <w:sz w:val="24"/>
        </w:rPr>
        <w:t xml:space="preserve">ing </w:t>
      </w:r>
      <w:r w:rsidRPr="00A129FD">
        <w:rPr>
          <w:rFonts w:cstheme="majorHAnsi"/>
          <w:color w:val="0E4C5B"/>
          <w:sz w:val="24"/>
        </w:rPr>
        <w:t>compan</w:t>
      </w:r>
      <w:r w:rsidR="00EE279A">
        <w:rPr>
          <w:rFonts w:cstheme="majorHAnsi"/>
          <w:color w:val="0E4C5B"/>
          <w:sz w:val="24"/>
        </w:rPr>
        <w:t>ies on</w:t>
      </w:r>
      <w:r w:rsidRPr="00A129FD">
        <w:rPr>
          <w:rFonts w:cstheme="majorHAnsi"/>
          <w:color w:val="0E4C5B"/>
          <w:sz w:val="24"/>
        </w:rPr>
        <w:t xml:space="preserve"> social networks.</w:t>
      </w:r>
    </w:p>
    <w:p w14:paraId="080B9B47" w14:textId="1DD1A991" w:rsidR="00A129FD" w:rsidRPr="00EE279A" w:rsidRDefault="00EE279A" w:rsidP="00EE279A">
      <w:pPr>
        <w:pStyle w:val="Clientinfosubhead"/>
        <w:ind w:right="-80"/>
        <w:rPr>
          <w:rFonts w:cstheme="majorHAnsi"/>
          <w:color w:val="0E4C5B"/>
          <w:sz w:val="24"/>
        </w:rPr>
      </w:pPr>
      <w:r>
        <w:rPr>
          <w:rFonts w:cstheme="majorHAnsi"/>
          <w:color w:val="0E4C5B"/>
          <w:sz w:val="24"/>
        </w:rPr>
        <w:t xml:space="preserve">Although </w:t>
      </w:r>
      <w:r w:rsidR="00A129FD">
        <w:rPr>
          <w:rFonts w:cstheme="majorHAnsi"/>
          <w:color w:val="0E4C5B"/>
          <w:sz w:val="24"/>
        </w:rPr>
        <w:t xml:space="preserve">I </w:t>
      </w:r>
      <w:r w:rsidR="00A129FD" w:rsidRPr="00A129FD">
        <w:rPr>
          <w:rFonts w:cstheme="majorHAnsi"/>
          <w:color w:val="0E4C5B"/>
          <w:sz w:val="24"/>
        </w:rPr>
        <w:t xml:space="preserve">worked as an administrator </w:t>
      </w:r>
      <w:r>
        <w:rPr>
          <w:rFonts w:cstheme="majorHAnsi"/>
          <w:color w:val="0E4C5B"/>
          <w:sz w:val="24"/>
        </w:rPr>
        <w:t>unti</w:t>
      </w:r>
      <w:r w:rsidR="000D3D60">
        <w:rPr>
          <w:rFonts w:cstheme="majorHAnsi"/>
          <w:color w:val="0E4C5B"/>
          <w:sz w:val="24"/>
        </w:rPr>
        <w:t>l</w:t>
      </w:r>
      <w:r>
        <w:rPr>
          <w:rFonts w:cstheme="majorHAnsi"/>
          <w:color w:val="0E4C5B"/>
          <w:sz w:val="24"/>
        </w:rPr>
        <w:t xml:space="preserve"> February, at the</w:t>
      </w:r>
      <w:r w:rsidR="00A129FD" w:rsidRPr="00A129FD">
        <w:rPr>
          <w:rFonts w:cstheme="majorHAnsi"/>
          <w:color w:val="0E4C5B"/>
          <w:sz w:val="24"/>
        </w:rPr>
        <w:t xml:space="preserve"> start of the war</w:t>
      </w:r>
      <w:r>
        <w:rPr>
          <w:rFonts w:cstheme="majorHAnsi"/>
          <w:color w:val="0E4C5B"/>
          <w:sz w:val="24"/>
        </w:rPr>
        <w:t xml:space="preserve"> I </w:t>
      </w:r>
      <w:r w:rsidR="00A129FD" w:rsidRPr="00A129FD">
        <w:rPr>
          <w:rFonts w:cstheme="majorHAnsi"/>
          <w:color w:val="0E4C5B"/>
          <w:sz w:val="24"/>
        </w:rPr>
        <w:t>was forced to leave Ukraine</w:t>
      </w:r>
      <w:r>
        <w:rPr>
          <w:rFonts w:cstheme="majorHAnsi"/>
          <w:color w:val="0E4C5B"/>
          <w:sz w:val="24"/>
        </w:rPr>
        <w:t xml:space="preserve"> and my employment</w:t>
      </w:r>
      <w:r w:rsidR="00A129FD">
        <w:rPr>
          <w:rFonts w:cstheme="majorHAnsi"/>
          <w:color w:val="0E4C5B"/>
          <w:sz w:val="24"/>
        </w:rPr>
        <w:t>.</w:t>
      </w:r>
      <w:r w:rsidR="00A129FD" w:rsidRPr="00A129FD">
        <w:rPr>
          <w:rFonts w:cstheme="majorHAnsi"/>
          <w:color w:val="0E4C5B"/>
          <w:sz w:val="24"/>
        </w:rPr>
        <w:t xml:space="preserve"> </w:t>
      </w:r>
      <w:r w:rsidR="00D76973">
        <w:rPr>
          <w:rFonts w:cstheme="majorHAnsi"/>
          <w:color w:val="0E4C5B"/>
          <w:sz w:val="24"/>
        </w:rPr>
        <w:t>Despite</w:t>
      </w:r>
      <w:r>
        <w:rPr>
          <w:rFonts w:cstheme="majorHAnsi"/>
          <w:color w:val="0E4C5B"/>
          <w:sz w:val="24"/>
        </w:rPr>
        <w:t xml:space="preserve"> the upheaval, I </w:t>
      </w:r>
      <w:r w:rsidR="00A129FD" w:rsidRPr="00A129FD">
        <w:rPr>
          <w:rFonts w:cstheme="majorHAnsi"/>
          <w:color w:val="0E4C5B"/>
          <w:sz w:val="24"/>
        </w:rPr>
        <w:t xml:space="preserve">graduated from University </w:t>
      </w:r>
      <w:r>
        <w:rPr>
          <w:rFonts w:cstheme="majorHAnsi"/>
          <w:color w:val="0E4C5B"/>
          <w:sz w:val="24"/>
        </w:rPr>
        <w:t>in Journalism (</w:t>
      </w:r>
      <w:r w:rsidR="00D76973">
        <w:rPr>
          <w:rFonts w:cstheme="majorHAnsi"/>
          <w:color w:val="0E4C5B"/>
          <w:sz w:val="24"/>
        </w:rPr>
        <w:t>taring</w:t>
      </w:r>
      <w:r>
        <w:rPr>
          <w:rFonts w:cstheme="majorHAnsi"/>
          <w:color w:val="0E4C5B"/>
          <w:sz w:val="24"/>
        </w:rPr>
        <w:t xml:space="preserve"> my final exams remotely) and </w:t>
      </w:r>
      <w:r w:rsidR="00D76973">
        <w:rPr>
          <w:rFonts w:cstheme="majorHAnsi"/>
          <w:color w:val="0E4C5B"/>
          <w:sz w:val="24"/>
        </w:rPr>
        <w:t>studying for</w:t>
      </w:r>
      <w:r>
        <w:rPr>
          <w:rFonts w:cstheme="majorHAnsi"/>
          <w:color w:val="0E4C5B"/>
          <w:sz w:val="24"/>
        </w:rPr>
        <w:t xml:space="preserve"> a </w:t>
      </w:r>
      <w:r w:rsidR="00D76973">
        <w:rPr>
          <w:rFonts w:cstheme="majorHAnsi"/>
          <w:color w:val="0E4C5B"/>
          <w:sz w:val="24"/>
        </w:rPr>
        <w:t>M</w:t>
      </w:r>
      <w:r w:rsidR="00A129FD" w:rsidRPr="00EE279A">
        <w:rPr>
          <w:rFonts w:cstheme="majorHAnsi"/>
          <w:color w:val="0E4C5B"/>
          <w:sz w:val="24"/>
        </w:rPr>
        <w:t>aster's degre</w:t>
      </w:r>
      <w:r w:rsidR="00A129FD" w:rsidRPr="00167DCF">
        <w:rPr>
          <w:rFonts w:cstheme="majorHAnsi"/>
          <w:color w:val="0E4C5B"/>
          <w:sz w:val="24"/>
        </w:rPr>
        <w:t>e in</w:t>
      </w:r>
      <w:r w:rsidR="00167DCF">
        <w:rPr>
          <w:rFonts w:cstheme="majorHAnsi"/>
          <w:color w:val="0E4C5B"/>
          <w:sz w:val="24"/>
        </w:rPr>
        <w:t xml:space="preserve"> </w:t>
      </w:r>
      <w:r w:rsidR="00A129FD" w:rsidRPr="00EE279A">
        <w:rPr>
          <w:rFonts w:cstheme="majorHAnsi"/>
          <w:color w:val="0E4C5B"/>
          <w:sz w:val="24"/>
        </w:rPr>
        <w:t>"Public management and administration".</w:t>
      </w:r>
    </w:p>
    <w:p w14:paraId="04D30CE9" w14:textId="48C09BE4" w:rsidR="00C019E4" w:rsidRPr="00EE279A" w:rsidRDefault="00A129FD" w:rsidP="00EE279A">
      <w:pPr>
        <w:pStyle w:val="Clientinfosubhead"/>
        <w:ind w:right="-80"/>
        <w:rPr>
          <w:rFonts w:cstheme="majorHAnsi"/>
          <w:color w:val="0E4C5B"/>
          <w:sz w:val="24"/>
        </w:rPr>
      </w:pPr>
      <w:r w:rsidRPr="00A129FD">
        <w:rPr>
          <w:rFonts w:cstheme="majorHAnsi"/>
          <w:color w:val="0E4C5B"/>
          <w:sz w:val="24"/>
        </w:rPr>
        <w:t xml:space="preserve">After arriving in </w:t>
      </w:r>
      <w:r w:rsidR="00EE279A">
        <w:rPr>
          <w:rFonts w:cstheme="majorHAnsi"/>
          <w:color w:val="0E4C5B"/>
          <w:sz w:val="24"/>
        </w:rPr>
        <w:t>Bristol,</w:t>
      </w:r>
      <w:r w:rsidRPr="00A129FD">
        <w:rPr>
          <w:rFonts w:cstheme="majorHAnsi"/>
          <w:color w:val="0E4C5B"/>
          <w:sz w:val="24"/>
        </w:rPr>
        <w:t xml:space="preserve"> I</w:t>
      </w:r>
      <w:r w:rsidR="00167DCF">
        <w:rPr>
          <w:rFonts w:cstheme="majorHAnsi"/>
          <w:color w:val="0E4C5B"/>
          <w:sz w:val="24"/>
        </w:rPr>
        <w:t>’ve</w:t>
      </w:r>
      <w:r w:rsidRPr="00A129FD">
        <w:rPr>
          <w:rFonts w:cstheme="majorHAnsi"/>
          <w:color w:val="0E4C5B"/>
          <w:sz w:val="24"/>
        </w:rPr>
        <w:t xml:space="preserve"> attend</w:t>
      </w:r>
      <w:r w:rsidR="00167DCF">
        <w:rPr>
          <w:rFonts w:cstheme="majorHAnsi"/>
          <w:color w:val="0E4C5B"/>
          <w:sz w:val="24"/>
        </w:rPr>
        <w:t>ed</w:t>
      </w:r>
      <w:r w:rsidRPr="00A129FD">
        <w:rPr>
          <w:rFonts w:cstheme="majorHAnsi"/>
          <w:color w:val="0E4C5B"/>
          <w:sz w:val="24"/>
        </w:rPr>
        <w:t xml:space="preserve"> English language courses</w:t>
      </w:r>
      <w:r w:rsidR="00EE279A">
        <w:rPr>
          <w:rFonts w:cstheme="majorHAnsi"/>
          <w:color w:val="0E4C5B"/>
          <w:sz w:val="24"/>
        </w:rPr>
        <w:t xml:space="preserve"> </w:t>
      </w:r>
      <w:r w:rsidR="00167DCF">
        <w:rPr>
          <w:rFonts w:cstheme="majorHAnsi"/>
          <w:color w:val="0E4C5B"/>
          <w:sz w:val="24"/>
        </w:rPr>
        <w:t xml:space="preserve">to improve from </w:t>
      </w:r>
      <w:proofErr w:type="gramStart"/>
      <w:r w:rsidR="00167DCF">
        <w:rPr>
          <w:rFonts w:cstheme="majorHAnsi"/>
          <w:color w:val="0E4C5B"/>
          <w:sz w:val="24"/>
        </w:rPr>
        <w:t>Proficient  to</w:t>
      </w:r>
      <w:proofErr w:type="gramEnd"/>
      <w:r w:rsidR="00167DCF">
        <w:rPr>
          <w:rFonts w:cstheme="majorHAnsi"/>
          <w:color w:val="0E4C5B"/>
          <w:sz w:val="24"/>
        </w:rPr>
        <w:t xml:space="preserve"> Advanced and</w:t>
      </w:r>
      <w:r w:rsidR="00EE279A">
        <w:rPr>
          <w:rFonts w:cstheme="majorHAnsi"/>
          <w:color w:val="0E4C5B"/>
          <w:sz w:val="24"/>
        </w:rPr>
        <w:t xml:space="preserve"> spent my time</w:t>
      </w:r>
      <w:r w:rsidRPr="00A129FD">
        <w:rPr>
          <w:rFonts w:cstheme="majorHAnsi"/>
          <w:color w:val="0E4C5B"/>
          <w:sz w:val="24"/>
        </w:rPr>
        <w:t xml:space="preserve"> get</w:t>
      </w:r>
      <w:r w:rsidR="00EE279A">
        <w:rPr>
          <w:rFonts w:cstheme="majorHAnsi"/>
          <w:color w:val="0E4C5B"/>
          <w:sz w:val="24"/>
        </w:rPr>
        <w:t>ting</w:t>
      </w:r>
      <w:r w:rsidRPr="00A129FD">
        <w:rPr>
          <w:rFonts w:cstheme="majorHAnsi"/>
          <w:color w:val="0E4C5B"/>
          <w:sz w:val="24"/>
        </w:rPr>
        <w:t xml:space="preserve"> acquainted with the culture of the United Kingdom. I have also been working here </w:t>
      </w:r>
      <w:r w:rsidR="00D76973">
        <w:rPr>
          <w:rFonts w:cstheme="majorHAnsi"/>
          <w:color w:val="0E4C5B"/>
          <w:sz w:val="24"/>
        </w:rPr>
        <w:t xml:space="preserve">on a part time basis </w:t>
      </w:r>
      <w:r w:rsidRPr="00A129FD">
        <w:rPr>
          <w:rFonts w:cstheme="majorHAnsi"/>
          <w:color w:val="0E4C5B"/>
          <w:sz w:val="24"/>
        </w:rPr>
        <w:t xml:space="preserve">since the summer </w:t>
      </w:r>
      <w:r w:rsidR="00167DCF">
        <w:rPr>
          <w:rFonts w:cstheme="majorHAnsi"/>
          <w:color w:val="0E4C5B"/>
          <w:sz w:val="24"/>
        </w:rPr>
        <w:t xml:space="preserve">to improve my language and customer service skills </w:t>
      </w:r>
      <w:r w:rsidRPr="00A129FD">
        <w:rPr>
          <w:rFonts w:cstheme="majorHAnsi"/>
          <w:color w:val="0E4C5B"/>
          <w:sz w:val="24"/>
        </w:rPr>
        <w:t>further</w:t>
      </w:r>
      <w:r>
        <w:rPr>
          <w:rFonts w:cstheme="majorHAnsi"/>
          <w:color w:val="0E4C5B"/>
          <w:sz w:val="24"/>
        </w:rPr>
        <w:t>.</w:t>
      </w:r>
      <w:r w:rsidR="00167DCF">
        <w:rPr>
          <w:rFonts w:cstheme="majorHAnsi"/>
          <w:color w:val="0E4C5B"/>
          <w:sz w:val="24"/>
        </w:rPr>
        <w:t xml:space="preserve"> </w:t>
      </w:r>
    </w:p>
    <w:p w14:paraId="06D7E068" w14:textId="6EFD82E6" w:rsidR="004310BD" w:rsidRDefault="004310BD" w:rsidP="00272F60">
      <w:pPr>
        <w:pStyle w:val="Clientinfosubhead"/>
        <w:ind w:left="0" w:right="-80"/>
        <w:rPr>
          <w:rFonts w:cstheme="majorHAnsi"/>
          <w:color w:val="0E4C5B"/>
          <w:sz w:val="24"/>
        </w:rPr>
      </w:pPr>
    </w:p>
    <w:p w14:paraId="73066604" w14:textId="78441999" w:rsidR="00194E38" w:rsidRDefault="00194E38" w:rsidP="00272F60">
      <w:pPr>
        <w:pStyle w:val="Clientinfosubhead"/>
        <w:ind w:left="0" w:right="-80"/>
        <w:rPr>
          <w:rFonts w:cstheme="majorHAnsi"/>
          <w:color w:val="0E4C5B"/>
          <w:sz w:val="24"/>
        </w:rPr>
      </w:pPr>
    </w:p>
    <w:p w14:paraId="63EC5B19" w14:textId="346BF35F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</w:p>
    <w:p w14:paraId="4263F98F" w14:textId="7284A256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</w:p>
    <w:p w14:paraId="41C776B6" w14:textId="356131B3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</w:p>
    <w:p w14:paraId="60EA1CB9" w14:textId="4834E0DA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</w:p>
    <w:p w14:paraId="54785A3C" w14:textId="52DD34DF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</w:p>
    <w:p w14:paraId="70E9CBD8" w14:textId="619BF28C" w:rsidR="00A4745E" w:rsidRPr="00F273CF" w:rsidRDefault="00A4745E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val="en-GB" w:eastAsia="en-US"/>
        </w:rPr>
      </w:pPr>
    </w:p>
    <w:p w14:paraId="2C710454" w14:textId="77777777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08696299" w14:textId="60922661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49B620D3" w14:textId="36B4E177" w:rsidR="00CF5C56" w:rsidRDefault="000D422B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 w:rsidRPr="008A6150">
        <w:rPr>
          <w:rFonts w:ascii="Calibri" w:hAnsi="Calibri" w:cs="Calibri"/>
          <w:b w:val="0"/>
          <w:noProof/>
          <w:color w:val="2FBDEB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F0CA50" wp14:editId="50DAE567">
                <wp:simplePos x="0" y="0"/>
                <wp:positionH relativeFrom="margin">
                  <wp:posOffset>3420110</wp:posOffset>
                </wp:positionH>
                <wp:positionV relativeFrom="margin">
                  <wp:posOffset>1248410</wp:posOffset>
                </wp:positionV>
                <wp:extent cx="2703600" cy="6109200"/>
                <wp:effectExtent l="0" t="0" r="1905" b="6350"/>
                <wp:wrapSquare wrapText="bothSides"/>
                <wp:docPr id="1032" name="Text Box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3600" cy="6109200"/>
                        </a:xfrm>
                        <a:prstGeom prst="rect">
                          <a:avLst/>
                        </a:prstGeom>
                        <a:solidFill>
                          <a:srgbClr val="0D4C5B">
                            <a:alpha val="7059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F9AD21" w14:textId="71A1142B" w:rsidR="00C83855" w:rsidRPr="00B345B5" w:rsidRDefault="000D422B" w:rsidP="008B405F">
                            <w:pPr>
                              <w:pStyle w:val="Sub-titles"/>
                              <w:spacing w:before="0"/>
                              <w:ind w:left="-284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 xml:space="preserve">    </w:t>
                            </w:r>
                            <w:r w:rsidR="00C83855" w:rsidRPr="00B345B5">
                              <w:rPr>
                                <w:color w:val="00B0F0"/>
                              </w:rPr>
                              <w:t xml:space="preserve">Skills &amp; Capabilities </w:t>
                            </w:r>
                          </w:p>
                          <w:p w14:paraId="6F74B2D3" w14:textId="2A1CC983" w:rsidR="008E12FC" w:rsidRDefault="00776B23" w:rsidP="00A4745E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Document Management</w:t>
                            </w:r>
                          </w:p>
                          <w:p w14:paraId="64506BFC" w14:textId="538BDD5B" w:rsidR="008E12FC" w:rsidRDefault="00776B23" w:rsidP="00A4745E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Team work</w:t>
                            </w:r>
                          </w:p>
                          <w:p w14:paraId="49381FAA" w14:textId="37B7C7B2" w:rsidR="008E12FC" w:rsidRDefault="008E12FC" w:rsidP="00A4745E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 w:rsidRPr="008E12FC">
                              <w:rPr>
                                <w:color w:val="0E4C5B"/>
                                <w:sz w:val="22"/>
                                <w:szCs w:val="20"/>
                              </w:rPr>
                              <w:t>Microsoft</w:t>
                            </w:r>
                            <w:r w:rsidR="00167DCF">
                              <w:rPr>
                                <w:color w:val="0E4C5B"/>
                                <w:sz w:val="22"/>
                                <w:szCs w:val="20"/>
                              </w:rPr>
                              <w:t xml:space="preserve"> Office (o365) products</w:t>
                            </w:r>
                          </w:p>
                          <w:p w14:paraId="23349C81" w14:textId="4DD2D18E" w:rsidR="008E12FC" w:rsidRDefault="008E12FC" w:rsidP="00A4745E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 w:rsidRPr="008E12FC">
                              <w:rPr>
                                <w:color w:val="0E4C5B"/>
                                <w:sz w:val="22"/>
                                <w:szCs w:val="20"/>
                              </w:rPr>
                              <w:t>Multitasking</w:t>
                            </w:r>
                          </w:p>
                          <w:p w14:paraId="2BBE030A" w14:textId="0287C841" w:rsidR="008E12FC" w:rsidRDefault="008E12FC" w:rsidP="00A4745E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  <w:lang w:val="en-GB"/>
                              </w:rPr>
                              <w:t>Fast learner</w:t>
                            </w:r>
                          </w:p>
                          <w:p w14:paraId="41CD86C0" w14:textId="5175A460" w:rsidR="00D947C4" w:rsidRPr="0016154C" w:rsidRDefault="000D422B" w:rsidP="0016154C">
                            <w:pPr>
                              <w:pStyle w:val="Sub-titles"/>
                              <w:ind w:left="-284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 xml:space="preserve">    </w:t>
                            </w:r>
                            <w:r w:rsidR="00C83855" w:rsidRPr="00B345B5">
                              <w:rPr>
                                <w:color w:val="00B0F0"/>
                              </w:rPr>
                              <w:t>Qualification</w:t>
                            </w:r>
                            <w:r w:rsidR="0016154C">
                              <w:rPr>
                                <w:color w:val="00B0F0"/>
                              </w:rPr>
                              <w:t>s</w:t>
                            </w:r>
                          </w:p>
                          <w:p w14:paraId="3B38FD5F" w14:textId="3EC13DCA" w:rsidR="008E12FC" w:rsidRPr="008E12FC" w:rsidRDefault="00A4745E" w:rsidP="008E12FC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 xml:space="preserve">BA (Hons) </w:t>
                            </w:r>
                            <w:r w:rsidR="008E12FC">
                              <w:rPr>
                                <w:color w:val="0E4C5B"/>
                                <w:sz w:val="22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 xml:space="preserve"> Journalism</w:t>
                            </w:r>
                          </w:p>
                          <w:p w14:paraId="53FE9A29" w14:textId="1A04B307" w:rsidR="008E12FC" w:rsidRPr="00D76973" w:rsidRDefault="008E12FC" w:rsidP="008E12FC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0"/>
                                <w:szCs w:val="20"/>
                              </w:rPr>
                              <w:t xml:space="preserve">MA – </w:t>
                            </w:r>
                            <w:r>
                              <w:rPr>
                                <w:color w:val="0E4C5B"/>
                                <w:sz w:val="22"/>
                              </w:rPr>
                              <w:t>Public management and administration</w:t>
                            </w:r>
                            <w:r w:rsidRPr="008E12FC">
                              <w:rPr>
                                <w:color w:val="0E4C5B"/>
                                <w:sz w:val="22"/>
                                <w:lang w:val="en-GB"/>
                              </w:rPr>
                              <w:t xml:space="preserve"> (</w:t>
                            </w:r>
                            <w:r w:rsidR="00167DCF">
                              <w:rPr>
                                <w:color w:val="0E4C5B"/>
                                <w:sz w:val="22"/>
                                <w:lang w:val="en-GB"/>
                              </w:rPr>
                              <w:t>ongoing)</w:t>
                            </w:r>
                          </w:p>
                          <w:p w14:paraId="4154C166" w14:textId="47B842E6" w:rsidR="00D76973" w:rsidRPr="008E12FC" w:rsidRDefault="00D76973" w:rsidP="008E12FC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0"/>
                                <w:szCs w:val="20"/>
                                <w:lang w:val="en-GB"/>
                              </w:rPr>
                              <w:t>Music School Diploma</w:t>
                            </w:r>
                          </w:p>
                          <w:p w14:paraId="442ECF55" w14:textId="4B8FA2DE" w:rsidR="002E1601" w:rsidRDefault="000D422B" w:rsidP="002E1601">
                            <w:pPr>
                              <w:pStyle w:val="Clientinfosubhead"/>
                              <w:ind w:left="-284" w:right="-55"/>
                              <w:rPr>
                                <w:rFonts w:ascii="Calibri" w:hAnsi="Calibri" w:cs="Calibri"/>
                                <w:color w:val="00B0F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B0F0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322C49">
                              <w:rPr>
                                <w:rFonts w:ascii="Calibri" w:hAnsi="Calibri" w:cs="Calibri"/>
                                <w:color w:val="00B0F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  <w:p w14:paraId="3928010A" w14:textId="21635BB2" w:rsidR="00322C49" w:rsidRDefault="003E40EF" w:rsidP="00322C49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  <w:lang w:val="en-GB"/>
                              </w:rPr>
                              <w:t>Copywriting</w:t>
                            </w:r>
                          </w:p>
                          <w:p w14:paraId="313F8EB2" w14:textId="34A809D9" w:rsidR="003D5DFF" w:rsidRPr="003D5DFF" w:rsidRDefault="00545400" w:rsidP="003D5DFF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Healthcare</w:t>
                            </w:r>
                          </w:p>
                          <w:p w14:paraId="0FB04D94" w14:textId="6C48CEEA" w:rsidR="001A6829" w:rsidRDefault="00545400" w:rsidP="00322C49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Customer Service</w:t>
                            </w:r>
                          </w:p>
                          <w:p w14:paraId="6AED7F62" w14:textId="108DA861" w:rsidR="0004224C" w:rsidRPr="0004224C" w:rsidRDefault="00776B23" w:rsidP="0004224C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Journalism/Writing</w:t>
                            </w:r>
                          </w:p>
                          <w:p w14:paraId="17D17C07" w14:textId="77AAE3D3" w:rsidR="00322C49" w:rsidRDefault="000D422B" w:rsidP="00322C49">
                            <w:pPr>
                              <w:pStyle w:val="Clientinfosubhead"/>
                              <w:ind w:left="-284" w:right="-55"/>
                              <w:rPr>
                                <w:rFonts w:ascii="Calibri" w:hAnsi="Calibri" w:cs="Calibri"/>
                                <w:color w:val="00B0F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B0F0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545400">
                              <w:rPr>
                                <w:rFonts w:ascii="Calibri" w:hAnsi="Calibri" w:cs="Calibri"/>
                                <w:color w:val="00B0F0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  <w:p w14:paraId="7296C822" w14:textId="58163FDA" w:rsidR="00FF677D" w:rsidRDefault="00545400" w:rsidP="003D5DFF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English (</w:t>
                            </w:r>
                            <w:r w:rsidR="00167DCF">
                              <w:rPr>
                                <w:color w:val="0E4C5B"/>
                                <w:sz w:val="22"/>
                                <w:szCs w:val="20"/>
                              </w:rPr>
                              <w:t>Advanced</w:t>
                            </w: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)</w:t>
                            </w:r>
                          </w:p>
                          <w:p w14:paraId="30DDD12C" w14:textId="7FB59672" w:rsidR="00545400" w:rsidRDefault="00545400" w:rsidP="003D5DFF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</w:rPr>
                              <w:t>Ukrainian (Native)</w:t>
                            </w:r>
                          </w:p>
                          <w:p w14:paraId="227D01EF" w14:textId="384DB5D4" w:rsidR="00D76973" w:rsidRDefault="00545400" w:rsidP="00D76973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 w:rsidRPr="00545400">
                              <w:rPr>
                                <w:color w:val="0E4C5B"/>
                                <w:sz w:val="22"/>
                                <w:szCs w:val="20"/>
                              </w:rPr>
                              <w:t>Russian (Native)</w:t>
                            </w:r>
                          </w:p>
                          <w:p w14:paraId="18455764" w14:textId="4D85F713" w:rsidR="000D422B" w:rsidRPr="000D422B" w:rsidRDefault="000D422B" w:rsidP="000D422B">
                            <w:pPr>
                              <w:pStyle w:val="Clientinfosubhead"/>
                              <w:ind w:left="0"/>
                              <w:rPr>
                                <w:rFonts w:asciiTheme="minorHAnsi" w:hAnsiTheme="minorHAnsi"/>
                              </w:rPr>
                            </w:pPr>
                            <w:r w:rsidRPr="000D422B">
                              <w:rPr>
                                <w:rFonts w:asciiTheme="minorHAnsi" w:hAnsiTheme="minorHAnsi"/>
                              </w:rPr>
                              <w:t>Interests</w:t>
                            </w:r>
                          </w:p>
                          <w:p w14:paraId="07F857AD" w14:textId="2796AE48" w:rsidR="006748C7" w:rsidRPr="006748C7" w:rsidRDefault="006748C7" w:rsidP="00D76973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  <w:lang w:val="en-GB"/>
                              </w:rPr>
                              <w:t>Volleyball</w:t>
                            </w:r>
                          </w:p>
                          <w:p w14:paraId="5AA8CBAF" w14:textId="2B6E0A0D" w:rsidR="006748C7" w:rsidRPr="006748C7" w:rsidRDefault="006748C7" w:rsidP="00D76973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  <w:lang w:val="en-GB"/>
                              </w:rPr>
                              <w:t>Piano playing</w:t>
                            </w:r>
                          </w:p>
                          <w:p w14:paraId="32E8EAE7" w14:textId="30319994" w:rsidR="00D76973" w:rsidRPr="000D422B" w:rsidRDefault="000D422B" w:rsidP="0004224C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  <w:lang w:val="en-GB"/>
                              </w:rPr>
                              <w:t>Reading</w:t>
                            </w:r>
                          </w:p>
                          <w:p w14:paraId="79DD80F4" w14:textId="50B12E65" w:rsidR="000D422B" w:rsidRPr="000D422B" w:rsidRDefault="000D422B" w:rsidP="0004224C">
                            <w:pPr>
                              <w:pStyle w:val="Bodycopy"/>
                              <w:numPr>
                                <w:ilvl w:val="0"/>
                                <w:numId w:val="11"/>
                              </w:numPr>
                              <w:spacing w:after="0"/>
                              <w:ind w:left="0" w:right="-173" w:hanging="284"/>
                              <w:rPr>
                                <w:color w:val="0E4C5B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color w:val="0E4C5B"/>
                                <w:sz w:val="22"/>
                                <w:szCs w:val="20"/>
                                <w:lang w:val="en-GB"/>
                              </w:rPr>
                              <w:t>Table games</w:t>
                            </w:r>
                          </w:p>
                          <w:p w14:paraId="011BE0D4" w14:textId="77777777" w:rsidR="006748C7" w:rsidRPr="0004224C" w:rsidRDefault="006748C7" w:rsidP="006748C7">
                            <w:pPr>
                              <w:pStyle w:val="Bodycopy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52000" tIns="252000" rIns="252000" bIns="252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F0CA50" id="_x0000_t202" coordsize="21600,21600" o:spt="202" path="m,l,21600r21600,l21600,xe">
                <v:stroke joinstyle="miter"/>
                <v:path gradientshapeok="t" o:connecttype="rect"/>
              </v:shapetype>
              <v:shape id="Text Box 1032" o:spid="_x0000_s1028" type="#_x0000_t202" style="position:absolute;margin-left:269.3pt;margin-top:98.3pt;width:212.9pt;height:481.0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" fillcolor="#0d4c5b" stroked="f">
                <v:fill opacity="4626f"/>
                <v:textbox inset="7mm,7mm,7mm,7mm">
                  <w:txbxContent>
                    <w:p w14:paraId="65F9AD21" w14:textId="71A1142B" w:rsidR="00C83855" w:rsidRPr="00B345B5" w:rsidRDefault="000D422B" w:rsidP="008B405F">
                      <w:pPr>
                        <w:pStyle w:val="Sub-titles"/>
                        <w:spacing w:before="0"/>
                        <w:ind w:left="-284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 xml:space="preserve">    </w:t>
                      </w:r>
                      <w:r w:rsidR="00C83855" w:rsidRPr="00B345B5">
                        <w:rPr>
                          <w:color w:val="00B0F0"/>
                        </w:rPr>
                        <w:t xml:space="preserve">Skills &amp; Capabilities </w:t>
                      </w:r>
                    </w:p>
                    <w:p w14:paraId="6F74B2D3" w14:textId="2A1CC983" w:rsidR="008E12FC" w:rsidRDefault="00776B23" w:rsidP="00A4745E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Document Management</w:t>
                      </w:r>
                    </w:p>
                    <w:p w14:paraId="64506BFC" w14:textId="538BDD5B" w:rsidR="008E12FC" w:rsidRDefault="00776B23" w:rsidP="00A4745E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Team work</w:t>
                      </w:r>
                    </w:p>
                    <w:p w14:paraId="49381FAA" w14:textId="37B7C7B2" w:rsidR="008E12FC" w:rsidRDefault="008E12FC" w:rsidP="00A4745E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 w:rsidRPr="008E12FC">
                        <w:rPr>
                          <w:color w:val="0E4C5B"/>
                          <w:sz w:val="22"/>
                          <w:szCs w:val="20"/>
                        </w:rPr>
                        <w:t>Microsoft</w:t>
                      </w:r>
                      <w:r w:rsidR="00167DCF">
                        <w:rPr>
                          <w:color w:val="0E4C5B"/>
                          <w:sz w:val="22"/>
                          <w:szCs w:val="20"/>
                        </w:rPr>
                        <w:t xml:space="preserve"> Office (o365) products</w:t>
                      </w:r>
                    </w:p>
                    <w:p w14:paraId="23349C81" w14:textId="4DD2D18E" w:rsidR="008E12FC" w:rsidRDefault="008E12FC" w:rsidP="00A4745E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 w:rsidRPr="008E12FC">
                        <w:rPr>
                          <w:color w:val="0E4C5B"/>
                          <w:sz w:val="22"/>
                          <w:szCs w:val="20"/>
                        </w:rPr>
                        <w:t>Multitasking</w:t>
                      </w:r>
                    </w:p>
                    <w:p w14:paraId="2BBE030A" w14:textId="0287C841" w:rsidR="008E12FC" w:rsidRDefault="008E12FC" w:rsidP="00A4745E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  <w:lang w:val="en-GB"/>
                        </w:rPr>
                        <w:t>Fast learner</w:t>
                      </w:r>
                    </w:p>
                    <w:p w14:paraId="41CD86C0" w14:textId="5175A460" w:rsidR="00D947C4" w:rsidRPr="0016154C" w:rsidRDefault="000D422B" w:rsidP="0016154C">
                      <w:pPr>
                        <w:pStyle w:val="Sub-titles"/>
                        <w:ind w:left="-284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 xml:space="preserve">    </w:t>
                      </w:r>
                      <w:r w:rsidR="00C83855" w:rsidRPr="00B345B5">
                        <w:rPr>
                          <w:color w:val="00B0F0"/>
                        </w:rPr>
                        <w:t>Qualification</w:t>
                      </w:r>
                      <w:r w:rsidR="0016154C">
                        <w:rPr>
                          <w:color w:val="00B0F0"/>
                        </w:rPr>
                        <w:t>s</w:t>
                      </w:r>
                    </w:p>
                    <w:p w14:paraId="3B38FD5F" w14:textId="3EC13DCA" w:rsidR="008E12FC" w:rsidRPr="008E12FC" w:rsidRDefault="00A4745E" w:rsidP="008E12FC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0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 xml:space="preserve">BA (Hons) </w:t>
                      </w:r>
                      <w:r w:rsidR="008E12FC">
                        <w:rPr>
                          <w:color w:val="0E4C5B"/>
                          <w:sz w:val="22"/>
                          <w:szCs w:val="20"/>
                        </w:rPr>
                        <w:t>–</w:t>
                      </w:r>
                      <w:r>
                        <w:rPr>
                          <w:color w:val="0E4C5B"/>
                          <w:sz w:val="22"/>
                          <w:szCs w:val="20"/>
                        </w:rPr>
                        <w:t xml:space="preserve"> Journalism</w:t>
                      </w:r>
                    </w:p>
                    <w:p w14:paraId="53FE9A29" w14:textId="1A04B307" w:rsidR="008E12FC" w:rsidRPr="00D76973" w:rsidRDefault="008E12FC" w:rsidP="008E12FC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0"/>
                          <w:szCs w:val="20"/>
                        </w:rPr>
                      </w:pPr>
                      <w:r>
                        <w:rPr>
                          <w:color w:val="0E4C5B"/>
                          <w:sz w:val="20"/>
                          <w:szCs w:val="20"/>
                        </w:rPr>
                        <w:t xml:space="preserve">MA – </w:t>
                      </w:r>
                      <w:r>
                        <w:rPr>
                          <w:color w:val="0E4C5B"/>
                          <w:sz w:val="22"/>
                        </w:rPr>
                        <w:t>Public management and administration</w:t>
                      </w:r>
                      <w:r w:rsidRPr="008E12FC">
                        <w:rPr>
                          <w:color w:val="0E4C5B"/>
                          <w:sz w:val="22"/>
                          <w:lang w:val="en-GB"/>
                        </w:rPr>
                        <w:t xml:space="preserve"> (</w:t>
                      </w:r>
                      <w:r w:rsidR="00167DCF">
                        <w:rPr>
                          <w:color w:val="0E4C5B"/>
                          <w:sz w:val="22"/>
                          <w:lang w:val="en-GB"/>
                        </w:rPr>
                        <w:t>ongoing)</w:t>
                      </w:r>
                    </w:p>
                    <w:p w14:paraId="4154C166" w14:textId="47B842E6" w:rsidR="00D76973" w:rsidRPr="008E12FC" w:rsidRDefault="00D76973" w:rsidP="008E12FC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0"/>
                          <w:szCs w:val="20"/>
                        </w:rPr>
                      </w:pPr>
                      <w:r>
                        <w:rPr>
                          <w:color w:val="0E4C5B"/>
                          <w:sz w:val="20"/>
                          <w:szCs w:val="20"/>
                          <w:lang w:val="en-GB"/>
                        </w:rPr>
                        <w:t>Music School Diploma</w:t>
                      </w:r>
                    </w:p>
                    <w:p w14:paraId="442ECF55" w14:textId="4B8FA2DE" w:rsidR="002E1601" w:rsidRDefault="000D422B" w:rsidP="002E1601">
                      <w:pPr>
                        <w:pStyle w:val="Clientinfosubhead"/>
                        <w:ind w:left="-284" w:right="-55"/>
                        <w:rPr>
                          <w:rFonts w:ascii="Calibri" w:hAnsi="Calibri" w:cs="Calibri"/>
                          <w:color w:val="00B0F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color w:val="00B0F0"/>
                          <w:sz w:val="28"/>
                          <w:szCs w:val="28"/>
                        </w:rPr>
                        <w:t xml:space="preserve">    </w:t>
                      </w:r>
                      <w:r w:rsidR="00322C49">
                        <w:rPr>
                          <w:rFonts w:ascii="Calibri" w:hAnsi="Calibri" w:cs="Calibri"/>
                          <w:color w:val="00B0F0"/>
                          <w:sz w:val="28"/>
                          <w:szCs w:val="28"/>
                        </w:rPr>
                        <w:t>Experience</w:t>
                      </w:r>
                    </w:p>
                    <w:p w14:paraId="3928010A" w14:textId="21635BB2" w:rsidR="00322C49" w:rsidRDefault="003E40EF" w:rsidP="00322C49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  <w:lang w:val="en-GB"/>
                        </w:rPr>
                        <w:t>Copywriting</w:t>
                      </w:r>
                    </w:p>
                    <w:p w14:paraId="313F8EB2" w14:textId="34A809D9" w:rsidR="003D5DFF" w:rsidRPr="003D5DFF" w:rsidRDefault="00545400" w:rsidP="003D5DFF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Healthcare</w:t>
                      </w:r>
                    </w:p>
                    <w:p w14:paraId="0FB04D94" w14:textId="6C48CEEA" w:rsidR="001A6829" w:rsidRDefault="00545400" w:rsidP="00322C49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Customer Service</w:t>
                      </w:r>
                    </w:p>
                    <w:p w14:paraId="6AED7F62" w14:textId="108DA861" w:rsidR="0004224C" w:rsidRPr="0004224C" w:rsidRDefault="00776B23" w:rsidP="0004224C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Journalism/Writing</w:t>
                      </w:r>
                    </w:p>
                    <w:p w14:paraId="17D17C07" w14:textId="77AAE3D3" w:rsidR="00322C49" w:rsidRDefault="000D422B" w:rsidP="00322C49">
                      <w:pPr>
                        <w:pStyle w:val="Clientinfosubhead"/>
                        <w:ind w:left="-284" w:right="-55"/>
                        <w:rPr>
                          <w:rFonts w:ascii="Calibri" w:hAnsi="Calibri" w:cs="Calibri"/>
                          <w:color w:val="00B0F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color w:val="00B0F0"/>
                          <w:sz w:val="28"/>
                          <w:szCs w:val="28"/>
                        </w:rPr>
                        <w:t xml:space="preserve">    </w:t>
                      </w:r>
                      <w:r w:rsidR="00545400">
                        <w:rPr>
                          <w:rFonts w:ascii="Calibri" w:hAnsi="Calibri" w:cs="Calibri"/>
                          <w:color w:val="00B0F0"/>
                          <w:sz w:val="28"/>
                          <w:szCs w:val="28"/>
                        </w:rPr>
                        <w:t>Languages</w:t>
                      </w:r>
                    </w:p>
                    <w:p w14:paraId="7296C822" w14:textId="58163FDA" w:rsidR="00FF677D" w:rsidRDefault="00545400" w:rsidP="003D5DFF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English (</w:t>
                      </w:r>
                      <w:r w:rsidR="00167DCF">
                        <w:rPr>
                          <w:color w:val="0E4C5B"/>
                          <w:sz w:val="22"/>
                          <w:szCs w:val="20"/>
                        </w:rPr>
                        <w:t>Advanced</w:t>
                      </w:r>
                      <w:r>
                        <w:rPr>
                          <w:color w:val="0E4C5B"/>
                          <w:sz w:val="22"/>
                          <w:szCs w:val="20"/>
                        </w:rPr>
                        <w:t>)</w:t>
                      </w:r>
                    </w:p>
                    <w:p w14:paraId="30DDD12C" w14:textId="7FB59672" w:rsidR="00545400" w:rsidRDefault="00545400" w:rsidP="003D5DFF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</w:rPr>
                        <w:t>Ukrainian (Native)</w:t>
                      </w:r>
                    </w:p>
                    <w:p w14:paraId="227D01EF" w14:textId="384DB5D4" w:rsidR="00D76973" w:rsidRDefault="00545400" w:rsidP="00D76973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 w:rsidRPr="00545400">
                        <w:rPr>
                          <w:color w:val="0E4C5B"/>
                          <w:sz w:val="22"/>
                          <w:szCs w:val="20"/>
                        </w:rPr>
                        <w:t>Russian (Native)</w:t>
                      </w:r>
                    </w:p>
                    <w:p w14:paraId="18455764" w14:textId="4D85F713" w:rsidR="000D422B" w:rsidRPr="000D422B" w:rsidRDefault="000D422B" w:rsidP="000D422B">
                      <w:pPr>
                        <w:pStyle w:val="Clientinfosubhead"/>
                        <w:ind w:left="0"/>
                        <w:rPr>
                          <w:rFonts w:asciiTheme="minorHAnsi" w:hAnsiTheme="minorHAnsi"/>
                        </w:rPr>
                      </w:pPr>
                      <w:r w:rsidRPr="000D422B">
                        <w:rPr>
                          <w:rFonts w:asciiTheme="minorHAnsi" w:hAnsiTheme="minorHAnsi"/>
                        </w:rPr>
                        <w:t>Interests</w:t>
                      </w:r>
                    </w:p>
                    <w:p w14:paraId="07F857AD" w14:textId="2796AE48" w:rsidR="006748C7" w:rsidRPr="006748C7" w:rsidRDefault="006748C7" w:rsidP="00D76973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  <w:lang w:val="en-GB"/>
                        </w:rPr>
                        <w:t>Volleyball</w:t>
                      </w:r>
                    </w:p>
                    <w:p w14:paraId="5AA8CBAF" w14:textId="2B6E0A0D" w:rsidR="006748C7" w:rsidRPr="006748C7" w:rsidRDefault="006748C7" w:rsidP="00D76973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  <w:lang w:val="en-GB"/>
                        </w:rPr>
                        <w:t>Piano playing</w:t>
                      </w:r>
                    </w:p>
                    <w:p w14:paraId="32E8EAE7" w14:textId="30319994" w:rsidR="00D76973" w:rsidRPr="000D422B" w:rsidRDefault="000D422B" w:rsidP="0004224C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  <w:lang w:val="en-GB"/>
                        </w:rPr>
                        <w:t>Reading</w:t>
                      </w:r>
                    </w:p>
                    <w:p w14:paraId="79DD80F4" w14:textId="50B12E65" w:rsidR="000D422B" w:rsidRPr="000D422B" w:rsidRDefault="000D422B" w:rsidP="0004224C">
                      <w:pPr>
                        <w:pStyle w:val="Bodycopy"/>
                        <w:numPr>
                          <w:ilvl w:val="0"/>
                          <w:numId w:val="11"/>
                        </w:numPr>
                        <w:spacing w:after="0"/>
                        <w:ind w:left="0" w:right="-173" w:hanging="284"/>
                        <w:rPr>
                          <w:color w:val="0E4C5B"/>
                          <w:sz w:val="22"/>
                          <w:szCs w:val="20"/>
                        </w:rPr>
                      </w:pPr>
                      <w:r>
                        <w:rPr>
                          <w:color w:val="0E4C5B"/>
                          <w:sz w:val="22"/>
                          <w:szCs w:val="20"/>
                          <w:lang w:val="en-GB"/>
                        </w:rPr>
                        <w:t>Table games</w:t>
                      </w:r>
                    </w:p>
                    <w:p w14:paraId="011BE0D4" w14:textId="77777777" w:rsidR="006748C7" w:rsidRPr="0004224C" w:rsidRDefault="006748C7" w:rsidP="006748C7">
                      <w:pPr>
                        <w:pStyle w:val="Bodycopy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9AAEBF6" w14:textId="5B1F6A53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3B6CA4FE" w14:textId="6FC30841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4370BE6F" w14:textId="1D9EF9EE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45DCE3DD" w14:textId="1A4BADAD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170D4226" w14:textId="5D75EEE6" w:rsid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20132A75" w14:textId="77777777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</w:p>
    <w:p w14:paraId="214226B7" w14:textId="77777777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</w:p>
    <w:p w14:paraId="3B53D68E" w14:textId="42E5DB83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</w:p>
    <w:p w14:paraId="29CA51D4" w14:textId="0E939C68" w:rsidR="0012368B" w:rsidRDefault="00D76973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  <w:r>
        <w:rPr>
          <w:rFonts w:ascii="Calibri" w:eastAsiaTheme="minorEastAsia" w:hAnsi="Calibri" w:cs="Calibri"/>
          <w:noProof/>
          <w:color w:val="0E4C5B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630861A5" wp14:editId="6A6B1542">
                <wp:simplePos x="0" y="0"/>
                <wp:positionH relativeFrom="page">
                  <wp:posOffset>127000</wp:posOffset>
                </wp:positionH>
                <wp:positionV relativeFrom="paragraph">
                  <wp:posOffset>0</wp:posOffset>
                </wp:positionV>
                <wp:extent cx="2458192" cy="368135"/>
                <wp:effectExtent l="0" t="0" r="37465" b="13335"/>
                <wp:wrapTopAndBottom/>
                <wp:docPr id="1025" name="Arrow: Pentagon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8192" cy="368135"/>
                        </a:xfrm>
                        <a:prstGeom prst="homePlate">
                          <a:avLst/>
                        </a:prstGeom>
                        <a:solidFill>
                          <a:srgbClr val="30BCEB"/>
                        </a:solidFill>
                        <a:ln>
                          <a:solidFill>
                            <a:srgbClr val="30BCE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984C2F" w14:textId="77777777" w:rsidR="00A4745E" w:rsidRPr="006F69D8" w:rsidRDefault="00A4745E" w:rsidP="00A4745E">
                            <w:pPr>
                              <w:spacing w:before="0" w:after="0"/>
                              <w:ind w:left="964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861A5" id="Arrow: Pentagon 1025" o:spid="_x0000_s1029" type="#_x0000_t15" style="position:absolute;margin-left:10pt;margin-top:0;width:193.55pt;height:29pt;z-index:25166029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" adj="19983" fillcolor="#30bceb" strokecolor="#30bceb" strokeweight="1pt">
                <v:textbox>
                  <w:txbxContent>
                    <w:p w14:paraId="52984C2F" w14:textId="77777777" w:rsidR="00A4745E" w:rsidRPr="006F69D8" w:rsidRDefault="00A4745E" w:rsidP="00A4745E">
                      <w:pPr>
                        <w:spacing w:before="0" w:after="0"/>
                        <w:ind w:left="964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Experi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88E6DA4" w14:textId="29CAEA9E" w:rsidR="0012368B" w:rsidRPr="00A022B7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val="en-GB" w:eastAsia="en-US"/>
        </w:rPr>
      </w:pPr>
      <w:r w:rsidRPr="00776B23"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  <w:t>Current</w:t>
      </w:r>
    </w:p>
    <w:p w14:paraId="5F4526ED" w14:textId="6B7B6995" w:rsidR="00776B23" w:rsidRDefault="00CF5C56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  <w:r w:rsidRPr="001C6143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Bakery Assistant</w:t>
      </w: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, </w:t>
      </w:r>
      <w:proofErr w:type="spellStart"/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Bakeaway</w:t>
      </w:r>
      <w:proofErr w:type="spellEnd"/>
    </w:p>
    <w:p w14:paraId="6ABFFF37" w14:textId="7B31689D" w:rsidR="00CF5C56" w:rsidRPr="00CF5C56" w:rsidRDefault="000D3D60" w:rsidP="00CF5C56">
      <w:pPr>
        <w:pStyle w:val="JobSummary"/>
        <w:rPr>
          <w:b w:val="0"/>
          <w:bCs/>
          <w:color w:val="0E4C5B"/>
          <w:sz w:val="24"/>
          <w:szCs w:val="24"/>
        </w:rPr>
      </w:pPr>
      <w:r>
        <w:rPr>
          <w:b w:val="0"/>
          <w:bCs/>
          <w:color w:val="0E4C5B"/>
          <w:sz w:val="24"/>
          <w:szCs w:val="24"/>
        </w:rPr>
        <w:t>August</w:t>
      </w:r>
      <w:r w:rsidR="00CF5C56" w:rsidRPr="00CF5C56">
        <w:rPr>
          <w:b w:val="0"/>
          <w:bCs/>
          <w:color w:val="0E4C5B"/>
          <w:sz w:val="24"/>
          <w:szCs w:val="24"/>
        </w:rPr>
        <w:t xml:space="preserve"> 2022 to present</w:t>
      </w:r>
    </w:p>
    <w:p w14:paraId="061DB87D" w14:textId="77777777" w:rsidR="001C6143" w:rsidRDefault="000D3D60" w:rsidP="00A4745E">
      <w:pPr>
        <w:pStyle w:val="Clientinfosubhead"/>
        <w:ind w:left="0" w:right="-80"/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</w:pPr>
      <w:r w:rsidRPr="000D3D60"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  <w:t xml:space="preserve">Since arriving </w:t>
      </w:r>
      <w:r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  <w:t xml:space="preserve">in </w:t>
      </w:r>
      <w:r w:rsidRPr="000D3D60"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  <w:t xml:space="preserve">the </w:t>
      </w:r>
      <w:proofErr w:type="gramStart"/>
      <w:r w:rsidRPr="000D3D60"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  <w:t>UK</w:t>
      </w:r>
      <w:proofErr w:type="gramEnd"/>
      <w:r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  <w:t xml:space="preserve"> I have been working in a customer facing role at a bakery and café in order to improve my practical English skills and better understand the UK working culture. My job role has included:</w:t>
      </w:r>
      <w:r w:rsidR="001C6143"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  <w:t xml:space="preserve"> </w:t>
      </w:r>
    </w:p>
    <w:p w14:paraId="246CC4F0" w14:textId="527288A6" w:rsidR="00271574" w:rsidRPr="001C6143" w:rsidRDefault="001C6143" w:rsidP="00A4745E">
      <w:pPr>
        <w:pStyle w:val="Clientinfosubhead"/>
        <w:ind w:left="0" w:right="-80"/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eastAsia="en-US"/>
        </w:rPr>
      </w:pPr>
      <w:r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val="en-GB" w:eastAsia="en-US"/>
        </w:rPr>
        <w:t xml:space="preserve">Communication and customer service, preparation of drinks, </w:t>
      </w:r>
      <w:r w:rsidR="00C67B7F"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val="en-GB" w:eastAsia="en-US"/>
        </w:rPr>
        <w:t>taking payment from</w:t>
      </w:r>
      <w:r>
        <w:rPr>
          <w:rFonts w:eastAsiaTheme="minorHAnsi" w:cstheme="majorHAnsi"/>
          <w:bCs/>
          <w:iCs w:val="0"/>
          <w:color w:val="0E4C5B"/>
          <w:sz w:val="24"/>
          <w:szCs w:val="24"/>
          <w:shd w:val="clear" w:color="auto" w:fill="FFFFFF"/>
          <w:lang w:val="en-GB" w:eastAsia="en-US"/>
        </w:rPr>
        <w:t xml:space="preserve"> customers.</w:t>
      </w:r>
    </w:p>
    <w:p w14:paraId="7AA98F98" w14:textId="77777777" w:rsidR="000D3D60" w:rsidRDefault="000D3D60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</w:p>
    <w:p w14:paraId="3FB26B7F" w14:textId="16448F60" w:rsidR="00776B23" w:rsidRPr="00776B23" w:rsidRDefault="00776B23" w:rsidP="00C9632C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  <w:r w:rsidRPr="00776B23"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  <w:t>Previous</w:t>
      </w:r>
    </w:p>
    <w:p w14:paraId="501AE8E0" w14:textId="10058B01" w:rsidR="00C9632C" w:rsidRPr="00902866" w:rsidRDefault="00C9632C" w:rsidP="00C9632C">
      <w:pPr>
        <w:pStyle w:val="Clientinfosubhead"/>
        <w:ind w:left="0" w:right="-80"/>
        <w:rPr>
          <w:rFonts w:ascii="Arial" w:hAnsi="Arial" w:cs="Arial"/>
          <w:i/>
          <w:iCs w:val="0"/>
          <w:color w:val="00B0F0"/>
          <w:sz w:val="22"/>
          <w:szCs w:val="22"/>
        </w:rPr>
      </w:pPr>
      <w:r w:rsidRPr="003179F9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Administrator</w:t>
      </w:r>
      <w:r w:rsidR="00162B02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, </w:t>
      </w:r>
      <w:r w:rsidRPr="003179F9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Copywriter</w:t>
      </w: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– </w:t>
      </w:r>
      <w:r>
        <w:rPr>
          <w:rFonts w:ascii="Calibri" w:eastAsiaTheme="minorEastAsia" w:hAnsi="Calibri" w:cs="Calibri"/>
          <w:color w:val="00B0F0"/>
          <w:sz w:val="28"/>
          <w:szCs w:val="28"/>
          <w:lang w:val="en-GB" w:eastAsia="en-US"/>
        </w:rPr>
        <w:t>P</w:t>
      </w:r>
      <w:proofErr w:type="spellStart"/>
      <w:r w:rsidRPr="001E6A36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rivate</w:t>
      </w:r>
      <w:proofErr w:type="spellEnd"/>
      <w:r w:rsidRPr="001E6A36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 endocrinology clinic "</w:t>
      </w:r>
      <w:proofErr w:type="spellStart"/>
      <w:r w:rsidRPr="001E6A36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Endokrin</w:t>
      </w:r>
      <w:proofErr w:type="spellEnd"/>
      <w:r w:rsidRPr="001E6A36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 Medical"</w:t>
      </w:r>
    </w:p>
    <w:p w14:paraId="46F044D2" w14:textId="2BABA85E" w:rsidR="00A4745E" w:rsidRPr="00167DCF" w:rsidRDefault="00CF5C56" w:rsidP="00A4745E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>
        <w:rPr>
          <w:b w:val="0"/>
          <w:bCs/>
          <w:color w:val="0E4C5B"/>
          <w:sz w:val="24"/>
          <w:szCs w:val="24"/>
          <w:lang w:val="en-GB"/>
        </w:rPr>
        <w:t>July 2021</w:t>
      </w:r>
      <w:r w:rsidR="00167DCF">
        <w:rPr>
          <w:b w:val="0"/>
          <w:bCs/>
          <w:color w:val="0E4C5B"/>
          <w:sz w:val="24"/>
          <w:szCs w:val="24"/>
          <w:lang w:val="en-GB"/>
        </w:rPr>
        <w:t xml:space="preserve"> </w:t>
      </w:r>
      <w:r w:rsidR="00A4745E">
        <w:rPr>
          <w:b w:val="0"/>
          <w:bCs/>
          <w:color w:val="0E4C5B"/>
          <w:sz w:val="24"/>
          <w:szCs w:val="24"/>
        </w:rPr>
        <w:t xml:space="preserve">– </w:t>
      </w:r>
      <w:r>
        <w:rPr>
          <w:b w:val="0"/>
          <w:bCs/>
          <w:color w:val="0E4C5B"/>
          <w:sz w:val="24"/>
          <w:szCs w:val="24"/>
          <w:lang w:val="en-GB"/>
        </w:rPr>
        <w:t>February 2022</w:t>
      </w:r>
      <w:r w:rsidR="00167DCF">
        <w:rPr>
          <w:b w:val="0"/>
          <w:bCs/>
          <w:color w:val="0E4C5B"/>
          <w:sz w:val="24"/>
          <w:szCs w:val="24"/>
          <w:lang w:val="en-GB"/>
        </w:rPr>
        <w:t xml:space="preserve"> </w:t>
      </w:r>
    </w:p>
    <w:p w14:paraId="0A8CF725" w14:textId="77777777" w:rsidR="00A4745E" w:rsidRDefault="00A4745E" w:rsidP="00A4745E">
      <w:pPr>
        <w:pStyle w:val="JobSummary"/>
        <w:rPr>
          <w:b w:val="0"/>
          <w:bCs/>
          <w:color w:val="0E4C5B"/>
          <w:sz w:val="24"/>
          <w:szCs w:val="24"/>
        </w:rPr>
      </w:pPr>
    </w:p>
    <w:p w14:paraId="0F7499DB" w14:textId="009D150A" w:rsidR="00C9632C" w:rsidRDefault="00C9632C" w:rsidP="00C9632C">
      <w:pPr>
        <w:pStyle w:val="JobSummary"/>
        <w:rPr>
          <w:b w:val="0"/>
          <w:bCs/>
          <w:color w:val="0E4C5B"/>
          <w:sz w:val="24"/>
          <w:szCs w:val="24"/>
          <w:lang w:val="uk-UA"/>
        </w:rPr>
      </w:pPr>
      <w:r w:rsidRPr="00C9632C">
        <w:rPr>
          <w:b w:val="0"/>
          <w:bCs/>
          <w:color w:val="0E4C5B"/>
          <w:sz w:val="24"/>
          <w:szCs w:val="24"/>
        </w:rPr>
        <w:t xml:space="preserve">In this position, I performed multitasking </w:t>
      </w:r>
      <w:r w:rsidR="0004224C">
        <w:rPr>
          <w:b w:val="0"/>
          <w:bCs/>
          <w:color w:val="0E4C5B"/>
          <w:sz w:val="24"/>
          <w:szCs w:val="24"/>
        </w:rPr>
        <w:t>roles</w:t>
      </w:r>
      <w:r w:rsidRPr="00C9632C">
        <w:rPr>
          <w:b w:val="0"/>
          <w:bCs/>
          <w:color w:val="0E4C5B"/>
          <w:sz w:val="24"/>
          <w:szCs w:val="24"/>
        </w:rPr>
        <w:t>. Maintaining a client database, worked with special medical programs, kept records of clients</w:t>
      </w:r>
      <w:r w:rsidR="0004224C">
        <w:rPr>
          <w:b w:val="0"/>
          <w:bCs/>
          <w:color w:val="0E4C5B"/>
          <w:sz w:val="24"/>
          <w:szCs w:val="24"/>
        </w:rPr>
        <w:t xml:space="preserve"> and</w:t>
      </w:r>
      <w:r w:rsidRPr="00C9632C">
        <w:rPr>
          <w:b w:val="0"/>
          <w:bCs/>
          <w:color w:val="0E4C5B"/>
          <w:sz w:val="24"/>
          <w:szCs w:val="24"/>
        </w:rPr>
        <w:t xml:space="preserve"> coordinated the work of doctors</w:t>
      </w:r>
      <w:r>
        <w:rPr>
          <w:b w:val="0"/>
          <w:bCs/>
          <w:color w:val="0E4C5B"/>
          <w:sz w:val="24"/>
          <w:szCs w:val="24"/>
          <w:lang w:val="uk-UA"/>
        </w:rPr>
        <w:t>.</w:t>
      </w:r>
    </w:p>
    <w:p w14:paraId="073F208F" w14:textId="55B83B56" w:rsidR="00C9632C" w:rsidRDefault="00C9632C" w:rsidP="00C9632C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 w:rsidRPr="00C9632C">
        <w:rPr>
          <w:b w:val="0"/>
          <w:bCs/>
          <w:color w:val="0E4C5B"/>
          <w:sz w:val="24"/>
          <w:szCs w:val="24"/>
          <w:lang w:val="uk-UA"/>
        </w:rPr>
        <w:t>It helped me develop skills in multitasking, communication, responsibility and attention to detail.</w:t>
      </w:r>
      <w:r>
        <w:rPr>
          <w:b w:val="0"/>
          <w:bCs/>
          <w:color w:val="0E4C5B"/>
          <w:sz w:val="24"/>
          <w:szCs w:val="24"/>
          <w:lang w:val="uk-UA"/>
        </w:rPr>
        <w:t xml:space="preserve"> </w:t>
      </w:r>
      <w:r w:rsidR="0004224C">
        <w:rPr>
          <w:b w:val="0"/>
          <w:bCs/>
          <w:color w:val="0E4C5B"/>
          <w:sz w:val="24"/>
          <w:szCs w:val="24"/>
          <w:lang w:val="en-GB"/>
        </w:rPr>
        <w:t>I d</w:t>
      </w:r>
      <w:r w:rsidRPr="00C9632C">
        <w:rPr>
          <w:b w:val="0"/>
          <w:bCs/>
          <w:color w:val="0E4C5B"/>
          <w:sz w:val="24"/>
          <w:szCs w:val="24"/>
          <w:lang w:val="uk-UA"/>
        </w:rPr>
        <w:t xml:space="preserve">eveloped the habit of keeping a large amount of information in </w:t>
      </w:r>
      <w:r>
        <w:rPr>
          <w:b w:val="0"/>
          <w:bCs/>
          <w:color w:val="0E4C5B"/>
          <w:sz w:val="24"/>
          <w:szCs w:val="24"/>
          <w:lang w:val="en-GB"/>
        </w:rPr>
        <w:t>my</w:t>
      </w:r>
      <w:r w:rsidRPr="00C9632C">
        <w:rPr>
          <w:b w:val="0"/>
          <w:bCs/>
          <w:color w:val="0E4C5B"/>
          <w:sz w:val="24"/>
          <w:szCs w:val="24"/>
          <w:lang w:val="uk-UA"/>
        </w:rPr>
        <w:t xml:space="preserve"> head and quickly memori</w:t>
      </w:r>
      <w:r w:rsidR="0004224C">
        <w:rPr>
          <w:b w:val="0"/>
          <w:bCs/>
          <w:color w:val="0E4C5B"/>
          <w:sz w:val="24"/>
          <w:szCs w:val="24"/>
          <w:lang w:val="en-GB"/>
        </w:rPr>
        <w:t>s</w:t>
      </w:r>
      <w:r w:rsidRPr="00C9632C">
        <w:rPr>
          <w:b w:val="0"/>
          <w:bCs/>
          <w:color w:val="0E4C5B"/>
          <w:sz w:val="24"/>
          <w:szCs w:val="24"/>
          <w:lang w:val="uk-UA"/>
        </w:rPr>
        <w:t>ing new ones</w:t>
      </w:r>
      <w:r>
        <w:rPr>
          <w:b w:val="0"/>
          <w:bCs/>
          <w:color w:val="0E4C5B"/>
          <w:sz w:val="24"/>
          <w:szCs w:val="24"/>
          <w:lang w:val="en-GB"/>
        </w:rPr>
        <w:t>.</w:t>
      </w:r>
    </w:p>
    <w:p w14:paraId="72DDE2C4" w14:textId="64506116" w:rsidR="0012368B" w:rsidRPr="00C9632C" w:rsidRDefault="0012368B" w:rsidP="00C9632C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>
        <w:rPr>
          <w:b w:val="0"/>
          <w:bCs/>
          <w:color w:val="0E4C5B"/>
          <w:sz w:val="24"/>
          <w:szCs w:val="24"/>
          <w:lang w:val="en-GB"/>
        </w:rPr>
        <w:t>A</w:t>
      </w:r>
      <w:r w:rsidRPr="0012368B">
        <w:rPr>
          <w:b w:val="0"/>
          <w:bCs/>
          <w:color w:val="0E4C5B"/>
          <w:sz w:val="24"/>
          <w:szCs w:val="24"/>
          <w:lang w:val="en-GB"/>
        </w:rPr>
        <w:t xml:space="preserve">s a copywriter, my job was to write medical texts, design and edit them for the distribution of advertising of the clinic and its services to the general public, especially </w:t>
      </w:r>
      <w:r w:rsidR="0004224C">
        <w:rPr>
          <w:b w:val="0"/>
          <w:bCs/>
          <w:color w:val="0E4C5B"/>
          <w:sz w:val="24"/>
          <w:szCs w:val="24"/>
          <w:lang w:val="en-GB"/>
        </w:rPr>
        <w:t>across</w:t>
      </w:r>
      <w:r w:rsidRPr="0012368B">
        <w:rPr>
          <w:b w:val="0"/>
          <w:bCs/>
          <w:color w:val="0E4C5B"/>
          <w:sz w:val="24"/>
          <w:szCs w:val="24"/>
          <w:lang w:val="en-GB"/>
        </w:rPr>
        <w:t xml:space="preserve"> social networks and search </w:t>
      </w:r>
      <w:r w:rsidR="0004224C">
        <w:rPr>
          <w:b w:val="0"/>
          <w:bCs/>
          <w:color w:val="0E4C5B"/>
          <w:sz w:val="24"/>
          <w:szCs w:val="24"/>
          <w:lang w:val="en-GB"/>
        </w:rPr>
        <w:t xml:space="preserve">engine </w:t>
      </w:r>
      <w:r w:rsidRPr="0012368B">
        <w:rPr>
          <w:b w:val="0"/>
          <w:bCs/>
          <w:color w:val="0E4C5B"/>
          <w:sz w:val="24"/>
          <w:szCs w:val="24"/>
          <w:lang w:val="en-GB"/>
        </w:rPr>
        <w:t>databases such as Google</w:t>
      </w:r>
      <w:r>
        <w:rPr>
          <w:b w:val="0"/>
          <w:bCs/>
          <w:color w:val="0E4C5B"/>
          <w:sz w:val="24"/>
          <w:szCs w:val="24"/>
          <w:lang w:val="en-GB"/>
        </w:rPr>
        <w:t>.</w:t>
      </w:r>
    </w:p>
    <w:p w14:paraId="11EB3A31" w14:textId="4CB0FFA7" w:rsidR="0007323B" w:rsidRPr="0012368B" w:rsidRDefault="0007323B" w:rsidP="00B0763A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49B3E680" w14:textId="77777777" w:rsidR="00776B23" w:rsidRPr="00C9632C" w:rsidRDefault="00776B23" w:rsidP="00776B23">
      <w:pPr>
        <w:pStyle w:val="Clientinfosubhead"/>
        <w:ind w:left="0" w:right="-80"/>
        <w:rPr>
          <w:rFonts w:ascii="Arial" w:hAnsi="Arial" w:cs="Arial"/>
          <w:i/>
          <w:iCs w:val="0"/>
          <w:color w:val="00B0F0"/>
          <w:sz w:val="22"/>
          <w:szCs w:val="22"/>
          <w:lang w:val="uk-UA"/>
        </w:rPr>
      </w:pPr>
      <w:r>
        <w:rPr>
          <w:rFonts w:ascii="Calibri" w:eastAsiaTheme="minorEastAsia" w:hAnsi="Calibri" w:cs="Calibri"/>
          <w:color w:val="00B0F0"/>
          <w:sz w:val="28"/>
          <w:szCs w:val="28"/>
          <w:lang w:val="en-GB" w:eastAsia="en-US"/>
        </w:rPr>
        <w:t>B</w:t>
      </w:r>
      <w:r w:rsidRPr="00C9632C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arista</w:t>
      </w: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 – </w:t>
      </w:r>
      <w:r>
        <w:rPr>
          <w:rFonts w:ascii="Calibri" w:eastAsiaTheme="minorEastAsia" w:hAnsi="Calibri" w:cs="Calibri"/>
          <w:color w:val="00B0F0"/>
          <w:sz w:val="28"/>
          <w:szCs w:val="28"/>
          <w:lang w:val="en-GB" w:eastAsia="en-US"/>
        </w:rPr>
        <w:t>Café “Tiramisu”</w:t>
      </w:r>
    </w:p>
    <w:p w14:paraId="159E88DB" w14:textId="3510A97A" w:rsidR="00776B23" w:rsidRPr="00CF5C56" w:rsidRDefault="00CF5C56" w:rsidP="00776B23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>
        <w:rPr>
          <w:b w:val="0"/>
          <w:bCs/>
          <w:color w:val="0E4C5B"/>
          <w:sz w:val="24"/>
          <w:szCs w:val="24"/>
          <w:lang w:val="en-GB"/>
        </w:rPr>
        <w:t>June 2020</w:t>
      </w:r>
      <w:r w:rsidR="00776B23">
        <w:rPr>
          <w:b w:val="0"/>
          <w:bCs/>
          <w:color w:val="0E4C5B"/>
          <w:sz w:val="24"/>
          <w:szCs w:val="24"/>
        </w:rPr>
        <w:t xml:space="preserve"> – </w:t>
      </w:r>
      <w:r>
        <w:rPr>
          <w:b w:val="0"/>
          <w:bCs/>
          <w:color w:val="0E4C5B"/>
          <w:sz w:val="24"/>
          <w:szCs w:val="24"/>
          <w:lang w:val="en-GB"/>
        </w:rPr>
        <w:t>September 2020</w:t>
      </w:r>
    </w:p>
    <w:p w14:paraId="7DF4F08D" w14:textId="77777777" w:rsidR="00776B23" w:rsidRDefault="00776B23" w:rsidP="00776B23">
      <w:pPr>
        <w:pStyle w:val="JobSummary"/>
        <w:rPr>
          <w:b w:val="0"/>
          <w:bCs/>
          <w:color w:val="0E4C5B"/>
          <w:sz w:val="24"/>
          <w:szCs w:val="24"/>
        </w:rPr>
      </w:pPr>
    </w:p>
    <w:p w14:paraId="06B43077" w14:textId="3B20F6DC" w:rsidR="00776B23" w:rsidRDefault="00776B23" w:rsidP="00776B23">
      <w:pPr>
        <w:pStyle w:val="JobSummary"/>
        <w:rPr>
          <w:rFonts w:ascii="Calibri" w:eastAsiaTheme="minorEastAsia" w:hAnsi="Calibri" w:cs="Calibri"/>
          <w:color w:val="00B0F0"/>
          <w:sz w:val="28"/>
          <w:szCs w:val="28"/>
        </w:rPr>
      </w:pPr>
      <w:r>
        <w:rPr>
          <w:b w:val="0"/>
          <w:bCs/>
          <w:color w:val="0E4C5B"/>
          <w:sz w:val="24"/>
          <w:szCs w:val="24"/>
        </w:rPr>
        <w:t xml:space="preserve">During the summer term I worked at Café Tiramisu where I </w:t>
      </w:r>
      <w:r w:rsidRPr="003E40EF">
        <w:rPr>
          <w:b w:val="0"/>
          <w:bCs/>
          <w:color w:val="0E4C5B"/>
          <w:sz w:val="24"/>
          <w:szCs w:val="24"/>
        </w:rPr>
        <w:t xml:space="preserve">took courses in coffee </w:t>
      </w:r>
      <w:r w:rsidRPr="003E40EF">
        <w:rPr>
          <w:b w:val="0"/>
          <w:bCs/>
          <w:color w:val="0E4C5B"/>
          <w:sz w:val="24"/>
          <w:szCs w:val="24"/>
        </w:rPr>
        <w:t>making and customer service. The work consisted of preparing drinks and working with the cash register, as well as keeping documentation and accounting</w:t>
      </w:r>
      <w:r>
        <w:rPr>
          <w:b w:val="0"/>
          <w:bCs/>
          <w:color w:val="0E4C5B"/>
          <w:sz w:val="24"/>
          <w:szCs w:val="24"/>
        </w:rPr>
        <w:t>.</w:t>
      </w:r>
    </w:p>
    <w:p w14:paraId="5290E6FE" w14:textId="77777777" w:rsidR="0012368B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</w:p>
    <w:p w14:paraId="0A156BED" w14:textId="3192CEBE" w:rsidR="0012368B" w:rsidRPr="00A022B7" w:rsidRDefault="0012368B" w:rsidP="00A4745E">
      <w:pPr>
        <w:pStyle w:val="Clientinfosubhead"/>
        <w:ind w:left="0" w:right="-80"/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</w:pPr>
      <w:r w:rsidRPr="00A022B7">
        <w:rPr>
          <w:rFonts w:ascii="Calibri" w:eastAsiaTheme="minorEastAsia" w:hAnsi="Calibri" w:cs="Calibri"/>
          <w:b/>
          <w:bCs/>
          <w:color w:val="00B0F0"/>
          <w:sz w:val="28"/>
          <w:szCs w:val="28"/>
          <w:lang w:eastAsia="en-US"/>
        </w:rPr>
        <w:t>Education</w:t>
      </w:r>
    </w:p>
    <w:p w14:paraId="39E554D7" w14:textId="32A54A05" w:rsidR="00A4745E" w:rsidRPr="001E6A36" w:rsidRDefault="00A4745E" w:rsidP="00A4745E">
      <w:pPr>
        <w:pStyle w:val="Clientinfosubhead"/>
        <w:ind w:left="0" w:right="-80"/>
        <w:rPr>
          <w:rFonts w:ascii="Arial" w:hAnsi="Arial" w:cs="Arial"/>
          <w:i/>
          <w:iCs w:val="0"/>
          <w:color w:val="00B0F0"/>
          <w:sz w:val="22"/>
          <w:szCs w:val="22"/>
          <w:lang w:val="en-GB"/>
        </w:rPr>
      </w:pP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Student, Journalism </w:t>
      </w:r>
      <w:bookmarkStart w:id="0" w:name="_Hlk116855177"/>
      <w:bookmarkStart w:id="1" w:name="_Hlk116854902"/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–</w:t>
      </w:r>
      <w:bookmarkEnd w:id="0"/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 </w:t>
      </w:r>
      <w:bookmarkEnd w:id="1"/>
      <w:r w:rsidR="001E6A36" w:rsidRPr="001E6A36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State </w:t>
      </w:r>
      <w:r w:rsidR="001E6A36" w:rsidRPr="00E16F94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Tax</w:t>
      </w:r>
      <w:r w:rsidR="001E6A36">
        <w:rPr>
          <w:rFonts w:ascii="Calibri" w:eastAsiaTheme="minorEastAsia" w:hAnsi="Calibri" w:cs="Calibri"/>
          <w:color w:val="00B0F0"/>
          <w:sz w:val="28"/>
          <w:szCs w:val="28"/>
          <w:lang w:val="uk-UA" w:eastAsia="en-US"/>
        </w:rPr>
        <w:t xml:space="preserve"> </w:t>
      </w:r>
      <w:r w:rsidR="001E6A36">
        <w:rPr>
          <w:rFonts w:ascii="Calibri" w:eastAsiaTheme="minorEastAsia" w:hAnsi="Calibri" w:cs="Calibri"/>
          <w:color w:val="00B0F0"/>
          <w:sz w:val="28"/>
          <w:szCs w:val="28"/>
          <w:lang w:val="en-GB" w:eastAsia="en-US"/>
        </w:rPr>
        <w:t>University</w:t>
      </w:r>
    </w:p>
    <w:p w14:paraId="2DF49845" w14:textId="098D18F9" w:rsidR="00A4745E" w:rsidRDefault="00CF5C56" w:rsidP="00A4745E">
      <w:pPr>
        <w:pStyle w:val="JobSummary"/>
        <w:rPr>
          <w:b w:val="0"/>
          <w:bCs/>
          <w:color w:val="0E4C5B"/>
          <w:sz w:val="24"/>
          <w:szCs w:val="24"/>
        </w:rPr>
      </w:pPr>
      <w:r>
        <w:rPr>
          <w:b w:val="0"/>
          <w:bCs/>
          <w:color w:val="0E4C5B"/>
          <w:sz w:val="24"/>
          <w:szCs w:val="24"/>
        </w:rPr>
        <w:t xml:space="preserve">September </w:t>
      </w:r>
      <w:proofErr w:type="gramStart"/>
      <w:r>
        <w:rPr>
          <w:b w:val="0"/>
          <w:bCs/>
          <w:color w:val="0E4C5B"/>
          <w:sz w:val="24"/>
          <w:szCs w:val="24"/>
        </w:rPr>
        <w:t>2018</w:t>
      </w:r>
      <w:r w:rsidR="00A4745E">
        <w:rPr>
          <w:b w:val="0"/>
          <w:bCs/>
          <w:color w:val="0E4C5B"/>
          <w:sz w:val="24"/>
          <w:szCs w:val="24"/>
        </w:rPr>
        <w:t xml:space="preserve">  –</w:t>
      </w:r>
      <w:proofErr w:type="gramEnd"/>
      <w:r w:rsidR="00A4745E">
        <w:rPr>
          <w:b w:val="0"/>
          <w:bCs/>
          <w:color w:val="0E4C5B"/>
          <w:sz w:val="24"/>
          <w:szCs w:val="24"/>
        </w:rPr>
        <w:t xml:space="preserve"> </w:t>
      </w:r>
      <w:r>
        <w:rPr>
          <w:b w:val="0"/>
          <w:bCs/>
          <w:color w:val="0E4C5B"/>
          <w:sz w:val="24"/>
          <w:szCs w:val="24"/>
        </w:rPr>
        <w:t>June 2022</w:t>
      </w:r>
    </w:p>
    <w:p w14:paraId="1B825294" w14:textId="77777777" w:rsidR="00A4745E" w:rsidRDefault="00A4745E" w:rsidP="00A4745E">
      <w:pPr>
        <w:pStyle w:val="JobSummary"/>
        <w:rPr>
          <w:b w:val="0"/>
          <w:bCs/>
          <w:color w:val="0E4C5B"/>
          <w:sz w:val="24"/>
          <w:szCs w:val="24"/>
        </w:rPr>
      </w:pPr>
    </w:p>
    <w:p w14:paraId="3D4C79B1" w14:textId="7EAF9C43" w:rsidR="00A4745E" w:rsidRDefault="001E6A36" w:rsidP="00B0763A">
      <w:pPr>
        <w:pStyle w:val="JobSummary"/>
        <w:rPr>
          <w:b w:val="0"/>
          <w:bCs/>
          <w:color w:val="0E4C5B"/>
          <w:sz w:val="24"/>
          <w:szCs w:val="24"/>
        </w:rPr>
      </w:pPr>
      <w:r w:rsidRPr="001E6A36">
        <w:rPr>
          <w:b w:val="0"/>
          <w:bCs/>
          <w:color w:val="0E4C5B"/>
          <w:sz w:val="24"/>
          <w:szCs w:val="24"/>
        </w:rPr>
        <w:t>I studied interdisciplinary journalism</w:t>
      </w:r>
      <w:r w:rsidR="00D76973">
        <w:rPr>
          <w:b w:val="0"/>
          <w:bCs/>
          <w:color w:val="0E4C5B"/>
          <w:sz w:val="24"/>
          <w:szCs w:val="24"/>
        </w:rPr>
        <w:t>.</w:t>
      </w:r>
      <w:r w:rsidRPr="001E6A36">
        <w:rPr>
          <w:b w:val="0"/>
          <w:bCs/>
          <w:color w:val="0E4C5B"/>
          <w:sz w:val="24"/>
          <w:szCs w:val="24"/>
        </w:rPr>
        <w:t xml:space="preserve"> </w:t>
      </w:r>
      <w:r w:rsidR="00D76973">
        <w:rPr>
          <w:b w:val="0"/>
          <w:bCs/>
          <w:color w:val="0E4C5B"/>
          <w:sz w:val="24"/>
          <w:szCs w:val="24"/>
        </w:rPr>
        <w:t>D</w:t>
      </w:r>
      <w:r w:rsidRPr="001E6A36">
        <w:rPr>
          <w:b w:val="0"/>
          <w:bCs/>
          <w:color w:val="0E4C5B"/>
          <w:sz w:val="24"/>
          <w:szCs w:val="24"/>
        </w:rPr>
        <w:t>uring my studies I wrote scientific articles and</w:t>
      </w:r>
      <w:r w:rsidR="0012368B">
        <w:rPr>
          <w:b w:val="0"/>
          <w:bCs/>
          <w:color w:val="0E4C5B"/>
          <w:sz w:val="24"/>
          <w:szCs w:val="24"/>
        </w:rPr>
        <w:t xml:space="preserve"> </w:t>
      </w:r>
      <w:r w:rsidRPr="001E6A36">
        <w:rPr>
          <w:b w:val="0"/>
          <w:bCs/>
          <w:color w:val="0E4C5B"/>
          <w:sz w:val="24"/>
          <w:szCs w:val="24"/>
        </w:rPr>
        <w:t>participated in scientific events. I was a member of the scientific society</w:t>
      </w:r>
      <w:r w:rsidR="00776B23">
        <w:rPr>
          <w:b w:val="0"/>
          <w:bCs/>
          <w:color w:val="0E4C5B"/>
          <w:sz w:val="24"/>
          <w:szCs w:val="24"/>
        </w:rPr>
        <w:t xml:space="preserve"> and</w:t>
      </w:r>
      <w:r w:rsidRPr="001E6A36">
        <w:rPr>
          <w:b w:val="0"/>
          <w:bCs/>
          <w:color w:val="0E4C5B"/>
          <w:sz w:val="24"/>
          <w:szCs w:val="24"/>
        </w:rPr>
        <w:t xml:space="preserve"> </w:t>
      </w:r>
      <w:proofErr w:type="spellStart"/>
      <w:r w:rsidR="00776B23">
        <w:rPr>
          <w:b w:val="0"/>
          <w:bCs/>
          <w:color w:val="0E4C5B"/>
          <w:sz w:val="24"/>
          <w:szCs w:val="24"/>
        </w:rPr>
        <w:t>organi</w:t>
      </w:r>
      <w:r w:rsidR="00D76973">
        <w:rPr>
          <w:b w:val="0"/>
          <w:bCs/>
          <w:color w:val="0E4C5B"/>
          <w:sz w:val="24"/>
          <w:szCs w:val="24"/>
        </w:rPr>
        <w:t>s</w:t>
      </w:r>
      <w:r w:rsidR="00776B23">
        <w:rPr>
          <w:b w:val="0"/>
          <w:bCs/>
          <w:color w:val="0E4C5B"/>
          <w:sz w:val="24"/>
          <w:szCs w:val="24"/>
        </w:rPr>
        <w:t>ed</w:t>
      </w:r>
      <w:proofErr w:type="spellEnd"/>
      <w:r w:rsidR="00776B23">
        <w:rPr>
          <w:b w:val="0"/>
          <w:bCs/>
          <w:color w:val="0E4C5B"/>
          <w:sz w:val="24"/>
          <w:szCs w:val="24"/>
        </w:rPr>
        <w:t xml:space="preserve"> a number</w:t>
      </w:r>
      <w:r w:rsidRPr="001E6A36">
        <w:rPr>
          <w:b w:val="0"/>
          <w:bCs/>
          <w:color w:val="0E4C5B"/>
          <w:sz w:val="24"/>
          <w:szCs w:val="24"/>
        </w:rPr>
        <w:t xml:space="preserve"> projects and events.</w:t>
      </w:r>
    </w:p>
    <w:p w14:paraId="719319B5" w14:textId="77777777" w:rsidR="0012368B" w:rsidRDefault="0012368B" w:rsidP="0012368B">
      <w:pPr>
        <w:pStyle w:val="Clientinfosubhead"/>
        <w:ind w:left="0" w:right="-80"/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</w:pPr>
      <w:r w:rsidRPr="00776B23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Public </w:t>
      </w: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M</w:t>
      </w:r>
      <w:r w:rsidRPr="00776B23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anagement and </w:t>
      </w: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A</w:t>
      </w:r>
      <w:r w:rsidRPr="00776B23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dministration</w:t>
      </w:r>
      <w:r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>,</w:t>
      </w:r>
      <w:r w:rsidRPr="00776B23">
        <w:rPr>
          <w:rFonts w:ascii="Calibri" w:eastAsiaTheme="minorEastAsia" w:hAnsi="Calibri" w:cs="Calibri"/>
          <w:color w:val="00B0F0"/>
          <w:sz w:val="28"/>
          <w:szCs w:val="28"/>
          <w:lang w:eastAsia="en-US"/>
        </w:rPr>
        <w:t xml:space="preserve"> Interregional Academy of Personnel Management</w:t>
      </w:r>
    </w:p>
    <w:p w14:paraId="0392E2F8" w14:textId="2198F9AB" w:rsidR="0012368B" w:rsidRDefault="0012368B" w:rsidP="0012368B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>
        <w:rPr>
          <w:b w:val="0"/>
          <w:bCs/>
          <w:color w:val="0E4C5B"/>
          <w:sz w:val="24"/>
          <w:szCs w:val="24"/>
        </w:rPr>
        <w:t xml:space="preserve">From </w:t>
      </w:r>
      <w:r>
        <w:rPr>
          <w:b w:val="0"/>
          <w:bCs/>
          <w:color w:val="0E4C5B"/>
          <w:sz w:val="24"/>
          <w:szCs w:val="24"/>
          <w:lang w:val="en-GB"/>
        </w:rPr>
        <w:t xml:space="preserve">September 2022 </w:t>
      </w:r>
      <w:r>
        <w:rPr>
          <w:b w:val="0"/>
          <w:bCs/>
          <w:color w:val="0E4C5B"/>
          <w:sz w:val="24"/>
          <w:szCs w:val="24"/>
        </w:rPr>
        <w:t xml:space="preserve">to </w:t>
      </w:r>
      <w:r>
        <w:rPr>
          <w:b w:val="0"/>
          <w:bCs/>
          <w:color w:val="0E4C5B"/>
          <w:sz w:val="24"/>
          <w:szCs w:val="24"/>
          <w:lang w:val="en-GB"/>
        </w:rPr>
        <w:t>Present</w:t>
      </w:r>
    </w:p>
    <w:p w14:paraId="04AEC7DA" w14:textId="77777777" w:rsidR="0012368B" w:rsidRDefault="0012368B" w:rsidP="0012368B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351A0488" w14:textId="77777777" w:rsidR="0012368B" w:rsidRPr="00167DCF" w:rsidRDefault="0012368B" w:rsidP="0012368B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  <w:r>
        <w:rPr>
          <w:b w:val="0"/>
          <w:bCs/>
          <w:color w:val="0E4C5B"/>
          <w:sz w:val="24"/>
          <w:szCs w:val="24"/>
          <w:lang w:val="en-GB"/>
        </w:rPr>
        <w:t>Studying for a Masters via a distance form of Education (evenings and weekends) in order to learn additional administration and management skills that I can take to the workplace.</w:t>
      </w:r>
    </w:p>
    <w:p w14:paraId="5D840B0C" w14:textId="77777777" w:rsidR="0012368B" w:rsidRPr="0012368B" w:rsidRDefault="0012368B" w:rsidP="00B0763A">
      <w:pPr>
        <w:pStyle w:val="JobSummary"/>
        <w:rPr>
          <w:b w:val="0"/>
          <w:bCs/>
          <w:color w:val="0E4C5B"/>
          <w:sz w:val="24"/>
          <w:szCs w:val="24"/>
          <w:lang w:val="en-GB"/>
        </w:rPr>
      </w:pPr>
    </w:p>
    <w:p w14:paraId="1DAB598C" w14:textId="77777777" w:rsidR="008912CF" w:rsidRPr="00B345B5" w:rsidRDefault="008912CF" w:rsidP="00FE032E">
      <w:pPr>
        <w:pStyle w:val="JobSummary"/>
        <w:rPr>
          <w:b w:val="0"/>
          <w:bCs/>
          <w:color w:val="0E4C5B"/>
          <w:sz w:val="24"/>
          <w:szCs w:val="24"/>
        </w:rPr>
      </w:pPr>
    </w:p>
    <w:p w14:paraId="319506A9" w14:textId="77777777" w:rsidR="00543E7A" w:rsidRPr="00B345B5" w:rsidRDefault="00543E7A" w:rsidP="00466CFB">
      <w:pPr>
        <w:pStyle w:val="JobSummary"/>
        <w:rPr>
          <w:b w:val="0"/>
          <w:bCs/>
          <w:color w:val="0E4C5B"/>
          <w:sz w:val="24"/>
          <w:szCs w:val="24"/>
        </w:rPr>
      </w:pPr>
    </w:p>
    <w:sectPr w:rsidR="00543E7A" w:rsidRPr="00B345B5" w:rsidSect="004310BD">
      <w:type w:val="continuous"/>
      <w:pgSz w:w="11900" w:h="16840"/>
      <w:pgMar w:top="1134" w:right="1134" w:bottom="1134" w:left="1134" w:header="1134" w:footer="851" w:gutter="0"/>
      <w:pgNumType w:start="1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4CEF9" w14:textId="77777777" w:rsidR="007A3F5A" w:rsidRDefault="007A3F5A" w:rsidP="00AF1E68">
      <w:pPr>
        <w:spacing w:before="0" w:after="0"/>
      </w:pPr>
      <w:r>
        <w:separator/>
      </w:r>
    </w:p>
    <w:p w14:paraId="29B51BDF" w14:textId="77777777" w:rsidR="007A3F5A" w:rsidRDefault="007A3F5A"/>
  </w:endnote>
  <w:endnote w:type="continuationSeparator" w:id="0">
    <w:p w14:paraId="7018FC2E" w14:textId="77777777" w:rsidR="007A3F5A" w:rsidRDefault="007A3F5A" w:rsidP="00AF1E68">
      <w:pPr>
        <w:spacing w:before="0" w:after="0"/>
      </w:pPr>
      <w:r>
        <w:continuationSeparator/>
      </w:r>
    </w:p>
    <w:p w14:paraId="098F5199" w14:textId="77777777" w:rsidR="007A3F5A" w:rsidRDefault="007A3F5A"/>
  </w:endnote>
  <w:endnote w:type="continuationNotice" w:id="1">
    <w:p w14:paraId="7F70F02C" w14:textId="77777777" w:rsidR="007A3F5A" w:rsidRDefault="007A3F5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ravek">
    <w:charset w:val="00"/>
    <w:family w:val="swiss"/>
    <w:pitch w:val="variable"/>
    <w:sig w:usb0="A00000EF" w:usb1="5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45 Book">
    <w:altName w:val="Calibri"/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778BD" w14:textId="2EF62059" w:rsidR="00051F4F" w:rsidRDefault="00967B34">
    <w:pPr>
      <w:pStyle w:val="Footer"/>
    </w:pPr>
    <w:r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A0A9D95" wp14:editId="3343BE7D">
              <wp:simplePos x="0" y="0"/>
              <wp:positionH relativeFrom="page">
                <wp:posOffset>2609850</wp:posOffset>
              </wp:positionH>
              <wp:positionV relativeFrom="paragraph">
                <wp:posOffset>342265</wp:posOffset>
              </wp:positionV>
              <wp:extent cx="2343150" cy="289249"/>
              <wp:effectExtent l="0" t="0" r="0" b="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43150" cy="289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4BBCFBB" w14:textId="3F9BEA02" w:rsidR="00967B34" w:rsidRPr="002373A5" w:rsidRDefault="00B777A0" w:rsidP="00967B34">
                          <w:pPr>
                            <w:spacing w:before="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 xml:space="preserve">Page </w:t>
                          </w:r>
                          <w:r w:rsidR="007433B0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="007433B0"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7433B0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7433B0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7433B0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="007433B0">
                            <w:rPr>
                              <w:color w:val="FFFFFF" w:themeColor="background1"/>
                            </w:rPr>
                            <w:t xml:space="preserve"> of </w:t>
                          </w:r>
                          <w:r w:rsidR="007433B0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="007433B0">
                            <w:rPr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7433B0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7433B0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7433B0"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A0A9D95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0" type="#_x0000_t202" style="position:absolute;margin-left:205.5pt;margin-top:26.95pt;width:184.5pt;height:22.8pt;z-index:2516582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" filled="f" stroked="f" strokeweight=".5pt">
              <v:textbox>
                <w:txbxContent>
                  <w:p w14:paraId="34BBCFBB" w14:textId="3F9BEA02" w:rsidR="00967B34" w:rsidRPr="002373A5" w:rsidRDefault="00B777A0" w:rsidP="00967B34">
                    <w:pPr>
                      <w:spacing w:before="0"/>
                      <w:jc w:val="center"/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 xml:space="preserve">Page </w:t>
                    </w:r>
                    <w:r w:rsidR="007433B0">
                      <w:rPr>
                        <w:color w:val="FFFFFF" w:themeColor="background1"/>
                      </w:rPr>
                      <w:fldChar w:fldCharType="begin"/>
                    </w:r>
                    <w:r w:rsidR="007433B0">
                      <w:rPr>
                        <w:color w:val="FFFFFF" w:themeColor="background1"/>
                      </w:rPr>
                      <w:instrText xml:space="preserve"> PAGE  \* Arabic  \* MERGEFORMAT </w:instrText>
                    </w:r>
                    <w:r w:rsidR="007433B0">
                      <w:rPr>
                        <w:color w:val="FFFFFF" w:themeColor="background1"/>
                      </w:rPr>
                      <w:fldChar w:fldCharType="separate"/>
                    </w:r>
                    <w:r w:rsidR="007433B0">
                      <w:rPr>
                        <w:noProof/>
                        <w:color w:val="FFFFFF" w:themeColor="background1"/>
                      </w:rPr>
                      <w:t>1</w:t>
                    </w:r>
                    <w:r w:rsidR="007433B0">
                      <w:rPr>
                        <w:color w:val="FFFFFF" w:themeColor="background1"/>
                      </w:rPr>
                      <w:fldChar w:fldCharType="end"/>
                    </w:r>
                    <w:r w:rsidR="007433B0">
                      <w:rPr>
                        <w:color w:val="FFFFFF" w:themeColor="background1"/>
                      </w:rPr>
                      <w:t xml:space="preserve"> of </w:t>
                    </w:r>
                    <w:r w:rsidR="007433B0">
                      <w:rPr>
                        <w:color w:val="FFFFFF" w:themeColor="background1"/>
                      </w:rPr>
                      <w:fldChar w:fldCharType="begin"/>
                    </w:r>
                    <w:r w:rsidR="007433B0">
                      <w:rPr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7433B0">
                      <w:rPr>
                        <w:color w:val="FFFFFF" w:themeColor="background1"/>
                      </w:rPr>
                      <w:fldChar w:fldCharType="separate"/>
                    </w:r>
                    <w:r w:rsidR="007433B0">
                      <w:rPr>
                        <w:noProof/>
                        <w:color w:val="FFFFFF" w:themeColor="background1"/>
                      </w:rPr>
                      <w:t>2</w:t>
                    </w:r>
                    <w:r w:rsidR="007433B0"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051F4F">
      <w:rPr>
        <w:noProof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29C4FE6C" wp14:editId="7887AA46">
              <wp:simplePos x="0" y="0"/>
              <wp:positionH relativeFrom="page">
                <wp:align>left</wp:align>
              </wp:positionH>
              <wp:positionV relativeFrom="paragraph">
                <wp:posOffset>-2114550</wp:posOffset>
              </wp:positionV>
              <wp:extent cx="8653275" cy="41783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53275" cy="4178300"/>
                        <a:chOff x="0" y="0"/>
                        <a:chExt cx="8653275" cy="4178300"/>
                      </a:xfrm>
                    </wpg:grpSpPr>
                    <wps:wsp>
                      <wps:cNvPr id="7" name="Rectangle 7"/>
                      <wps:cNvSpPr/>
                      <wps:spPr>
                        <a:xfrm>
                          <a:off x="0" y="2397967"/>
                          <a:ext cx="6671310" cy="5871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12" descr="A picture containing logo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21998" b="18766"/>
                        <a:stretch/>
                      </pic:blipFill>
                      <pic:spPr bwMode="auto">
                        <a:xfrm rot="10800000">
                          <a:off x="4870580" y="0"/>
                          <a:ext cx="3782695" cy="417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F255B9E" id="Group 1" o:spid="_x0000_s1026" style="position:absolute;margin-left:0;margin-top:-166.5pt;width:681.35pt;height:329pt;z-index:-251658237;mso-position-horizontal:left;mso-position-horizontal-relative:page" coordsize="86532,417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">
              <v:rect id="Rectangle 7" o:spid="_x0000_s1027" style="position:absolute;top:23979;width:66713;height:58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" fillcolor="#004a5b [3204]" strokecolor="#00242d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8" type="#_x0000_t75" alt="A picture containing logo&#10;&#10;Description automatically generated" style="position:absolute;left:48705;width:37827;height:41783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">
                <v:imagedata r:id="rId2" o:title="A picture containing logo&#10;&#10;Description automatically generated" cropbottom="12298f" cropright="14417f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E3C10" w14:textId="77777777" w:rsidR="007A3F5A" w:rsidRDefault="007A3F5A" w:rsidP="00AF1E68">
      <w:pPr>
        <w:spacing w:before="0" w:after="0"/>
      </w:pPr>
      <w:r>
        <w:separator/>
      </w:r>
    </w:p>
    <w:p w14:paraId="08F2F208" w14:textId="77777777" w:rsidR="007A3F5A" w:rsidRDefault="007A3F5A"/>
  </w:footnote>
  <w:footnote w:type="continuationSeparator" w:id="0">
    <w:p w14:paraId="6ECA8763" w14:textId="77777777" w:rsidR="007A3F5A" w:rsidRDefault="007A3F5A" w:rsidP="00AF1E68">
      <w:pPr>
        <w:spacing w:before="0" w:after="0"/>
      </w:pPr>
      <w:r>
        <w:continuationSeparator/>
      </w:r>
    </w:p>
    <w:p w14:paraId="6AB8C897" w14:textId="77777777" w:rsidR="007A3F5A" w:rsidRDefault="007A3F5A"/>
  </w:footnote>
  <w:footnote w:type="continuationNotice" w:id="1">
    <w:p w14:paraId="2B1A4A5F" w14:textId="77777777" w:rsidR="007A3F5A" w:rsidRDefault="007A3F5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1DEC9" w14:textId="651521D1" w:rsidR="00CC15D8" w:rsidRDefault="00CC15D8">
    <w:pPr>
      <w:pStyle w:val="Header"/>
    </w:pPr>
    <w:r>
      <w:tab/>
    </w:r>
    <w:r>
      <w:tab/>
      <w:t xml:space="preserve"> kapitanchukdia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multilevel"/>
    <w:tmpl w:val="5C5492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F"/>
    <w:multiLevelType w:val="multilevel"/>
    <w:tmpl w:val="FDB8409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8CF2E0B"/>
    <w:multiLevelType w:val="hybridMultilevel"/>
    <w:tmpl w:val="204C88B2"/>
    <w:lvl w:ilvl="0" w:tplc="EB3C10C2">
      <w:start w:val="1"/>
      <w:numFmt w:val="bullet"/>
      <w:pStyle w:val="1Bullets"/>
      <w:lvlText w:val=""/>
      <w:lvlJc w:val="left"/>
      <w:pPr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83" w:hanging="360"/>
      </w:pPr>
      <w:rPr>
        <w:rFonts w:ascii="Wingdings" w:hAnsi="Wingdings" w:hint="default"/>
      </w:rPr>
    </w:lvl>
  </w:abstractNum>
  <w:abstractNum w:abstractNumId="3" w15:restartNumberingAfterBreak="0">
    <w:nsid w:val="16E756E7"/>
    <w:multiLevelType w:val="multilevel"/>
    <w:tmpl w:val="76D08C80"/>
    <w:styleLink w:val="i3WorksPageHierarchy"/>
    <w:lvl w:ilvl="0">
      <w:start w:val="1"/>
      <w:numFmt w:val="decimal"/>
      <w:pStyle w:val="i3WorksSub-heading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3WorksSub-text1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pStyle w:val="i3WorksSub-text2"/>
      <w:lvlText w:val="%1.%2.%3."/>
      <w:lvlJc w:val="left"/>
      <w:pPr>
        <w:ind w:left="1503" w:hanging="596"/>
      </w:pPr>
      <w:rPr>
        <w:rFonts w:hint="default"/>
      </w:rPr>
    </w:lvl>
    <w:lvl w:ilvl="3">
      <w:start w:val="1"/>
      <w:numFmt w:val="decimal"/>
      <w:pStyle w:val="i3WorksSub-text3"/>
      <w:lvlText w:val="%1.%2.%3.%4."/>
      <w:lvlJc w:val="left"/>
      <w:pPr>
        <w:ind w:left="2268" w:hanging="76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4" w:hanging="79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D4C2126"/>
    <w:multiLevelType w:val="multilevel"/>
    <w:tmpl w:val="3B823882"/>
    <w:styleLink w:val="i3WorksBulleted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641" w:hanging="28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191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86" w:hanging="283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07C6967"/>
    <w:multiLevelType w:val="hybridMultilevel"/>
    <w:tmpl w:val="E9864F7E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28FF7FE3"/>
    <w:multiLevelType w:val="hybridMultilevel"/>
    <w:tmpl w:val="1B503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E4B51"/>
    <w:multiLevelType w:val="multilevel"/>
    <w:tmpl w:val="BC7C95E2"/>
    <w:lvl w:ilvl="0">
      <w:start w:val="1"/>
      <w:numFmt w:val="decimal"/>
      <w:pStyle w:val="BodyText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8" w15:restartNumberingAfterBreak="0">
    <w:nsid w:val="447043FD"/>
    <w:multiLevelType w:val="multilevel"/>
    <w:tmpl w:val="7AB616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lesi3Works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89" w:hanging="59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52"/>
        </w:tabs>
        <w:ind w:left="1728" w:hanging="33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A08152B"/>
    <w:multiLevelType w:val="multilevel"/>
    <w:tmpl w:val="EBA4A4AC"/>
    <w:styleLink w:val="i3WorksNumberedList"/>
    <w:lvl w:ilvl="0">
      <w:start w:val="1"/>
      <w:numFmt w:val="decimal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697" w:hanging="337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191" w:hanging="284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503"/>
        </w:tabs>
        <w:ind w:left="1786" w:hanging="283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2552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F514745"/>
    <w:multiLevelType w:val="multilevel"/>
    <w:tmpl w:val="2940E802"/>
    <w:styleLink w:val="i3WorksLetteredList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697" w:hanging="34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191" w:hanging="28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786" w:hanging="28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552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7E1C3E54"/>
    <w:multiLevelType w:val="multilevel"/>
    <w:tmpl w:val="15084C24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l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Subtitle"/>
      <w:lvlText w:val="%1.%2.%3."/>
      <w:lvlJc w:val="left"/>
      <w:pPr>
        <w:ind w:left="1389" w:hanging="59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33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21069498">
    <w:abstractNumId w:val="7"/>
  </w:num>
  <w:num w:numId="2" w16cid:durableId="574559262">
    <w:abstractNumId w:val="0"/>
  </w:num>
  <w:num w:numId="3" w16cid:durableId="464742393">
    <w:abstractNumId w:val="1"/>
  </w:num>
  <w:num w:numId="4" w16cid:durableId="598804809">
    <w:abstractNumId w:val="8"/>
  </w:num>
  <w:num w:numId="5" w16cid:durableId="722364208">
    <w:abstractNumId w:val="11"/>
  </w:num>
  <w:num w:numId="6" w16cid:durableId="602886302">
    <w:abstractNumId w:val="3"/>
  </w:num>
  <w:num w:numId="7" w16cid:durableId="1039622931">
    <w:abstractNumId w:val="2"/>
  </w:num>
  <w:num w:numId="8" w16cid:durableId="626399395">
    <w:abstractNumId w:val="4"/>
  </w:num>
  <w:num w:numId="9" w16cid:durableId="518199093">
    <w:abstractNumId w:val="9"/>
  </w:num>
  <w:num w:numId="10" w16cid:durableId="1253395594">
    <w:abstractNumId w:val="10"/>
  </w:num>
  <w:num w:numId="11" w16cid:durableId="1885369306">
    <w:abstractNumId w:val="6"/>
  </w:num>
  <w:num w:numId="12" w16cid:durableId="10479212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i3WorksTable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AwNzMwNDMztDBW0lEKTi0uzszPAykwrAUAqTlcqCwAAAA="/>
  </w:docVars>
  <w:rsids>
    <w:rsidRoot w:val="00AF1E68"/>
    <w:rsid w:val="00000444"/>
    <w:rsid w:val="00001439"/>
    <w:rsid w:val="00002A14"/>
    <w:rsid w:val="00002B71"/>
    <w:rsid w:val="00005B43"/>
    <w:rsid w:val="00006356"/>
    <w:rsid w:val="000072AE"/>
    <w:rsid w:val="00010E4E"/>
    <w:rsid w:val="00011F2D"/>
    <w:rsid w:val="0001212B"/>
    <w:rsid w:val="000144A2"/>
    <w:rsid w:val="000144AA"/>
    <w:rsid w:val="00014B1B"/>
    <w:rsid w:val="00014E10"/>
    <w:rsid w:val="000232D6"/>
    <w:rsid w:val="0003182A"/>
    <w:rsid w:val="00033112"/>
    <w:rsid w:val="00034F07"/>
    <w:rsid w:val="000353E1"/>
    <w:rsid w:val="000357FF"/>
    <w:rsid w:val="0004224C"/>
    <w:rsid w:val="00043F1F"/>
    <w:rsid w:val="00044C22"/>
    <w:rsid w:val="00044DBB"/>
    <w:rsid w:val="00045E58"/>
    <w:rsid w:val="00046684"/>
    <w:rsid w:val="000504E3"/>
    <w:rsid w:val="00051F4F"/>
    <w:rsid w:val="000551BA"/>
    <w:rsid w:val="00055D28"/>
    <w:rsid w:val="00056809"/>
    <w:rsid w:val="0005709C"/>
    <w:rsid w:val="000575B1"/>
    <w:rsid w:val="00057614"/>
    <w:rsid w:val="000579C9"/>
    <w:rsid w:val="00057A02"/>
    <w:rsid w:val="00062E4E"/>
    <w:rsid w:val="00066769"/>
    <w:rsid w:val="000667E1"/>
    <w:rsid w:val="00067928"/>
    <w:rsid w:val="00067AB3"/>
    <w:rsid w:val="00070D4B"/>
    <w:rsid w:val="00071601"/>
    <w:rsid w:val="00071D1D"/>
    <w:rsid w:val="0007323B"/>
    <w:rsid w:val="000737DE"/>
    <w:rsid w:val="00074BE7"/>
    <w:rsid w:val="00076705"/>
    <w:rsid w:val="00076FA3"/>
    <w:rsid w:val="00080B1E"/>
    <w:rsid w:val="00084D9F"/>
    <w:rsid w:val="00086EE4"/>
    <w:rsid w:val="00090585"/>
    <w:rsid w:val="00091186"/>
    <w:rsid w:val="00092082"/>
    <w:rsid w:val="0009211F"/>
    <w:rsid w:val="00092AD2"/>
    <w:rsid w:val="00093BF9"/>
    <w:rsid w:val="00094E06"/>
    <w:rsid w:val="00097E19"/>
    <w:rsid w:val="000A07D1"/>
    <w:rsid w:val="000A19EF"/>
    <w:rsid w:val="000A382A"/>
    <w:rsid w:val="000A53BF"/>
    <w:rsid w:val="000A7CAF"/>
    <w:rsid w:val="000A7ECE"/>
    <w:rsid w:val="000B2648"/>
    <w:rsid w:val="000B2955"/>
    <w:rsid w:val="000B46E7"/>
    <w:rsid w:val="000B5317"/>
    <w:rsid w:val="000C1574"/>
    <w:rsid w:val="000C38E1"/>
    <w:rsid w:val="000C68A8"/>
    <w:rsid w:val="000D0065"/>
    <w:rsid w:val="000D25E0"/>
    <w:rsid w:val="000D2A84"/>
    <w:rsid w:val="000D3D60"/>
    <w:rsid w:val="000D422B"/>
    <w:rsid w:val="000D7E68"/>
    <w:rsid w:val="000E1C5E"/>
    <w:rsid w:val="000E6A6C"/>
    <w:rsid w:val="000E7D33"/>
    <w:rsid w:val="000F2DB9"/>
    <w:rsid w:val="000F7727"/>
    <w:rsid w:val="0010083F"/>
    <w:rsid w:val="00102DD8"/>
    <w:rsid w:val="00102F8A"/>
    <w:rsid w:val="00104B2C"/>
    <w:rsid w:val="00105046"/>
    <w:rsid w:val="001050D2"/>
    <w:rsid w:val="0010710E"/>
    <w:rsid w:val="0011093D"/>
    <w:rsid w:val="00111819"/>
    <w:rsid w:val="00112856"/>
    <w:rsid w:val="00115129"/>
    <w:rsid w:val="001165B5"/>
    <w:rsid w:val="00120701"/>
    <w:rsid w:val="00120FF2"/>
    <w:rsid w:val="00121B98"/>
    <w:rsid w:val="0012368B"/>
    <w:rsid w:val="001243EC"/>
    <w:rsid w:val="001272D8"/>
    <w:rsid w:val="00127633"/>
    <w:rsid w:val="00127DC0"/>
    <w:rsid w:val="00136142"/>
    <w:rsid w:val="00136ECA"/>
    <w:rsid w:val="001436D5"/>
    <w:rsid w:val="001436E4"/>
    <w:rsid w:val="0014398D"/>
    <w:rsid w:val="00146CC5"/>
    <w:rsid w:val="00147657"/>
    <w:rsid w:val="001544FA"/>
    <w:rsid w:val="00156895"/>
    <w:rsid w:val="00157BCE"/>
    <w:rsid w:val="001604A6"/>
    <w:rsid w:val="00161458"/>
    <w:rsid w:val="0016154C"/>
    <w:rsid w:val="00161BA9"/>
    <w:rsid w:val="00162B02"/>
    <w:rsid w:val="0016629B"/>
    <w:rsid w:val="00167DCF"/>
    <w:rsid w:val="00173223"/>
    <w:rsid w:val="0017392C"/>
    <w:rsid w:val="00174003"/>
    <w:rsid w:val="0017488E"/>
    <w:rsid w:val="001754C4"/>
    <w:rsid w:val="001818E1"/>
    <w:rsid w:val="00181B84"/>
    <w:rsid w:val="00183883"/>
    <w:rsid w:val="00183DFB"/>
    <w:rsid w:val="001851BD"/>
    <w:rsid w:val="0018555D"/>
    <w:rsid w:val="00185CD2"/>
    <w:rsid w:val="00187596"/>
    <w:rsid w:val="00190172"/>
    <w:rsid w:val="001910C9"/>
    <w:rsid w:val="00193602"/>
    <w:rsid w:val="001941B2"/>
    <w:rsid w:val="00194AB2"/>
    <w:rsid w:val="00194E38"/>
    <w:rsid w:val="00195013"/>
    <w:rsid w:val="00195CF7"/>
    <w:rsid w:val="001A4709"/>
    <w:rsid w:val="001A5B7A"/>
    <w:rsid w:val="001A60CF"/>
    <w:rsid w:val="001A6829"/>
    <w:rsid w:val="001A6E5C"/>
    <w:rsid w:val="001A7B4C"/>
    <w:rsid w:val="001A7DF3"/>
    <w:rsid w:val="001B0513"/>
    <w:rsid w:val="001B08FB"/>
    <w:rsid w:val="001B20FE"/>
    <w:rsid w:val="001B29C7"/>
    <w:rsid w:val="001B4535"/>
    <w:rsid w:val="001B63D1"/>
    <w:rsid w:val="001C0BBB"/>
    <w:rsid w:val="001C1167"/>
    <w:rsid w:val="001C3023"/>
    <w:rsid w:val="001C3B05"/>
    <w:rsid w:val="001C5147"/>
    <w:rsid w:val="001C6143"/>
    <w:rsid w:val="001C7FBD"/>
    <w:rsid w:val="001D0894"/>
    <w:rsid w:val="001D0B02"/>
    <w:rsid w:val="001D15BE"/>
    <w:rsid w:val="001D1798"/>
    <w:rsid w:val="001D1BCC"/>
    <w:rsid w:val="001D7488"/>
    <w:rsid w:val="001D7AC2"/>
    <w:rsid w:val="001E0A9B"/>
    <w:rsid w:val="001E0FCA"/>
    <w:rsid w:val="001E13FE"/>
    <w:rsid w:val="001E1894"/>
    <w:rsid w:val="001E4097"/>
    <w:rsid w:val="001E40C2"/>
    <w:rsid w:val="001E47A8"/>
    <w:rsid w:val="001E4A00"/>
    <w:rsid w:val="001E4CF3"/>
    <w:rsid w:val="001E6A36"/>
    <w:rsid w:val="001E7DC3"/>
    <w:rsid w:val="001F2057"/>
    <w:rsid w:val="001F4C2F"/>
    <w:rsid w:val="001F5455"/>
    <w:rsid w:val="001F55B6"/>
    <w:rsid w:val="00201AB2"/>
    <w:rsid w:val="00202564"/>
    <w:rsid w:val="00206F27"/>
    <w:rsid w:val="002144B6"/>
    <w:rsid w:val="00217C73"/>
    <w:rsid w:val="002200F1"/>
    <w:rsid w:val="00220666"/>
    <w:rsid w:val="002216B3"/>
    <w:rsid w:val="002237E5"/>
    <w:rsid w:val="00227101"/>
    <w:rsid w:val="0023098E"/>
    <w:rsid w:val="002312FE"/>
    <w:rsid w:val="00231F2C"/>
    <w:rsid w:val="002330BF"/>
    <w:rsid w:val="00233918"/>
    <w:rsid w:val="00233A57"/>
    <w:rsid w:val="0023473D"/>
    <w:rsid w:val="00235491"/>
    <w:rsid w:val="00241E27"/>
    <w:rsid w:val="00244276"/>
    <w:rsid w:val="00246A6B"/>
    <w:rsid w:val="00250F31"/>
    <w:rsid w:val="00252566"/>
    <w:rsid w:val="00254257"/>
    <w:rsid w:val="00254F99"/>
    <w:rsid w:val="002613A8"/>
    <w:rsid w:val="00261CD5"/>
    <w:rsid w:val="0026365D"/>
    <w:rsid w:val="00263F5B"/>
    <w:rsid w:val="00266B55"/>
    <w:rsid w:val="002672E3"/>
    <w:rsid w:val="0026756D"/>
    <w:rsid w:val="00271574"/>
    <w:rsid w:val="00272189"/>
    <w:rsid w:val="00272F60"/>
    <w:rsid w:val="002751F7"/>
    <w:rsid w:val="00275786"/>
    <w:rsid w:val="00275F87"/>
    <w:rsid w:val="00276097"/>
    <w:rsid w:val="00280847"/>
    <w:rsid w:val="0028128F"/>
    <w:rsid w:val="00282AE9"/>
    <w:rsid w:val="002858C6"/>
    <w:rsid w:val="002906BE"/>
    <w:rsid w:val="0029165E"/>
    <w:rsid w:val="00292891"/>
    <w:rsid w:val="00292998"/>
    <w:rsid w:val="00292F34"/>
    <w:rsid w:val="0029557E"/>
    <w:rsid w:val="00295651"/>
    <w:rsid w:val="00297C8C"/>
    <w:rsid w:val="002A13FE"/>
    <w:rsid w:val="002A2EAC"/>
    <w:rsid w:val="002A5BE6"/>
    <w:rsid w:val="002B4E85"/>
    <w:rsid w:val="002B6C81"/>
    <w:rsid w:val="002B7D37"/>
    <w:rsid w:val="002C221D"/>
    <w:rsid w:val="002C393F"/>
    <w:rsid w:val="002C6431"/>
    <w:rsid w:val="002C65FE"/>
    <w:rsid w:val="002D3903"/>
    <w:rsid w:val="002D45C1"/>
    <w:rsid w:val="002D5079"/>
    <w:rsid w:val="002D69E3"/>
    <w:rsid w:val="002D7F8B"/>
    <w:rsid w:val="002E01A8"/>
    <w:rsid w:val="002E14CB"/>
    <w:rsid w:val="002E1601"/>
    <w:rsid w:val="002E43CD"/>
    <w:rsid w:val="002E4D8A"/>
    <w:rsid w:val="002E6949"/>
    <w:rsid w:val="002F16A6"/>
    <w:rsid w:val="002F218B"/>
    <w:rsid w:val="002F24ED"/>
    <w:rsid w:val="002F278F"/>
    <w:rsid w:val="002F2F92"/>
    <w:rsid w:val="002F3210"/>
    <w:rsid w:val="002F338F"/>
    <w:rsid w:val="002F3E63"/>
    <w:rsid w:val="002F5DA4"/>
    <w:rsid w:val="003015FB"/>
    <w:rsid w:val="00302B74"/>
    <w:rsid w:val="00304396"/>
    <w:rsid w:val="00305ED4"/>
    <w:rsid w:val="0030796A"/>
    <w:rsid w:val="003115F7"/>
    <w:rsid w:val="00313CFF"/>
    <w:rsid w:val="00313D18"/>
    <w:rsid w:val="00313E9C"/>
    <w:rsid w:val="00314C11"/>
    <w:rsid w:val="00315148"/>
    <w:rsid w:val="00315C41"/>
    <w:rsid w:val="0031697A"/>
    <w:rsid w:val="00316A44"/>
    <w:rsid w:val="003179F9"/>
    <w:rsid w:val="0032032B"/>
    <w:rsid w:val="00322217"/>
    <w:rsid w:val="003223EF"/>
    <w:rsid w:val="0032256C"/>
    <w:rsid w:val="00322C49"/>
    <w:rsid w:val="003255FF"/>
    <w:rsid w:val="00330FBA"/>
    <w:rsid w:val="00331CE4"/>
    <w:rsid w:val="00331F88"/>
    <w:rsid w:val="00333D6A"/>
    <w:rsid w:val="0033416F"/>
    <w:rsid w:val="00336282"/>
    <w:rsid w:val="00337FE0"/>
    <w:rsid w:val="003408D7"/>
    <w:rsid w:val="003434D9"/>
    <w:rsid w:val="00343B63"/>
    <w:rsid w:val="00344301"/>
    <w:rsid w:val="003463F7"/>
    <w:rsid w:val="003466AF"/>
    <w:rsid w:val="003477C4"/>
    <w:rsid w:val="00347E2F"/>
    <w:rsid w:val="003521BC"/>
    <w:rsid w:val="003541C6"/>
    <w:rsid w:val="0035428E"/>
    <w:rsid w:val="003549D4"/>
    <w:rsid w:val="00356477"/>
    <w:rsid w:val="003567D8"/>
    <w:rsid w:val="00357A0E"/>
    <w:rsid w:val="0036116B"/>
    <w:rsid w:val="00362805"/>
    <w:rsid w:val="0036347B"/>
    <w:rsid w:val="00364528"/>
    <w:rsid w:val="0036634C"/>
    <w:rsid w:val="00367B6C"/>
    <w:rsid w:val="00370688"/>
    <w:rsid w:val="00370898"/>
    <w:rsid w:val="00372D1A"/>
    <w:rsid w:val="003736C0"/>
    <w:rsid w:val="00375338"/>
    <w:rsid w:val="003773AA"/>
    <w:rsid w:val="00380442"/>
    <w:rsid w:val="00380D6C"/>
    <w:rsid w:val="00382659"/>
    <w:rsid w:val="00385225"/>
    <w:rsid w:val="00386318"/>
    <w:rsid w:val="00386375"/>
    <w:rsid w:val="003905B2"/>
    <w:rsid w:val="003939FE"/>
    <w:rsid w:val="00393F26"/>
    <w:rsid w:val="00394588"/>
    <w:rsid w:val="003A1573"/>
    <w:rsid w:val="003A2689"/>
    <w:rsid w:val="003B0A44"/>
    <w:rsid w:val="003B1AB7"/>
    <w:rsid w:val="003B33D1"/>
    <w:rsid w:val="003B445B"/>
    <w:rsid w:val="003B5523"/>
    <w:rsid w:val="003B5666"/>
    <w:rsid w:val="003B5EB7"/>
    <w:rsid w:val="003B608B"/>
    <w:rsid w:val="003B7EC8"/>
    <w:rsid w:val="003C102B"/>
    <w:rsid w:val="003C2AA8"/>
    <w:rsid w:val="003C39A9"/>
    <w:rsid w:val="003C4962"/>
    <w:rsid w:val="003C7666"/>
    <w:rsid w:val="003D3432"/>
    <w:rsid w:val="003D3BFA"/>
    <w:rsid w:val="003D56B2"/>
    <w:rsid w:val="003D5DFF"/>
    <w:rsid w:val="003E0A78"/>
    <w:rsid w:val="003E119C"/>
    <w:rsid w:val="003E3193"/>
    <w:rsid w:val="003E40EF"/>
    <w:rsid w:val="003E4757"/>
    <w:rsid w:val="003F0626"/>
    <w:rsid w:val="003F132C"/>
    <w:rsid w:val="003F29DF"/>
    <w:rsid w:val="003F3301"/>
    <w:rsid w:val="003F678A"/>
    <w:rsid w:val="003F70FC"/>
    <w:rsid w:val="00400C7F"/>
    <w:rsid w:val="004036AD"/>
    <w:rsid w:val="0040490F"/>
    <w:rsid w:val="00406DC4"/>
    <w:rsid w:val="004079EB"/>
    <w:rsid w:val="00411099"/>
    <w:rsid w:val="00411E08"/>
    <w:rsid w:val="00411F48"/>
    <w:rsid w:val="00413308"/>
    <w:rsid w:val="00413CB1"/>
    <w:rsid w:val="004140FF"/>
    <w:rsid w:val="00414AEA"/>
    <w:rsid w:val="00416EC6"/>
    <w:rsid w:val="00417BE4"/>
    <w:rsid w:val="00422230"/>
    <w:rsid w:val="00422D05"/>
    <w:rsid w:val="00423D84"/>
    <w:rsid w:val="004243AD"/>
    <w:rsid w:val="0042440D"/>
    <w:rsid w:val="00425F2E"/>
    <w:rsid w:val="004310BD"/>
    <w:rsid w:val="0043186E"/>
    <w:rsid w:val="00431D49"/>
    <w:rsid w:val="00433296"/>
    <w:rsid w:val="00435BEB"/>
    <w:rsid w:val="00441833"/>
    <w:rsid w:val="0044203F"/>
    <w:rsid w:val="0044345A"/>
    <w:rsid w:val="00443BF1"/>
    <w:rsid w:val="00443D96"/>
    <w:rsid w:val="00450F9D"/>
    <w:rsid w:val="00450FB5"/>
    <w:rsid w:val="00454DF5"/>
    <w:rsid w:val="00455307"/>
    <w:rsid w:val="004566D3"/>
    <w:rsid w:val="00460819"/>
    <w:rsid w:val="00460BDB"/>
    <w:rsid w:val="00461224"/>
    <w:rsid w:val="00461261"/>
    <w:rsid w:val="00461A95"/>
    <w:rsid w:val="00463AF9"/>
    <w:rsid w:val="00466CFB"/>
    <w:rsid w:val="004722A6"/>
    <w:rsid w:val="00473612"/>
    <w:rsid w:val="004739C7"/>
    <w:rsid w:val="00474791"/>
    <w:rsid w:val="004747A3"/>
    <w:rsid w:val="0047499A"/>
    <w:rsid w:val="00475594"/>
    <w:rsid w:val="004770FB"/>
    <w:rsid w:val="00477D41"/>
    <w:rsid w:val="0048231B"/>
    <w:rsid w:val="00486174"/>
    <w:rsid w:val="004873A3"/>
    <w:rsid w:val="004908ED"/>
    <w:rsid w:val="00491B30"/>
    <w:rsid w:val="004921FD"/>
    <w:rsid w:val="00493B9D"/>
    <w:rsid w:val="00493F24"/>
    <w:rsid w:val="00494679"/>
    <w:rsid w:val="00495691"/>
    <w:rsid w:val="00496CFD"/>
    <w:rsid w:val="004A05D9"/>
    <w:rsid w:val="004A0A64"/>
    <w:rsid w:val="004A1D21"/>
    <w:rsid w:val="004A2CEE"/>
    <w:rsid w:val="004A5975"/>
    <w:rsid w:val="004A66C1"/>
    <w:rsid w:val="004A7151"/>
    <w:rsid w:val="004A74EE"/>
    <w:rsid w:val="004B0AF2"/>
    <w:rsid w:val="004B14A0"/>
    <w:rsid w:val="004B387D"/>
    <w:rsid w:val="004B474D"/>
    <w:rsid w:val="004B4E9A"/>
    <w:rsid w:val="004B544B"/>
    <w:rsid w:val="004B5A7F"/>
    <w:rsid w:val="004B67C5"/>
    <w:rsid w:val="004C087D"/>
    <w:rsid w:val="004C0D72"/>
    <w:rsid w:val="004C209D"/>
    <w:rsid w:val="004C369F"/>
    <w:rsid w:val="004C4CC9"/>
    <w:rsid w:val="004C69F9"/>
    <w:rsid w:val="004D066A"/>
    <w:rsid w:val="004D1AE0"/>
    <w:rsid w:val="004D3408"/>
    <w:rsid w:val="004D41C9"/>
    <w:rsid w:val="004D489A"/>
    <w:rsid w:val="004D50ED"/>
    <w:rsid w:val="004D7A36"/>
    <w:rsid w:val="004E186B"/>
    <w:rsid w:val="004E572C"/>
    <w:rsid w:val="004E5F5A"/>
    <w:rsid w:val="004E6427"/>
    <w:rsid w:val="004E7A23"/>
    <w:rsid w:val="004F4FF5"/>
    <w:rsid w:val="004F5286"/>
    <w:rsid w:val="004F5C4E"/>
    <w:rsid w:val="004F724A"/>
    <w:rsid w:val="00500DD1"/>
    <w:rsid w:val="005016EE"/>
    <w:rsid w:val="005027E8"/>
    <w:rsid w:val="0050366A"/>
    <w:rsid w:val="00503B49"/>
    <w:rsid w:val="005109A9"/>
    <w:rsid w:val="005113F6"/>
    <w:rsid w:val="005121D8"/>
    <w:rsid w:val="00512329"/>
    <w:rsid w:val="00513EC5"/>
    <w:rsid w:val="00516FB5"/>
    <w:rsid w:val="00517CD5"/>
    <w:rsid w:val="00521629"/>
    <w:rsid w:val="00521BCD"/>
    <w:rsid w:val="00523045"/>
    <w:rsid w:val="005234B3"/>
    <w:rsid w:val="0052727E"/>
    <w:rsid w:val="00535D0A"/>
    <w:rsid w:val="00535F3F"/>
    <w:rsid w:val="0053607D"/>
    <w:rsid w:val="00537A61"/>
    <w:rsid w:val="00537BEB"/>
    <w:rsid w:val="00543E7A"/>
    <w:rsid w:val="00545400"/>
    <w:rsid w:val="00550271"/>
    <w:rsid w:val="0055271D"/>
    <w:rsid w:val="005546A6"/>
    <w:rsid w:val="00557D81"/>
    <w:rsid w:val="00562195"/>
    <w:rsid w:val="0056222F"/>
    <w:rsid w:val="00562294"/>
    <w:rsid w:val="00563280"/>
    <w:rsid w:val="005635D8"/>
    <w:rsid w:val="00563C09"/>
    <w:rsid w:val="0056424F"/>
    <w:rsid w:val="0056475B"/>
    <w:rsid w:val="0056502E"/>
    <w:rsid w:val="00565A26"/>
    <w:rsid w:val="00566A9C"/>
    <w:rsid w:val="0056736D"/>
    <w:rsid w:val="005679C3"/>
    <w:rsid w:val="00571A89"/>
    <w:rsid w:val="00574F85"/>
    <w:rsid w:val="00577F21"/>
    <w:rsid w:val="0058083A"/>
    <w:rsid w:val="0058302D"/>
    <w:rsid w:val="00584F2A"/>
    <w:rsid w:val="00585A06"/>
    <w:rsid w:val="00591A58"/>
    <w:rsid w:val="005931DA"/>
    <w:rsid w:val="00597994"/>
    <w:rsid w:val="00597A3B"/>
    <w:rsid w:val="005A28BA"/>
    <w:rsid w:val="005A3DF3"/>
    <w:rsid w:val="005A44E6"/>
    <w:rsid w:val="005A4905"/>
    <w:rsid w:val="005A4CF1"/>
    <w:rsid w:val="005A4D69"/>
    <w:rsid w:val="005A7D21"/>
    <w:rsid w:val="005A7D64"/>
    <w:rsid w:val="005B14E9"/>
    <w:rsid w:val="005B3771"/>
    <w:rsid w:val="005B5F53"/>
    <w:rsid w:val="005B7513"/>
    <w:rsid w:val="005C1506"/>
    <w:rsid w:val="005C4212"/>
    <w:rsid w:val="005D01ED"/>
    <w:rsid w:val="005D2E65"/>
    <w:rsid w:val="005D3CF3"/>
    <w:rsid w:val="005D5504"/>
    <w:rsid w:val="005D5E50"/>
    <w:rsid w:val="005D6182"/>
    <w:rsid w:val="005D6B2E"/>
    <w:rsid w:val="005D76BF"/>
    <w:rsid w:val="005E04EB"/>
    <w:rsid w:val="005E296C"/>
    <w:rsid w:val="005E2F28"/>
    <w:rsid w:val="005E4C9B"/>
    <w:rsid w:val="005E5122"/>
    <w:rsid w:val="005E5C78"/>
    <w:rsid w:val="005E5FDC"/>
    <w:rsid w:val="005E6042"/>
    <w:rsid w:val="005F007B"/>
    <w:rsid w:val="005F0D55"/>
    <w:rsid w:val="005F248B"/>
    <w:rsid w:val="005F4F52"/>
    <w:rsid w:val="005F6BD3"/>
    <w:rsid w:val="005F7943"/>
    <w:rsid w:val="0060037D"/>
    <w:rsid w:val="00604888"/>
    <w:rsid w:val="006052ED"/>
    <w:rsid w:val="0060613E"/>
    <w:rsid w:val="00606E5E"/>
    <w:rsid w:val="00606F89"/>
    <w:rsid w:val="00607402"/>
    <w:rsid w:val="00610701"/>
    <w:rsid w:val="00610D09"/>
    <w:rsid w:val="00612A24"/>
    <w:rsid w:val="00612B5A"/>
    <w:rsid w:val="006152DD"/>
    <w:rsid w:val="006204DB"/>
    <w:rsid w:val="00621DD8"/>
    <w:rsid w:val="006227C3"/>
    <w:rsid w:val="00623671"/>
    <w:rsid w:val="0062472D"/>
    <w:rsid w:val="00626D8D"/>
    <w:rsid w:val="00627314"/>
    <w:rsid w:val="00630B5C"/>
    <w:rsid w:val="0063210D"/>
    <w:rsid w:val="0063384E"/>
    <w:rsid w:val="00636611"/>
    <w:rsid w:val="00637B12"/>
    <w:rsid w:val="00637F8E"/>
    <w:rsid w:val="0064097F"/>
    <w:rsid w:val="00640CDA"/>
    <w:rsid w:val="00643113"/>
    <w:rsid w:val="006431B6"/>
    <w:rsid w:val="00643702"/>
    <w:rsid w:val="0064610A"/>
    <w:rsid w:val="00646CC6"/>
    <w:rsid w:val="00651C6B"/>
    <w:rsid w:val="00652B9D"/>
    <w:rsid w:val="00652E15"/>
    <w:rsid w:val="00652F82"/>
    <w:rsid w:val="006540A4"/>
    <w:rsid w:val="00654F0B"/>
    <w:rsid w:val="00656703"/>
    <w:rsid w:val="00662B22"/>
    <w:rsid w:val="00664B77"/>
    <w:rsid w:val="00666425"/>
    <w:rsid w:val="00667B5E"/>
    <w:rsid w:val="0067333C"/>
    <w:rsid w:val="006748C7"/>
    <w:rsid w:val="0068209E"/>
    <w:rsid w:val="006825BB"/>
    <w:rsid w:val="00683187"/>
    <w:rsid w:val="00685240"/>
    <w:rsid w:val="006858CF"/>
    <w:rsid w:val="00691174"/>
    <w:rsid w:val="00694061"/>
    <w:rsid w:val="0069528F"/>
    <w:rsid w:val="00696EDE"/>
    <w:rsid w:val="006979F1"/>
    <w:rsid w:val="006A00E8"/>
    <w:rsid w:val="006A2CA6"/>
    <w:rsid w:val="006A3A4C"/>
    <w:rsid w:val="006A4F5A"/>
    <w:rsid w:val="006A533B"/>
    <w:rsid w:val="006A56F1"/>
    <w:rsid w:val="006A5C30"/>
    <w:rsid w:val="006A75C0"/>
    <w:rsid w:val="006B0DA0"/>
    <w:rsid w:val="006B1526"/>
    <w:rsid w:val="006B43E6"/>
    <w:rsid w:val="006B43EB"/>
    <w:rsid w:val="006B4D4A"/>
    <w:rsid w:val="006B5544"/>
    <w:rsid w:val="006B6F24"/>
    <w:rsid w:val="006B6F6F"/>
    <w:rsid w:val="006C068B"/>
    <w:rsid w:val="006C2EFB"/>
    <w:rsid w:val="006C6758"/>
    <w:rsid w:val="006C7EFA"/>
    <w:rsid w:val="006E18D5"/>
    <w:rsid w:val="006E1D25"/>
    <w:rsid w:val="006E25B2"/>
    <w:rsid w:val="006E4B57"/>
    <w:rsid w:val="006E4E8A"/>
    <w:rsid w:val="006F52E7"/>
    <w:rsid w:val="006F577F"/>
    <w:rsid w:val="006F5EC0"/>
    <w:rsid w:val="006F69D8"/>
    <w:rsid w:val="007007B6"/>
    <w:rsid w:val="00701385"/>
    <w:rsid w:val="007013E1"/>
    <w:rsid w:val="00702151"/>
    <w:rsid w:val="00703D0A"/>
    <w:rsid w:val="0070662E"/>
    <w:rsid w:val="007113AD"/>
    <w:rsid w:val="007114DD"/>
    <w:rsid w:val="00712894"/>
    <w:rsid w:val="007128A9"/>
    <w:rsid w:val="00712E93"/>
    <w:rsid w:val="007151ED"/>
    <w:rsid w:val="0071589D"/>
    <w:rsid w:val="0072283C"/>
    <w:rsid w:val="00722FF1"/>
    <w:rsid w:val="007259C7"/>
    <w:rsid w:val="007320A8"/>
    <w:rsid w:val="007412CF"/>
    <w:rsid w:val="007433B0"/>
    <w:rsid w:val="00746310"/>
    <w:rsid w:val="00751448"/>
    <w:rsid w:val="00753D53"/>
    <w:rsid w:val="00755E1F"/>
    <w:rsid w:val="0075618E"/>
    <w:rsid w:val="00756A8C"/>
    <w:rsid w:val="00764356"/>
    <w:rsid w:val="0076687B"/>
    <w:rsid w:val="00766A40"/>
    <w:rsid w:val="00767996"/>
    <w:rsid w:val="00767CAC"/>
    <w:rsid w:val="0077006A"/>
    <w:rsid w:val="00770B92"/>
    <w:rsid w:val="00775C63"/>
    <w:rsid w:val="00776910"/>
    <w:rsid w:val="00776B23"/>
    <w:rsid w:val="00776F35"/>
    <w:rsid w:val="007770C1"/>
    <w:rsid w:val="0077720C"/>
    <w:rsid w:val="00780494"/>
    <w:rsid w:val="007804FB"/>
    <w:rsid w:val="00780899"/>
    <w:rsid w:val="00782E50"/>
    <w:rsid w:val="007835D9"/>
    <w:rsid w:val="007840CE"/>
    <w:rsid w:val="00786296"/>
    <w:rsid w:val="00786DB7"/>
    <w:rsid w:val="0079200B"/>
    <w:rsid w:val="0079270C"/>
    <w:rsid w:val="00794DEA"/>
    <w:rsid w:val="00796AAD"/>
    <w:rsid w:val="007A2088"/>
    <w:rsid w:val="007A3F5A"/>
    <w:rsid w:val="007A5810"/>
    <w:rsid w:val="007B2753"/>
    <w:rsid w:val="007B3848"/>
    <w:rsid w:val="007B5D0D"/>
    <w:rsid w:val="007B6636"/>
    <w:rsid w:val="007B7EDA"/>
    <w:rsid w:val="007C1046"/>
    <w:rsid w:val="007C10F3"/>
    <w:rsid w:val="007C14FB"/>
    <w:rsid w:val="007C20C6"/>
    <w:rsid w:val="007C3503"/>
    <w:rsid w:val="007C5A2F"/>
    <w:rsid w:val="007C75AC"/>
    <w:rsid w:val="007D149B"/>
    <w:rsid w:val="007D218C"/>
    <w:rsid w:val="007D2976"/>
    <w:rsid w:val="007D473A"/>
    <w:rsid w:val="007D5D1C"/>
    <w:rsid w:val="007E0672"/>
    <w:rsid w:val="007E133F"/>
    <w:rsid w:val="007E3F1C"/>
    <w:rsid w:val="007E684B"/>
    <w:rsid w:val="007E7759"/>
    <w:rsid w:val="007E7FEB"/>
    <w:rsid w:val="007F2E3F"/>
    <w:rsid w:val="007F328F"/>
    <w:rsid w:val="007F3B51"/>
    <w:rsid w:val="007F440F"/>
    <w:rsid w:val="007F4CC5"/>
    <w:rsid w:val="007F64B7"/>
    <w:rsid w:val="007F6B90"/>
    <w:rsid w:val="007F6F04"/>
    <w:rsid w:val="00800AFF"/>
    <w:rsid w:val="00802526"/>
    <w:rsid w:val="00805828"/>
    <w:rsid w:val="008063DD"/>
    <w:rsid w:val="00807DAE"/>
    <w:rsid w:val="0081003B"/>
    <w:rsid w:val="00811545"/>
    <w:rsid w:val="00813956"/>
    <w:rsid w:val="0081678C"/>
    <w:rsid w:val="00816B56"/>
    <w:rsid w:val="00817588"/>
    <w:rsid w:val="00820E67"/>
    <w:rsid w:val="00824794"/>
    <w:rsid w:val="00832017"/>
    <w:rsid w:val="008333E0"/>
    <w:rsid w:val="008347EF"/>
    <w:rsid w:val="008347F2"/>
    <w:rsid w:val="00836198"/>
    <w:rsid w:val="008371CF"/>
    <w:rsid w:val="008376E0"/>
    <w:rsid w:val="008404BA"/>
    <w:rsid w:val="00840E53"/>
    <w:rsid w:val="00840F59"/>
    <w:rsid w:val="008422CB"/>
    <w:rsid w:val="008463F5"/>
    <w:rsid w:val="008478FD"/>
    <w:rsid w:val="00851DC6"/>
    <w:rsid w:val="00852F84"/>
    <w:rsid w:val="00854005"/>
    <w:rsid w:val="0085588D"/>
    <w:rsid w:val="008568EA"/>
    <w:rsid w:val="00857D62"/>
    <w:rsid w:val="00857DA6"/>
    <w:rsid w:val="00857FB4"/>
    <w:rsid w:val="008610C8"/>
    <w:rsid w:val="00864150"/>
    <w:rsid w:val="00866698"/>
    <w:rsid w:val="00871125"/>
    <w:rsid w:val="00871B1D"/>
    <w:rsid w:val="008720AA"/>
    <w:rsid w:val="00872BD9"/>
    <w:rsid w:val="00875421"/>
    <w:rsid w:val="00876C5F"/>
    <w:rsid w:val="00880007"/>
    <w:rsid w:val="00882825"/>
    <w:rsid w:val="00883C86"/>
    <w:rsid w:val="008844CC"/>
    <w:rsid w:val="008852A4"/>
    <w:rsid w:val="00887947"/>
    <w:rsid w:val="00890A29"/>
    <w:rsid w:val="00890DBE"/>
    <w:rsid w:val="008912CF"/>
    <w:rsid w:val="00891D8F"/>
    <w:rsid w:val="00892B23"/>
    <w:rsid w:val="008970A5"/>
    <w:rsid w:val="00897C80"/>
    <w:rsid w:val="008A1527"/>
    <w:rsid w:val="008A25EE"/>
    <w:rsid w:val="008A5DF0"/>
    <w:rsid w:val="008A5ED9"/>
    <w:rsid w:val="008A6CA1"/>
    <w:rsid w:val="008A7C4E"/>
    <w:rsid w:val="008B0C27"/>
    <w:rsid w:val="008B2C3A"/>
    <w:rsid w:val="008B3770"/>
    <w:rsid w:val="008B405F"/>
    <w:rsid w:val="008B4BD8"/>
    <w:rsid w:val="008B6842"/>
    <w:rsid w:val="008C117D"/>
    <w:rsid w:val="008C2E6E"/>
    <w:rsid w:val="008C536D"/>
    <w:rsid w:val="008C5846"/>
    <w:rsid w:val="008C64D5"/>
    <w:rsid w:val="008C70D9"/>
    <w:rsid w:val="008D415A"/>
    <w:rsid w:val="008D450C"/>
    <w:rsid w:val="008D50BD"/>
    <w:rsid w:val="008D557B"/>
    <w:rsid w:val="008D6EFB"/>
    <w:rsid w:val="008D7900"/>
    <w:rsid w:val="008E03F4"/>
    <w:rsid w:val="008E12FC"/>
    <w:rsid w:val="008E1433"/>
    <w:rsid w:val="008E35CC"/>
    <w:rsid w:val="008E400C"/>
    <w:rsid w:val="008E5166"/>
    <w:rsid w:val="008E6AD7"/>
    <w:rsid w:val="008E78E6"/>
    <w:rsid w:val="008E7CF2"/>
    <w:rsid w:val="008F2362"/>
    <w:rsid w:val="008F254B"/>
    <w:rsid w:val="008F44CC"/>
    <w:rsid w:val="00901669"/>
    <w:rsid w:val="00901BF6"/>
    <w:rsid w:val="00901F1A"/>
    <w:rsid w:val="00902866"/>
    <w:rsid w:val="009030A1"/>
    <w:rsid w:val="009038BD"/>
    <w:rsid w:val="009040B8"/>
    <w:rsid w:val="0090498F"/>
    <w:rsid w:val="009056EC"/>
    <w:rsid w:val="00905949"/>
    <w:rsid w:val="009079A1"/>
    <w:rsid w:val="00910D2D"/>
    <w:rsid w:val="00910E9A"/>
    <w:rsid w:val="009132E1"/>
    <w:rsid w:val="009139D4"/>
    <w:rsid w:val="00913B27"/>
    <w:rsid w:val="00915C8B"/>
    <w:rsid w:val="009164BF"/>
    <w:rsid w:val="00916B3D"/>
    <w:rsid w:val="00921CCF"/>
    <w:rsid w:val="00922FC1"/>
    <w:rsid w:val="00924819"/>
    <w:rsid w:val="0092532F"/>
    <w:rsid w:val="00925699"/>
    <w:rsid w:val="00925BF2"/>
    <w:rsid w:val="00927AD3"/>
    <w:rsid w:val="00927D59"/>
    <w:rsid w:val="009303AB"/>
    <w:rsid w:val="00930514"/>
    <w:rsid w:val="00931CB2"/>
    <w:rsid w:val="0093546A"/>
    <w:rsid w:val="00935F2E"/>
    <w:rsid w:val="009377E0"/>
    <w:rsid w:val="0093794A"/>
    <w:rsid w:val="009415E4"/>
    <w:rsid w:val="009418C4"/>
    <w:rsid w:val="00943F74"/>
    <w:rsid w:val="00945426"/>
    <w:rsid w:val="00946A74"/>
    <w:rsid w:val="00947433"/>
    <w:rsid w:val="0095378F"/>
    <w:rsid w:val="00956A9F"/>
    <w:rsid w:val="00961E3C"/>
    <w:rsid w:val="00962510"/>
    <w:rsid w:val="00964124"/>
    <w:rsid w:val="009672D4"/>
    <w:rsid w:val="00967974"/>
    <w:rsid w:val="00967B34"/>
    <w:rsid w:val="009713DC"/>
    <w:rsid w:val="0097274C"/>
    <w:rsid w:val="00974742"/>
    <w:rsid w:val="00975D79"/>
    <w:rsid w:val="00977E02"/>
    <w:rsid w:val="009817AC"/>
    <w:rsid w:val="00982F9D"/>
    <w:rsid w:val="00983208"/>
    <w:rsid w:val="00983E94"/>
    <w:rsid w:val="0098488C"/>
    <w:rsid w:val="00986801"/>
    <w:rsid w:val="009914AC"/>
    <w:rsid w:val="00991DB0"/>
    <w:rsid w:val="0099219A"/>
    <w:rsid w:val="00994FEC"/>
    <w:rsid w:val="00997CC7"/>
    <w:rsid w:val="009A1718"/>
    <w:rsid w:val="009A249A"/>
    <w:rsid w:val="009A3561"/>
    <w:rsid w:val="009A4CDF"/>
    <w:rsid w:val="009A4E28"/>
    <w:rsid w:val="009A58B6"/>
    <w:rsid w:val="009B1C56"/>
    <w:rsid w:val="009B1ED1"/>
    <w:rsid w:val="009B25C2"/>
    <w:rsid w:val="009B2ED8"/>
    <w:rsid w:val="009B3A4C"/>
    <w:rsid w:val="009B3C03"/>
    <w:rsid w:val="009B475F"/>
    <w:rsid w:val="009B4818"/>
    <w:rsid w:val="009B4B01"/>
    <w:rsid w:val="009B56EF"/>
    <w:rsid w:val="009B7B2C"/>
    <w:rsid w:val="009C15E1"/>
    <w:rsid w:val="009C1A5B"/>
    <w:rsid w:val="009C1D0A"/>
    <w:rsid w:val="009C1E0F"/>
    <w:rsid w:val="009C2D52"/>
    <w:rsid w:val="009C30C3"/>
    <w:rsid w:val="009C3368"/>
    <w:rsid w:val="009C3A79"/>
    <w:rsid w:val="009C47F9"/>
    <w:rsid w:val="009C4972"/>
    <w:rsid w:val="009C6464"/>
    <w:rsid w:val="009D0D1D"/>
    <w:rsid w:val="009D0D1F"/>
    <w:rsid w:val="009D12B5"/>
    <w:rsid w:val="009D3B4F"/>
    <w:rsid w:val="009E1091"/>
    <w:rsid w:val="009E2B55"/>
    <w:rsid w:val="009E38A9"/>
    <w:rsid w:val="009E4FB9"/>
    <w:rsid w:val="009E5653"/>
    <w:rsid w:val="009E5D77"/>
    <w:rsid w:val="009F0277"/>
    <w:rsid w:val="009F3D94"/>
    <w:rsid w:val="009F703E"/>
    <w:rsid w:val="009F742D"/>
    <w:rsid w:val="009F7D75"/>
    <w:rsid w:val="00A01CBF"/>
    <w:rsid w:val="00A022B7"/>
    <w:rsid w:val="00A02B0D"/>
    <w:rsid w:val="00A036B2"/>
    <w:rsid w:val="00A041D3"/>
    <w:rsid w:val="00A045C2"/>
    <w:rsid w:val="00A04879"/>
    <w:rsid w:val="00A05FC2"/>
    <w:rsid w:val="00A106CD"/>
    <w:rsid w:val="00A10A59"/>
    <w:rsid w:val="00A11ED1"/>
    <w:rsid w:val="00A129FD"/>
    <w:rsid w:val="00A1326B"/>
    <w:rsid w:val="00A160C0"/>
    <w:rsid w:val="00A204C5"/>
    <w:rsid w:val="00A21C63"/>
    <w:rsid w:val="00A2241E"/>
    <w:rsid w:val="00A22E47"/>
    <w:rsid w:val="00A232EF"/>
    <w:rsid w:val="00A23CFE"/>
    <w:rsid w:val="00A2562A"/>
    <w:rsid w:val="00A25AC5"/>
    <w:rsid w:val="00A26508"/>
    <w:rsid w:val="00A30BDE"/>
    <w:rsid w:val="00A33356"/>
    <w:rsid w:val="00A33B00"/>
    <w:rsid w:val="00A340C5"/>
    <w:rsid w:val="00A4045E"/>
    <w:rsid w:val="00A4155B"/>
    <w:rsid w:val="00A42097"/>
    <w:rsid w:val="00A44205"/>
    <w:rsid w:val="00A448E1"/>
    <w:rsid w:val="00A45264"/>
    <w:rsid w:val="00A4694F"/>
    <w:rsid w:val="00A4745E"/>
    <w:rsid w:val="00A47B3A"/>
    <w:rsid w:val="00A51D94"/>
    <w:rsid w:val="00A57160"/>
    <w:rsid w:val="00A61D9F"/>
    <w:rsid w:val="00A61F11"/>
    <w:rsid w:val="00A65B1D"/>
    <w:rsid w:val="00A67E33"/>
    <w:rsid w:val="00A7195F"/>
    <w:rsid w:val="00A72E7B"/>
    <w:rsid w:val="00A757A0"/>
    <w:rsid w:val="00A839C7"/>
    <w:rsid w:val="00A83B12"/>
    <w:rsid w:val="00A83CEF"/>
    <w:rsid w:val="00A868E1"/>
    <w:rsid w:val="00A95191"/>
    <w:rsid w:val="00A95475"/>
    <w:rsid w:val="00A957BC"/>
    <w:rsid w:val="00A9778C"/>
    <w:rsid w:val="00AA0B3A"/>
    <w:rsid w:val="00AA2F31"/>
    <w:rsid w:val="00AA4A17"/>
    <w:rsid w:val="00AA4E7F"/>
    <w:rsid w:val="00AA69D4"/>
    <w:rsid w:val="00AA7EA6"/>
    <w:rsid w:val="00AB02C2"/>
    <w:rsid w:val="00AB1139"/>
    <w:rsid w:val="00AB1B6F"/>
    <w:rsid w:val="00AB279A"/>
    <w:rsid w:val="00AB3669"/>
    <w:rsid w:val="00AB3F24"/>
    <w:rsid w:val="00AB5A31"/>
    <w:rsid w:val="00AB656E"/>
    <w:rsid w:val="00AB6A58"/>
    <w:rsid w:val="00AC36A0"/>
    <w:rsid w:val="00AC5DAB"/>
    <w:rsid w:val="00AC6903"/>
    <w:rsid w:val="00AC6EB8"/>
    <w:rsid w:val="00AD0E7E"/>
    <w:rsid w:val="00AD2BCD"/>
    <w:rsid w:val="00AD32BB"/>
    <w:rsid w:val="00AD3D34"/>
    <w:rsid w:val="00AD6E9A"/>
    <w:rsid w:val="00AD7FD8"/>
    <w:rsid w:val="00AE299A"/>
    <w:rsid w:val="00AE3BDB"/>
    <w:rsid w:val="00AE5F35"/>
    <w:rsid w:val="00AF1E68"/>
    <w:rsid w:val="00AF2CB4"/>
    <w:rsid w:val="00AF57A8"/>
    <w:rsid w:val="00B0079C"/>
    <w:rsid w:val="00B009EA"/>
    <w:rsid w:val="00B01AA2"/>
    <w:rsid w:val="00B02313"/>
    <w:rsid w:val="00B05938"/>
    <w:rsid w:val="00B070AE"/>
    <w:rsid w:val="00B0763A"/>
    <w:rsid w:val="00B10697"/>
    <w:rsid w:val="00B10ACB"/>
    <w:rsid w:val="00B11B77"/>
    <w:rsid w:val="00B11EE8"/>
    <w:rsid w:val="00B13CB1"/>
    <w:rsid w:val="00B13F16"/>
    <w:rsid w:val="00B15C36"/>
    <w:rsid w:val="00B20493"/>
    <w:rsid w:val="00B24FEA"/>
    <w:rsid w:val="00B27C87"/>
    <w:rsid w:val="00B3088C"/>
    <w:rsid w:val="00B31C2F"/>
    <w:rsid w:val="00B32D89"/>
    <w:rsid w:val="00B345B5"/>
    <w:rsid w:val="00B34E93"/>
    <w:rsid w:val="00B351B8"/>
    <w:rsid w:val="00B35226"/>
    <w:rsid w:val="00B36A0C"/>
    <w:rsid w:val="00B372B1"/>
    <w:rsid w:val="00B40A0B"/>
    <w:rsid w:val="00B41107"/>
    <w:rsid w:val="00B416A1"/>
    <w:rsid w:val="00B417D3"/>
    <w:rsid w:val="00B432C8"/>
    <w:rsid w:val="00B43A08"/>
    <w:rsid w:val="00B446AD"/>
    <w:rsid w:val="00B4483C"/>
    <w:rsid w:val="00B4537F"/>
    <w:rsid w:val="00B45D40"/>
    <w:rsid w:val="00B47290"/>
    <w:rsid w:val="00B502FB"/>
    <w:rsid w:val="00B519C5"/>
    <w:rsid w:val="00B52A9B"/>
    <w:rsid w:val="00B531C9"/>
    <w:rsid w:val="00B5359E"/>
    <w:rsid w:val="00B539CD"/>
    <w:rsid w:val="00B55A8C"/>
    <w:rsid w:val="00B568EC"/>
    <w:rsid w:val="00B56B9D"/>
    <w:rsid w:val="00B56CA6"/>
    <w:rsid w:val="00B61F7D"/>
    <w:rsid w:val="00B63EBD"/>
    <w:rsid w:val="00B654DA"/>
    <w:rsid w:val="00B65FD0"/>
    <w:rsid w:val="00B70AE1"/>
    <w:rsid w:val="00B7239E"/>
    <w:rsid w:val="00B75534"/>
    <w:rsid w:val="00B777A0"/>
    <w:rsid w:val="00B77A76"/>
    <w:rsid w:val="00B81BE4"/>
    <w:rsid w:val="00B83752"/>
    <w:rsid w:val="00B83C2E"/>
    <w:rsid w:val="00B83E42"/>
    <w:rsid w:val="00B9439E"/>
    <w:rsid w:val="00B949DF"/>
    <w:rsid w:val="00B95E3C"/>
    <w:rsid w:val="00B9738B"/>
    <w:rsid w:val="00BA1D8C"/>
    <w:rsid w:val="00BA3FD4"/>
    <w:rsid w:val="00BA5DC3"/>
    <w:rsid w:val="00BB1399"/>
    <w:rsid w:val="00BB21E1"/>
    <w:rsid w:val="00BB353F"/>
    <w:rsid w:val="00BB4DE5"/>
    <w:rsid w:val="00BB630B"/>
    <w:rsid w:val="00BC1717"/>
    <w:rsid w:val="00BC23CA"/>
    <w:rsid w:val="00BC6882"/>
    <w:rsid w:val="00BC7F56"/>
    <w:rsid w:val="00BD5620"/>
    <w:rsid w:val="00BD5B78"/>
    <w:rsid w:val="00BE17B2"/>
    <w:rsid w:val="00BE6C69"/>
    <w:rsid w:val="00BF0A5E"/>
    <w:rsid w:val="00BF26F4"/>
    <w:rsid w:val="00BF2850"/>
    <w:rsid w:val="00BF48CC"/>
    <w:rsid w:val="00BF50DD"/>
    <w:rsid w:val="00BF5162"/>
    <w:rsid w:val="00BF5297"/>
    <w:rsid w:val="00BF6E20"/>
    <w:rsid w:val="00BF7694"/>
    <w:rsid w:val="00BF77D5"/>
    <w:rsid w:val="00C0081B"/>
    <w:rsid w:val="00C00887"/>
    <w:rsid w:val="00C014E6"/>
    <w:rsid w:val="00C019E4"/>
    <w:rsid w:val="00C02363"/>
    <w:rsid w:val="00C02E7B"/>
    <w:rsid w:val="00C06200"/>
    <w:rsid w:val="00C0758D"/>
    <w:rsid w:val="00C113D5"/>
    <w:rsid w:val="00C11BD7"/>
    <w:rsid w:val="00C13D2B"/>
    <w:rsid w:val="00C14B49"/>
    <w:rsid w:val="00C169B9"/>
    <w:rsid w:val="00C16E29"/>
    <w:rsid w:val="00C20002"/>
    <w:rsid w:val="00C20E5A"/>
    <w:rsid w:val="00C21538"/>
    <w:rsid w:val="00C21B5B"/>
    <w:rsid w:val="00C23881"/>
    <w:rsid w:val="00C2407F"/>
    <w:rsid w:val="00C25231"/>
    <w:rsid w:val="00C25425"/>
    <w:rsid w:val="00C27FFB"/>
    <w:rsid w:val="00C30142"/>
    <w:rsid w:val="00C31B48"/>
    <w:rsid w:val="00C336B2"/>
    <w:rsid w:val="00C37A7B"/>
    <w:rsid w:val="00C37C9C"/>
    <w:rsid w:val="00C4187B"/>
    <w:rsid w:val="00C42788"/>
    <w:rsid w:val="00C42FB5"/>
    <w:rsid w:val="00C42FCB"/>
    <w:rsid w:val="00C47E8A"/>
    <w:rsid w:val="00C504B8"/>
    <w:rsid w:val="00C5052B"/>
    <w:rsid w:val="00C506EB"/>
    <w:rsid w:val="00C52D18"/>
    <w:rsid w:val="00C544F4"/>
    <w:rsid w:val="00C54DB0"/>
    <w:rsid w:val="00C56D94"/>
    <w:rsid w:val="00C60BE7"/>
    <w:rsid w:val="00C60CAB"/>
    <w:rsid w:val="00C6217E"/>
    <w:rsid w:val="00C6374B"/>
    <w:rsid w:val="00C6588D"/>
    <w:rsid w:val="00C6647A"/>
    <w:rsid w:val="00C673A8"/>
    <w:rsid w:val="00C67B2C"/>
    <w:rsid w:val="00C67B7F"/>
    <w:rsid w:val="00C71AF5"/>
    <w:rsid w:val="00C71C94"/>
    <w:rsid w:val="00C73975"/>
    <w:rsid w:val="00C745E3"/>
    <w:rsid w:val="00C766DC"/>
    <w:rsid w:val="00C77450"/>
    <w:rsid w:val="00C77B71"/>
    <w:rsid w:val="00C8207B"/>
    <w:rsid w:val="00C822AF"/>
    <w:rsid w:val="00C83855"/>
    <w:rsid w:val="00C85F41"/>
    <w:rsid w:val="00C875F2"/>
    <w:rsid w:val="00C8761F"/>
    <w:rsid w:val="00C900AB"/>
    <w:rsid w:val="00C908F6"/>
    <w:rsid w:val="00C91315"/>
    <w:rsid w:val="00C91F32"/>
    <w:rsid w:val="00C92085"/>
    <w:rsid w:val="00C93568"/>
    <w:rsid w:val="00C95F9A"/>
    <w:rsid w:val="00C95FE4"/>
    <w:rsid w:val="00C9632C"/>
    <w:rsid w:val="00C9677D"/>
    <w:rsid w:val="00C96AB6"/>
    <w:rsid w:val="00C972E1"/>
    <w:rsid w:val="00C975D2"/>
    <w:rsid w:val="00C97B80"/>
    <w:rsid w:val="00C97C15"/>
    <w:rsid w:val="00C97E3D"/>
    <w:rsid w:val="00CA4303"/>
    <w:rsid w:val="00CA489B"/>
    <w:rsid w:val="00CA7E35"/>
    <w:rsid w:val="00CB0504"/>
    <w:rsid w:val="00CB1724"/>
    <w:rsid w:val="00CB1B73"/>
    <w:rsid w:val="00CB341E"/>
    <w:rsid w:val="00CC0812"/>
    <w:rsid w:val="00CC15D8"/>
    <w:rsid w:val="00CC1B49"/>
    <w:rsid w:val="00CC6D64"/>
    <w:rsid w:val="00CC7227"/>
    <w:rsid w:val="00CC74EB"/>
    <w:rsid w:val="00CC7869"/>
    <w:rsid w:val="00CD17F8"/>
    <w:rsid w:val="00CD3292"/>
    <w:rsid w:val="00CE0079"/>
    <w:rsid w:val="00CE0978"/>
    <w:rsid w:val="00CE0D32"/>
    <w:rsid w:val="00CE17DE"/>
    <w:rsid w:val="00CE235E"/>
    <w:rsid w:val="00CE2816"/>
    <w:rsid w:val="00CE2DFC"/>
    <w:rsid w:val="00CE3BB6"/>
    <w:rsid w:val="00CE3F02"/>
    <w:rsid w:val="00CE5570"/>
    <w:rsid w:val="00CE5D69"/>
    <w:rsid w:val="00CF203E"/>
    <w:rsid w:val="00CF2E6B"/>
    <w:rsid w:val="00CF5C56"/>
    <w:rsid w:val="00CF73D5"/>
    <w:rsid w:val="00D00B1C"/>
    <w:rsid w:val="00D01585"/>
    <w:rsid w:val="00D01B65"/>
    <w:rsid w:val="00D03F17"/>
    <w:rsid w:val="00D061FE"/>
    <w:rsid w:val="00D10882"/>
    <w:rsid w:val="00D10AD3"/>
    <w:rsid w:val="00D144C1"/>
    <w:rsid w:val="00D14D4A"/>
    <w:rsid w:val="00D166F9"/>
    <w:rsid w:val="00D17082"/>
    <w:rsid w:val="00D17821"/>
    <w:rsid w:val="00D17CB6"/>
    <w:rsid w:val="00D20A16"/>
    <w:rsid w:val="00D20F31"/>
    <w:rsid w:val="00D252B2"/>
    <w:rsid w:val="00D25BDB"/>
    <w:rsid w:val="00D26746"/>
    <w:rsid w:val="00D26EB0"/>
    <w:rsid w:val="00D307A0"/>
    <w:rsid w:val="00D30DBA"/>
    <w:rsid w:val="00D30FF7"/>
    <w:rsid w:val="00D3604F"/>
    <w:rsid w:val="00D43DEF"/>
    <w:rsid w:val="00D4433D"/>
    <w:rsid w:val="00D47E41"/>
    <w:rsid w:val="00D5397D"/>
    <w:rsid w:val="00D550C1"/>
    <w:rsid w:val="00D5540C"/>
    <w:rsid w:val="00D561E8"/>
    <w:rsid w:val="00D5712A"/>
    <w:rsid w:val="00D615BC"/>
    <w:rsid w:val="00D6182D"/>
    <w:rsid w:val="00D6360A"/>
    <w:rsid w:val="00D64514"/>
    <w:rsid w:val="00D64BBA"/>
    <w:rsid w:val="00D65A04"/>
    <w:rsid w:val="00D67CD2"/>
    <w:rsid w:val="00D700FE"/>
    <w:rsid w:val="00D71215"/>
    <w:rsid w:val="00D71E62"/>
    <w:rsid w:val="00D73457"/>
    <w:rsid w:val="00D73835"/>
    <w:rsid w:val="00D75E8B"/>
    <w:rsid w:val="00D765A3"/>
    <w:rsid w:val="00D76973"/>
    <w:rsid w:val="00D80161"/>
    <w:rsid w:val="00D811DC"/>
    <w:rsid w:val="00D82E44"/>
    <w:rsid w:val="00D83E1E"/>
    <w:rsid w:val="00D85C67"/>
    <w:rsid w:val="00D9344C"/>
    <w:rsid w:val="00D939C3"/>
    <w:rsid w:val="00D947C4"/>
    <w:rsid w:val="00D95C8C"/>
    <w:rsid w:val="00D96BF7"/>
    <w:rsid w:val="00D96E7B"/>
    <w:rsid w:val="00DA2C2F"/>
    <w:rsid w:val="00DA3D7B"/>
    <w:rsid w:val="00DB0072"/>
    <w:rsid w:val="00DB027B"/>
    <w:rsid w:val="00DB152E"/>
    <w:rsid w:val="00DB15DB"/>
    <w:rsid w:val="00DB2023"/>
    <w:rsid w:val="00DB40A7"/>
    <w:rsid w:val="00DB74F9"/>
    <w:rsid w:val="00DB7F01"/>
    <w:rsid w:val="00DC1004"/>
    <w:rsid w:val="00DC15D4"/>
    <w:rsid w:val="00DC2AB0"/>
    <w:rsid w:val="00DC3CA6"/>
    <w:rsid w:val="00DC481B"/>
    <w:rsid w:val="00DC64BE"/>
    <w:rsid w:val="00DC78E2"/>
    <w:rsid w:val="00DD304A"/>
    <w:rsid w:val="00DD3A67"/>
    <w:rsid w:val="00DE0600"/>
    <w:rsid w:val="00DE1A33"/>
    <w:rsid w:val="00DE3620"/>
    <w:rsid w:val="00DE6033"/>
    <w:rsid w:val="00DE664A"/>
    <w:rsid w:val="00DE745C"/>
    <w:rsid w:val="00DF590F"/>
    <w:rsid w:val="00DF64AE"/>
    <w:rsid w:val="00E02B44"/>
    <w:rsid w:val="00E05B12"/>
    <w:rsid w:val="00E06DE2"/>
    <w:rsid w:val="00E06E45"/>
    <w:rsid w:val="00E07B54"/>
    <w:rsid w:val="00E100E2"/>
    <w:rsid w:val="00E145B8"/>
    <w:rsid w:val="00E16873"/>
    <w:rsid w:val="00E16F94"/>
    <w:rsid w:val="00E23A40"/>
    <w:rsid w:val="00E23D9A"/>
    <w:rsid w:val="00E30277"/>
    <w:rsid w:val="00E302CE"/>
    <w:rsid w:val="00E31753"/>
    <w:rsid w:val="00E325B6"/>
    <w:rsid w:val="00E32B60"/>
    <w:rsid w:val="00E348AB"/>
    <w:rsid w:val="00E35BCF"/>
    <w:rsid w:val="00E36546"/>
    <w:rsid w:val="00E36ED1"/>
    <w:rsid w:val="00E37852"/>
    <w:rsid w:val="00E41F75"/>
    <w:rsid w:val="00E43068"/>
    <w:rsid w:val="00E4346A"/>
    <w:rsid w:val="00E43567"/>
    <w:rsid w:val="00E44817"/>
    <w:rsid w:val="00E44C50"/>
    <w:rsid w:val="00E45DAE"/>
    <w:rsid w:val="00E465B0"/>
    <w:rsid w:val="00E50803"/>
    <w:rsid w:val="00E5139A"/>
    <w:rsid w:val="00E515D6"/>
    <w:rsid w:val="00E52BCA"/>
    <w:rsid w:val="00E5554B"/>
    <w:rsid w:val="00E55CB7"/>
    <w:rsid w:val="00E60B47"/>
    <w:rsid w:val="00E61808"/>
    <w:rsid w:val="00E61B58"/>
    <w:rsid w:val="00E62AA7"/>
    <w:rsid w:val="00E63B9C"/>
    <w:rsid w:val="00E63F3B"/>
    <w:rsid w:val="00E65FFE"/>
    <w:rsid w:val="00E66A48"/>
    <w:rsid w:val="00E67389"/>
    <w:rsid w:val="00E7003F"/>
    <w:rsid w:val="00E72C7F"/>
    <w:rsid w:val="00E74B0F"/>
    <w:rsid w:val="00E75ADC"/>
    <w:rsid w:val="00E76165"/>
    <w:rsid w:val="00E777B8"/>
    <w:rsid w:val="00E81491"/>
    <w:rsid w:val="00E8392F"/>
    <w:rsid w:val="00E852A0"/>
    <w:rsid w:val="00E85918"/>
    <w:rsid w:val="00E85D3C"/>
    <w:rsid w:val="00E860BF"/>
    <w:rsid w:val="00E8779D"/>
    <w:rsid w:val="00E904D1"/>
    <w:rsid w:val="00E90758"/>
    <w:rsid w:val="00EA09D7"/>
    <w:rsid w:val="00EA1EC6"/>
    <w:rsid w:val="00EA22C2"/>
    <w:rsid w:val="00EA3C6B"/>
    <w:rsid w:val="00EA4F36"/>
    <w:rsid w:val="00EA56D6"/>
    <w:rsid w:val="00EA5C24"/>
    <w:rsid w:val="00EA5D99"/>
    <w:rsid w:val="00EB3D33"/>
    <w:rsid w:val="00EB7A3A"/>
    <w:rsid w:val="00EC1AF1"/>
    <w:rsid w:val="00EC303C"/>
    <w:rsid w:val="00ED03E9"/>
    <w:rsid w:val="00ED042F"/>
    <w:rsid w:val="00ED13CE"/>
    <w:rsid w:val="00ED262A"/>
    <w:rsid w:val="00ED3A18"/>
    <w:rsid w:val="00ED4BA3"/>
    <w:rsid w:val="00ED57F5"/>
    <w:rsid w:val="00ED6112"/>
    <w:rsid w:val="00ED6F33"/>
    <w:rsid w:val="00ED759B"/>
    <w:rsid w:val="00EE078D"/>
    <w:rsid w:val="00EE10A6"/>
    <w:rsid w:val="00EE279A"/>
    <w:rsid w:val="00EE3956"/>
    <w:rsid w:val="00EE53FE"/>
    <w:rsid w:val="00EE791A"/>
    <w:rsid w:val="00EF1783"/>
    <w:rsid w:val="00EF2C48"/>
    <w:rsid w:val="00EF6FD8"/>
    <w:rsid w:val="00F003C2"/>
    <w:rsid w:val="00F01225"/>
    <w:rsid w:val="00F02097"/>
    <w:rsid w:val="00F03181"/>
    <w:rsid w:val="00F05334"/>
    <w:rsid w:val="00F0650D"/>
    <w:rsid w:val="00F06BCF"/>
    <w:rsid w:val="00F10215"/>
    <w:rsid w:val="00F10D20"/>
    <w:rsid w:val="00F120EE"/>
    <w:rsid w:val="00F1324A"/>
    <w:rsid w:val="00F148EC"/>
    <w:rsid w:val="00F152BC"/>
    <w:rsid w:val="00F1599E"/>
    <w:rsid w:val="00F17CC2"/>
    <w:rsid w:val="00F20E5B"/>
    <w:rsid w:val="00F21F0A"/>
    <w:rsid w:val="00F22143"/>
    <w:rsid w:val="00F267EC"/>
    <w:rsid w:val="00F273CF"/>
    <w:rsid w:val="00F31121"/>
    <w:rsid w:val="00F345F6"/>
    <w:rsid w:val="00F409CC"/>
    <w:rsid w:val="00F42E4C"/>
    <w:rsid w:val="00F43729"/>
    <w:rsid w:val="00F4425B"/>
    <w:rsid w:val="00F4443A"/>
    <w:rsid w:val="00F45CFA"/>
    <w:rsid w:val="00F47755"/>
    <w:rsid w:val="00F50998"/>
    <w:rsid w:val="00F52BF3"/>
    <w:rsid w:val="00F543B9"/>
    <w:rsid w:val="00F548F1"/>
    <w:rsid w:val="00F549F0"/>
    <w:rsid w:val="00F561E2"/>
    <w:rsid w:val="00F56451"/>
    <w:rsid w:val="00F578A7"/>
    <w:rsid w:val="00F60138"/>
    <w:rsid w:val="00F6428C"/>
    <w:rsid w:val="00F661F2"/>
    <w:rsid w:val="00F70D26"/>
    <w:rsid w:val="00F71F98"/>
    <w:rsid w:val="00F72D6D"/>
    <w:rsid w:val="00F72E55"/>
    <w:rsid w:val="00F738D2"/>
    <w:rsid w:val="00F74ED6"/>
    <w:rsid w:val="00F7570C"/>
    <w:rsid w:val="00F80669"/>
    <w:rsid w:val="00F81445"/>
    <w:rsid w:val="00F835E6"/>
    <w:rsid w:val="00F87D0F"/>
    <w:rsid w:val="00F913CD"/>
    <w:rsid w:val="00F928AB"/>
    <w:rsid w:val="00F92D1E"/>
    <w:rsid w:val="00F93D60"/>
    <w:rsid w:val="00F9444F"/>
    <w:rsid w:val="00F95928"/>
    <w:rsid w:val="00F97D5A"/>
    <w:rsid w:val="00FA100D"/>
    <w:rsid w:val="00FA3277"/>
    <w:rsid w:val="00FA3B92"/>
    <w:rsid w:val="00FA4753"/>
    <w:rsid w:val="00FA5B7B"/>
    <w:rsid w:val="00FA7F6D"/>
    <w:rsid w:val="00FA7FF7"/>
    <w:rsid w:val="00FB02A7"/>
    <w:rsid w:val="00FB03D7"/>
    <w:rsid w:val="00FB101D"/>
    <w:rsid w:val="00FB516B"/>
    <w:rsid w:val="00FC0741"/>
    <w:rsid w:val="00FC14A7"/>
    <w:rsid w:val="00FC15B7"/>
    <w:rsid w:val="00FC519F"/>
    <w:rsid w:val="00FC5201"/>
    <w:rsid w:val="00FD342F"/>
    <w:rsid w:val="00FD3A63"/>
    <w:rsid w:val="00FD3F1C"/>
    <w:rsid w:val="00FD70BA"/>
    <w:rsid w:val="00FD7988"/>
    <w:rsid w:val="00FE032E"/>
    <w:rsid w:val="00FE373E"/>
    <w:rsid w:val="00FE395E"/>
    <w:rsid w:val="00FE3B7A"/>
    <w:rsid w:val="00FE3E96"/>
    <w:rsid w:val="00FE4192"/>
    <w:rsid w:val="00FE652D"/>
    <w:rsid w:val="00FE73D6"/>
    <w:rsid w:val="00FF0008"/>
    <w:rsid w:val="00FF0BC8"/>
    <w:rsid w:val="00FF4264"/>
    <w:rsid w:val="00FF677D"/>
    <w:rsid w:val="00FF6ED2"/>
    <w:rsid w:val="4287C7A6"/>
    <w:rsid w:val="4FF9718F"/>
    <w:rsid w:val="5F7E3A8F"/>
    <w:rsid w:val="6618137B"/>
    <w:rsid w:val="6CADC844"/>
    <w:rsid w:val="71D034A2"/>
    <w:rsid w:val="74BBE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9181"/>
  <w14:defaultImageDpi w14:val="32767"/>
  <w15:chartTrackingRefBased/>
  <w15:docId w15:val="{FA165165-88AA-4B7F-96B9-2A3972B47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3Works Body Text"/>
    <w:qFormat/>
    <w:rsid w:val="00491B30"/>
    <w:pPr>
      <w:spacing w:before="160" w:after="160"/>
    </w:pPr>
    <w:rPr>
      <w:rFonts w:asciiTheme="majorHAnsi" w:hAnsiTheme="majorHAnsi"/>
      <w:color w:val="535B60"/>
      <w:sz w:val="22"/>
      <w:lang w:val="en-GB"/>
    </w:rPr>
  </w:style>
  <w:style w:type="paragraph" w:styleId="Heading1">
    <w:name w:val="heading 1"/>
    <w:aliases w:val="Section Titles"/>
    <w:basedOn w:val="Normal"/>
    <w:next w:val="Normal"/>
    <w:link w:val="Heading1Char"/>
    <w:uiPriority w:val="9"/>
    <w:rsid w:val="00EC1AF1"/>
    <w:pPr>
      <w:keepNext/>
      <w:keepLines/>
      <w:spacing w:before="0" w:after="400"/>
      <w:outlineLvl w:val="0"/>
    </w:pPr>
    <w:rPr>
      <w:rFonts w:asciiTheme="minorHAnsi" w:eastAsiaTheme="majorEastAsia" w:hAnsiTheme="minorHAnsi" w:cstheme="majorBidi"/>
      <w:sz w:val="40"/>
      <w:szCs w:val="32"/>
    </w:rPr>
  </w:style>
  <w:style w:type="paragraph" w:styleId="Heading2">
    <w:name w:val="heading 2"/>
    <w:aliases w:val="Titles"/>
    <w:basedOn w:val="Normal"/>
    <w:next w:val="Normal"/>
    <w:link w:val="Heading2Char"/>
    <w:uiPriority w:val="9"/>
    <w:unhideWhenUsed/>
    <w:rsid w:val="004036AD"/>
    <w:pPr>
      <w:keepNext/>
      <w:keepLines/>
      <w:numPr>
        <w:numId w:val="5"/>
      </w:numPr>
      <w:spacing w:before="320"/>
      <w:outlineLvl w:val="1"/>
    </w:pPr>
    <w:rPr>
      <w:rFonts w:asciiTheme="minorHAnsi" w:eastAsiaTheme="majorEastAsia" w:hAnsiTheme="min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1"/>
    <w:uiPriority w:val="9"/>
    <w:semiHidden/>
    <w:unhideWhenUsed/>
    <w:qFormat/>
    <w:rsid w:val="00441833"/>
    <w:pPr>
      <w:keepNext/>
      <w:keepLines/>
      <w:spacing w:before="40" w:after="0"/>
      <w:outlineLvl w:val="2"/>
    </w:pPr>
    <w:rPr>
      <w:rFonts w:eastAsiaTheme="majorEastAsia" w:cstheme="majorBidi"/>
      <w:color w:val="00242D" w:themeColor="accent1" w:themeShade="7F"/>
    </w:rPr>
  </w:style>
  <w:style w:type="paragraph" w:styleId="Heading4">
    <w:name w:val="heading 4"/>
    <w:basedOn w:val="Normal"/>
    <w:next w:val="Normal"/>
    <w:link w:val="Heading4Char1"/>
    <w:uiPriority w:val="9"/>
    <w:unhideWhenUsed/>
    <w:qFormat/>
    <w:rsid w:val="0077006A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3744" w:themeColor="accent1" w:themeShade="BF"/>
    </w:rPr>
  </w:style>
  <w:style w:type="paragraph" w:styleId="Heading5">
    <w:name w:val="heading 5"/>
    <w:basedOn w:val="Normal"/>
    <w:next w:val="Normal"/>
    <w:link w:val="Heading5Char1"/>
    <w:uiPriority w:val="9"/>
    <w:semiHidden/>
    <w:unhideWhenUsed/>
    <w:qFormat/>
    <w:rsid w:val="00A839C7"/>
    <w:pPr>
      <w:keepNext/>
      <w:keepLines/>
      <w:spacing w:before="40" w:after="0"/>
      <w:outlineLvl w:val="4"/>
    </w:pPr>
    <w:rPr>
      <w:rFonts w:eastAsiaTheme="majorEastAsia" w:cstheme="majorBidi"/>
      <w:color w:val="003744" w:themeColor="accent1" w:themeShade="BF"/>
    </w:rPr>
  </w:style>
  <w:style w:type="paragraph" w:styleId="Heading6">
    <w:name w:val="heading 6"/>
    <w:basedOn w:val="Normal"/>
    <w:next w:val="Normal"/>
    <w:link w:val="Heading6Char1"/>
    <w:uiPriority w:val="9"/>
    <w:semiHidden/>
    <w:unhideWhenUsed/>
    <w:qFormat/>
    <w:rsid w:val="00EA3C6B"/>
    <w:pPr>
      <w:keepNext/>
      <w:keepLines/>
      <w:spacing w:before="40" w:after="0"/>
      <w:outlineLvl w:val="5"/>
    </w:pPr>
    <w:rPr>
      <w:rFonts w:eastAsiaTheme="majorEastAsia" w:cstheme="majorBidi"/>
      <w:color w:val="00242D" w:themeColor="accent1" w:themeShade="7F"/>
    </w:rPr>
  </w:style>
  <w:style w:type="paragraph" w:styleId="Heading9">
    <w:name w:val="heading 9"/>
    <w:basedOn w:val="Normal"/>
    <w:next w:val="Normal"/>
    <w:link w:val="Heading9Char1"/>
    <w:uiPriority w:val="9"/>
    <w:semiHidden/>
    <w:unhideWhenUsed/>
    <w:qFormat/>
    <w:rsid w:val="00ED4BA3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6A747A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si3Works">
    <w:name w:val="Titles i3Works"/>
    <w:next w:val="Normal"/>
    <w:rsid w:val="004A7151"/>
    <w:pPr>
      <w:numPr>
        <w:ilvl w:val="1"/>
        <w:numId w:val="4"/>
      </w:numPr>
      <w:spacing w:line="360" w:lineRule="auto"/>
    </w:pPr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AF1E6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F1E68"/>
    <w:rPr>
      <w:rFonts w:ascii="Seravek" w:hAnsi="Seravek"/>
      <w:sz w:val="22"/>
    </w:rPr>
  </w:style>
  <w:style w:type="paragraph" w:styleId="Footer">
    <w:name w:val="footer"/>
    <w:basedOn w:val="Normal"/>
    <w:link w:val="FooterChar"/>
    <w:uiPriority w:val="99"/>
    <w:unhideWhenUsed/>
    <w:rsid w:val="00AF1E6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F1E68"/>
    <w:rPr>
      <w:rFonts w:ascii="Seravek" w:hAnsi="Seravek"/>
      <w:sz w:val="22"/>
    </w:rPr>
  </w:style>
  <w:style w:type="character" w:styleId="PageNumber">
    <w:name w:val="page number"/>
    <w:basedOn w:val="DefaultParagraphFont"/>
    <w:semiHidden/>
    <w:unhideWhenUsed/>
    <w:rsid w:val="004A7151"/>
  </w:style>
  <w:style w:type="character" w:customStyle="1" w:styleId="Heading1Char">
    <w:name w:val="Heading 1 Char"/>
    <w:aliases w:val="Section Titles Char"/>
    <w:basedOn w:val="DefaultParagraphFont"/>
    <w:link w:val="Heading1"/>
    <w:uiPriority w:val="9"/>
    <w:rsid w:val="00EC1AF1"/>
    <w:rPr>
      <w:rFonts w:eastAsiaTheme="majorEastAsia" w:cstheme="majorBidi"/>
      <w:color w:val="515B60"/>
      <w:sz w:val="40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A7151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43B63"/>
    <w:pPr>
      <w:spacing w:before="120" w:after="0"/>
    </w:pPr>
    <w:rPr>
      <w:rFonts w:asciiTheme="minorHAnsi" w:hAnsi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461261"/>
    <w:pPr>
      <w:spacing w:before="0" w:after="0"/>
      <w:ind w:left="220"/>
    </w:pPr>
    <w:rPr>
      <w:rFonts w:asciiTheme="minorHAnsi" w:hAnsiTheme="minorHAnsi"/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A7151"/>
    <w:pPr>
      <w:spacing w:before="0" w:after="0"/>
      <w:ind w:left="44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4A7151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A7151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A7151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4A7151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4A7151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4A7151"/>
    <w:pPr>
      <w:spacing w:before="0" w:after="0"/>
      <w:ind w:left="1760"/>
    </w:pPr>
    <w:rPr>
      <w:rFonts w:asciiTheme="minorHAnsi" w:hAnsi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A7151"/>
    <w:rPr>
      <w:color w:val="2FBDEB" w:themeColor="hyperlink"/>
      <w:u w:val="single"/>
    </w:rPr>
  </w:style>
  <w:style w:type="paragraph" w:styleId="BodyTextIndent">
    <w:name w:val="Body Text Indent"/>
    <w:basedOn w:val="Normal"/>
    <w:link w:val="BodyTextIndentChar"/>
    <w:semiHidden/>
    <w:rsid w:val="002F338F"/>
    <w:pPr>
      <w:overflowPunct w:val="0"/>
      <w:autoSpaceDE w:val="0"/>
      <w:autoSpaceDN w:val="0"/>
      <w:adjustRightInd w:val="0"/>
      <w:spacing w:before="0" w:after="240"/>
      <w:ind w:left="567"/>
      <w:jc w:val="both"/>
      <w:textAlignment w:val="baseline"/>
    </w:pPr>
    <w:rPr>
      <w:rFonts w:ascii="Arial" w:eastAsia="Times New Roman" w:hAnsi="Arial" w:cs="Arial"/>
      <w:b/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2F338F"/>
    <w:rPr>
      <w:rFonts w:ascii="Arial" w:eastAsia="Times New Roman" w:hAnsi="Arial" w:cs="Arial"/>
      <w:b/>
      <w:sz w:val="22"/>
      <w:szCs w:val="20"/>
      <w:lang w:eastAsia="en-GB"/>
    </w:rPr>
  </w:style>
  <w:style w:type="character" w:customStyle="1" w:styleId="Heading2Char">
    <w:name w:val="Heading 2 Char"/>
    <w:aliases w:val="Titles Char"/>
    <w:basedOn w:val="DefaultParagraphFont"/>
    <w:link w:val="Heading2"/>
    <w:uiPriority w:val="9"/>
    <w:rsid w:val="004036AD"/>
    <w:rPr>
      <w:rFonts w:eastAsiaTheme="majorEastAsia" w:cstheme="majorBidi"/>
      <w:color w:val="535B60"/>
      <w:sz w:val="28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858CF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unhideWhenUsed/>
    <w:rsid w:val="00414AEA"/>
    <w:pPr>
      <w:numPr>
        <w:numId w:val="1"/>
      </w:numPr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14AEA"/>
    <w:rPr>
      <w:rFonts w:asciiTheme="majorHAnsi" w:hAnsiTheme="majorHAnsi"/>
      <w:color w:val="535B60"/>
      <w:sz w:val="16"/>
      <w:szCs w:val="16"/>
      <w:lang w:val="en-GB"/>
    </w:rPr>
  </w:style>
  <w:style w:type="paragraph" w:styleId="Title">
    <w:name w:val="Title"/>
    <w:aliases w:val="Sub-text 1"/>
    <w:basedOn w:val="Normal"/>
    <w:next w:val="Normal"/>
    <w:link w:val="TitleChar"/>
    <w:uiPriority w:val="10"/>
    <w:rsid w:val="004036AD"/>
    <w:pPr>
      <w:numPr>
        <w:ilvl w:val="1"/>
        <w:numId w:val="5"/>
      </w:numPr>
      <w:spacing w:before="0"/>
    </w:pPr>
    <w:rPr>
      <w:rFonts w:ascii="Calibri Light" w:eastAsiaTheme="majorEastAsia" w:hAnsi="Calibri Light" w:cstheme="majorBidi"/>
      <w:kern w:val="28"/>
      <w:szCs w:val="56"/>
    </w:rPr>
  </w:style>
  <w:style w:type="character" w:customStyle="1" w:styleId="TitleChar">
    <w:name w:val="Title Char"/>
    <w:aliases w:val="Sub-text 1 Char"/>
    <w:basedOn w:val="DefaultParagraphFont"/>
    <w:link w:val="Title"/>
    <w:uiPriority w:val="10"/>
    <w:rsid w:val="004036AD"/>
    <w:rPr>
      <w:rFonts w:ascii="Calibri Light" w:eastAsiaTheme="majorEastAsia" w:hAnsi="Calibri Light" w:cstheme="majorBidi"/>
      <w:color w:val="535B60"/>
      <w:kern w:val="28"/>
      <w:sz w:val="22"/>
      <w:szCs w:val="56"/>
      <w:lang w:val="en-GB"/>
    </w:rPr>
  </w:style>
  <w:style w:type="paragraph" w:styleId="ListNumber2">
    <w:name w:val="List Number 2"/>
    <w:basedOn w:val="Normal"/>
    <w:uiPriority w:val="99"/>
    <w:unhideWhenUsed/>
    <w:rsid w:val="00414AEA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unhideWhenUsed/>
    <w:rsid w:val="00414AEA"/>
    <w:pPr>
      <w:numPr>
        <w:numId w:val="2"/>
      </w:numPr>
      <w:contextualSpacing/>
    </w:pPr>
  </w:style>
  <w:style w:type="paragraph" w:styleId="List2">
    <w:name w:val="List 2"/>
    <w:basedOn w:val="Normal"/>
    <w:uiPriority w:val="99"/>
    <w:unhideWhenUsed/>
    <w:rsid w:val="00FA3B92"/>
    <w:pPr>
      <w:ind w:left="720" w:hanging="36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0B2648"/>
  </w:style>
  <w:style w:type="character" w:customStyle="1" w:styleId="BodyTextChar">
    <w:name w:val="Body Text Char"/>
    <w:basedOn w:val="DefaultParagraphFont"/>
    <w:link w:val="BodyText"/>
    <w:uiPriority w:val="99"/>
    <w:rsid w:val="000B2648"/>
    <w:rPr>
      <w:rFonts w:asciiTheme="majorHAnsi" w:hAnsiTheme="majorHAnsi"/>
      <w:color w:val="515B60"/>
      <w:sz w:val="22"/>
    </w:rPr>
  </w:style>
  <w:style w:type="paragraph" w:customStyle="1" w:styleId="Bodysubclause">
    <w:name w:val="Body  sub clause"/>
    <w:basedOn w:val="Normal"/>
    <w:rsid w:val="000B2648"/>
    <w:pPr>
      <w:spacing w:before="240" w:line="300" w:lineRule="atLeast"/>
      <w:ind w:left="72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ing3Char">
    <w:name w:val="Heading 3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color w:val="00242D" w:themeColor="accent1" w:themeShade="7F"/>
    </w:rPr>
  </w:style>
  <w:style w:type="character" w:customStyle="1" w:styleId="Heading4Char">
    <w:name w:val="Heading 4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i/>
      <w:iCs/>
      <w:color w:val="003744" w:themeColor="accent1" w:themeShade="BF"/>
      <w:sz w:val="22"/>
    </w:rPr>
  </w:style>
  <w:style w:type="character" w:customStyle="1" w:styleId="Heading5Char">
    <w:name w:val="Heading 5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color w:val="003744" w:themeColor="accent1" w:themeShade="BF"/>
      <w:sz w:val="22"/>
    </w:rPr>
  </w:style>
  <w:style w:type="character" w:customStyle="1" w:styleId="Heading6Char">
    <w:name w:val="Heading 6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color w:val="00242D" w:themeColor="accent1" w:themeShade="7F"/>
      <w:sz w:val="22"/>
    </w:rPr>
  </w:style>
  <w:style w:type="character" w:customStyle="1" w:styleId="Heading7Char">
    <w:name w:val="Heading 7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i/>
      <w:iCs/>
      <w:color w:val="00242D" w:themeColor="accent1" w:themeShade="7F"/>
      <w:sz w:val="22"/>
    </w:rPr>
  </w:style>
  <w:style w:type="character" w:customStyle="1" w:styleId="Heading8Char">
    <w:name w:val="Heading 8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color w:val="6A747A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uiPriority w:val="9"/>
    <w:semiHidden/>
    <w:rsid w:val="007F2E3F"/>
    <w:rPr>
      <w:rFonts w:asciiTheme="majorHAnsi" w:eastAsiaTheme="majorEastAsia" w:hAnsiTheme="majorHAnsi" w:cstheme="majorBidi"/>
      <w:i/>
      <w:iCs/>
      <w:color w:val="6A747A" w:themeColor="text1" w:themeTint="D8"/>
      <w:sz w:val="21"/>
      <w:szCs w:val="21"/>
    </w:rPr>
  </w:style>
  <w:style w:type="paragraph" w:styleId="Subtitle">
    <w:name w:val="Subtitle"/>
    <w:aliases w:val="Sub-text 2"/>
    <w:basedOn w:val="Title"/>
    <w:next w:val="Normal"/>
    <w:link w:val="SubtitleChar"/>
    <w:uiPriority w:val="11"/>
    <w:rsid w:val="00927AD3"/>
    <w:pPr>
      <w:numPr>
        <w:ilvl w:val="2"/>
      </w:numPr>
    </w:pPr>
    <w:rPr>
      <w:rFonts w:eastAsiaTheme="minorEastAsia"/>
      <w:color w:val="8C959B" w:themeColor="text1" w:themeTint="A5"/>
      <w:szCs w:val="22"/>
    </w:rPr>
  </w:style>
  <w:style w:type="character" w:customStyle="1" w:styleId="SubtitleChar">
    <w:name w:val="Subtitle Char"/>
    <w:aliases w:val="Sub-text 2 Char"/>
    <w:basedOn w:val="DefaultParagraphFont"/>
    <w:link w:val="Subtitle"/>
    <w:uiPriority w:val="11"/>
    <w:rsid w:val="00927AD3"/>
    <w:rPr>
      <w:rFonts w:ascii="Calibri Light" w:eastAsiaTheme="minorEastAsia" w:hAnsi="Calibri Light" w:cstheme="majorBidi"/>
      <w:color w:val="8C959B" w:themeColor="text1" w:themeTint="A5"/>
      <w:kern w:val="28"/>
      <w:sz w:val="22"/>
      <w:szCs w:val="22"/>
      <w:lang w:val="en-GB"/>
    </w:rPr>
  </w:style>
  <w:style w:type="numbering" w:customStyle="1" w:styleId="i3WorksPageHierarchy">
    <w:name w:val="i3Works Page Hierarchy"/>
    <w:uiPriority w:val="99"/>
    <w:rsid w:val="00244276"/>
    <w:pPr>
      <w:numPr>
        <w:numId w:val="6"/>
      </w:numPr>
    </w:pPr>
  </w:style>
  <w:style w:type="paragraph" w:customStyle="1" w:styleId="i3WorksSub-text2">
    <w:name w:val="i3Works Sub-text 2"/>
    <w:basedOn w:val="Subtitle"/>
    <w:link w:val="i3WorksSub-text2Char"/>
    <w:qFormat/>
    <w:rsid w:val="00491B30"/>
    <w:pPr>
      <w:numPr>
        <w:numId w:val="6"/>
      </w:numPr>
    </w:pPr>
    <w:rPr>
      <w:color w:val="535B60" w:themeColor="text2"/>
      <w:szCs w:val="24"/>
    </w:rPr>
  </w:style>
  <w:style w:type="paragraph" w:styleId="NoSpacing">
    <w:name w:val="No Spacing"/>
    <w:uiPriority w:val="1"/>
    <w:qFormat/>
    <w:rsid w:val="00EC1AF1"/>
    <w:rPr>
      <w:rFonts w:asciiTheme="majorHAnsi" w:hAnsiTheme="majorHAnsi"/>
      <w:color w:val="515B60"/>
      <w:sz w:val="22"/>
    </w:rPr>
  </w:style>
  <w:style w:type="character" w:customStyle="1" w:styleId="i3WorksSub-text2Char">
    <w:name w:val="i3Works Sub-text 2 Char"/>
    <w:basedOn w:val="BodyText3Char"/>
    <w:link w:val="i3WorksSub-text2"/>
    <w:rsid w:val="00491B30"/>
    <w:rPr>
      <w:rFonts w:ascii="Calibri Light" w:eastAsiaTheme="minorEastAsia" w:hAnsi="Calibri Light" w:cstheme="majorBidi"/>
      <w:color w:val="535B60" w:themeColor="text2"/>
      <w:kern w:val="28"/>
      <w:sz w:val="22"/>
      <w:szCs w:val="16"/>
      <w:lang w:val="en-GB"/>
    </w:rPr>
  </w:style>
  <w:style w:type="paragraph" w:customStyle="1" w:styleId="i3WorksSectionTitles">
    <w:name w:val="i3Works Section Titles"/>
    <w:basedOn w:val="Heading1"/>
    <w:link w:val="i3WorksSectionTitlesChar"/>
    <w:qFormat/>
    <w:rsid w:val="0047499A"/>
    <w:pPr>
      <w:spacing w:before="460" w:after="340"/>
    </w:pPr>
  </w:style>
  <w:style w:type="character" w:customStyle="1" w:styleId="i3WorksSectionTitlesChar">
    <w:name w:val="i3Works Section Titles Char"/>
    <w:basedOn w:val="i3WorksSub-text2Char"/>
    <w:link w:val="i3WorksSectionTitles"/>
    <w:rsid w:val="0047499A"/>
    <w:rPr>
      <w:rFonts w:ascii="Calibri Light" w:eastAsiaTheme="majorEastAsia" w:hAnsi="Calibri Light" w:cstheme="majorBidi"/>
      <w:color w:val="535B60"/>
      <w:kern w:val="28"/>
      <w:sz w:val="40"/>
      <w:szCs w:val="32"/>
      <w:lang w:val="en-GB"/>
    </w:rPr>
  </w:style>
  <w:style w:type="paragraph" w:customStyle="1" w:styleId="i3WorksSub-headings">
    <w:name w:val="i3Works Sub-headings"/>
    <w:next w:val="Normal"/>
    <w:link w:val="i3WorksSub-headingsChar"/>
    <w:qFormat/>
    <w:rsid w:val="0047499A"/>
    <w:pPr>
      <w:numPr>
        <w:numId w:val="6"/>
      </w:numPr>
      <w:spacing w:before="320" w:after="240"/>
    </w:pPr>
    <w:rPr>
      <w:color w:val="535B60"/>
      <w:sz w:val="28"/>
    </w:rPr>
  </w:style>
  <w:style w:type="character" w:customStyle="1" w:styleId="i3WorksSub-headingsChar">
    <w:name w:val="i3Works Sub-headings Char"/>
    <w:basedOn w:val="DefaultParagraphFont"/>
    <w:link w:val="i3WorksSub-headings"/>
    <w:rsid w:val="0047499A"/>
    <w:rPr>
      <w:color w:val="535B60"/>
      <w:sz w:val="28"/>
    </w:rPr>
  </w:style>
  <w:style w:type="paragraph" w:customStyle="1" w:styleId="i3WorksSub-text1">
    <w:name w:val="i3Works Sub-text 1"/>
    <w:link w:val="i3WorksSub-text1Char"/>
    <w:qFormat/>
    <w:rsid w:val="00244276"/>
    <w:pPr>
      <w:numPr>
        <w:ilvl w:val="1"/>
        <w:numId w:val="6"/>
      </w:numPr>
      <w:spacing w:after="160"/>
    </w:pPr>
    <w:rPr>
      <w:rFonts w:ascii="Calibri Light" w:eastAsiaTheme="majorEastAsia" w:hAnsi="Calibri Light" w:cstheme="majorBidi"/>
      <w:color w:val="515B60"/>
      <w:kern w:val="28"/>
      <w:sz w:val="22"/>
      <w:szCs w:val="56"/>
    </w:rPr>
  </w:style>
  <w:style w:type="character" w:customStyle="1" w:styleId="i3WorksSub-text1Char">
    <w:name w:val="i3Works Sub-text 1 Char"/>
    <w:basedOn w:val="TitleChar"/>
    <w:link w:val="i3WorksSub-text1"/>
    <w:rsid w:val="00A42097"/>
    <w:rPr>
      <w:rFonts w:ascii="Calibri Light" w:eastAsiaTheme="majorEastAsia" w:hAnsi="Calibri Light" w:cstheme="majorBidi"/>
      <w:color w:val="515B60"/>
      <w:kern w:val="28"/>
      <w:sz w:val="22"/>
      <w:szCs w:val="56"/>
      <w:lang w:val="en-GB"/>
    </w:rPr>
  </w:style>
  <w:style w:type="paragraph" w:customStyle="1" w:styleId="i3WorksTitles">
    <w:name w:val="i3Works Titles"/>
    <w:basedOn w:val="Normal"/>
    <w:rsid w:val="0063210D"/>
  </w:style>
  <w:style w:type="paragraph" w:customStyle="1" w:styleId="i3WorksSub-text3">
    <w:name w:val="i3Works Sub-text 3"/>
    <w:link w:val="i3WorksSub-text3Char"/>
    <w:qFormat/>
    <w:rsid w:val="00244276"/>
    <w:pPr>
      <w:numPr>
        <w:ilvl w:val="3"/>
        <w:numId w:val="6"/>
      </w:numPr>
      <w:spacing w:after="160"/>
    </w:pPr>
    <w:rPr>
      <w:rFonts w:ascii="Calibri Light" w:eastAsiaTheme="majorEastAsia" w:hAnsi="Calibri Light" w:cstheme="majorBidi"/>
      <w:color w:val="515B60"/>
      <w:kern w:val="28"/>
      <w:sz w:val="22"/>
      <w:szCs w:val="56"/>
      <w:lang w:val="en-GB"/>
    </w:rPr>
  </w:style>
  <w:style w:type="character" w:customStyle="1" w:styleId="i3WorksSub-text3Char">
    <w:name w:val="i3Works Sub-text 3 Char"/>
    <w:basedOn w:val="DefaultParagraphFont"/>
    <w:link w:val="i3WorksSub-text3"/>
    <w:rsid w:val="00D80161"/>
    <w:rPr>
      <w:rFonts w:ascii="Calibri Light" w:eastAsiaTheme="majorEastAsia" w:hAnsi="Calibri Light" w:cstheme="majorBidi"/>
      <w:color w:val="515B60"/>
      <w:kern w:val="28"/>
      <w:sz w:val="22"/>
      <w:szCs w:val="56"/>
      <w:lang w:val="en-GB"/>
    </w:rPr>
  </w:style>
  <w:style w:type="character" w:customStyle="1" w:styleId="Heading3Char1">
    <w:name w:val="Heading 3 Char1"/>
    <w:basedOn w:val="DefaultParagraphFont"/>
    <w:link w:val="Heading3"/>
    <w:uiPriority w:val="9"/>
    <w:semiHidden/>
    <w:rsid w:val="00441833"/>
    <w:rPr>
      <w:rFonts w:asciiTheme="majorHAnsi" w:eastAsiaTheme="majorEastAsia" w:hAnsiTheme="majorHAnsi" w:cstheme="majorBidi"/>
      <w:color w:val="00242D" w:themeColor="accent1" w:themeShade="7F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A839C7"/>
    <w:rPr>
      <w:rFonts w:asciiTheme="majorHAnsi" w:eastAsiaTheme="majorEastAsia" w:hAnsiTheme="majorHAnsi" w:cstheme="majorBidi"/>
      <w:color w:val="003744" w:themeColor="accent1" w:themeShade="BF"/>
      <w:sz w:val="22"/>
    </w:rPr>
  </w:style>
  <w:style w:type="paragraph" w:customStyle="1" w:styleId="DefaultText">
    <w:name w:val="Default Text"/>
    <w:basedOn w:val="Normal"/>
    <w:rsid w:val="00A839C7"/>
    <w:pPr>
      <w:widowControl w:val="0"/>
      <w:overflowPunct w:val="0"/>
      <w:autoSpaceDE w:val="0"/>
      <w:autoSpaceDN w:val="0"/>
      <w:adjustRightInd w:val="0"/>
      <w:spacing w:before="0" w:after="0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Heading4Char1">
    <w:name w:val="Heading 4 Char1"/>
    <w:basedOn w:val="DefaultParagraphFont"/>
    <w:link w:val="Heading4"/>
    <w:uiPriority w:val="9"/>
    <w:rsid w:val="0077006A"/>
    <w:rPr>
      <w:rFonts w:asciiTheme="majorHAnsi" w:eastAsiaTheme="majorEastAsia" w:hAnsiTheme="majorHAnsi" w:cstheme="majorBidi"/>
      <w:i/>
      <w:iCs/>
      <w:color w:val="003744" w:themeColor="accent1" w:themeShade="BF"/>
      <w:sz w:val="22"/>
    </w:rPr>
  </w:style>
  <w:style w:type="character" w:customStyle="1" w:styleId="Heading9Char1">
    <w:name w:val="Heading 9 Char1"/>
    <w:basedOn w:val="DefaultParagraphFont"/>
    <w:link w:val="Heading9"/>
    <w:uiPriority w:val="9"/>
    <w:semiHidden/>
    <w:rsid w:val="00ED4BA3"/>
    <w:rPr>
      <w:rFonts w:asciiTheme="majorHAnsi" w:eastAsiaTheme="majorEastAsia" w:hAnsiTheme="majorHAnsi" w:cstheme="majorBidi"/>
      <w:i/>
      <w:iCs/>
      <w:color w:val="6A747A" w:themeColor="text1" w:themeTint="D8"/>
      <w:sz w:val="21"/>
      <w:szCs w:val="21"/>
    </w:rPr>
  </w:style>
  <w:style w:type="character" w:customStyle="1" w:styleId="Heading6Char1">
    <w:name w:val="Heading 6 Char1"/>
    <w:basedOn w:val="DefaultParagraphFont"/>
    <w:link w:val="Heading6"/>
    <w:uiPriority w:val="9"/>
    <w:semiHidden/>
    <w:rsid w:val="00EA3C6B"/>
    <w:rPr>
      <w:rFonts w:asciiTheme="majorHAnsi" w:eastAsiaTheme="majorEastAsia" w:hAnsiTheme="majorHAnsi" w:cstheme="majorBidi"/>
      <w:color w:val="00242D" w:themeColor="accent1" w:themeShade="7F"/>
      <w:sz w:val="22"/>
    </w:rPr>
  </w:style>
  <w:style w:type="paragraph" w:customStyle="1" w:styleId="BoldUnderline">
    <w:name w:val="Bold &amp; Underline"/>
    <w:basedOn w:val="Normal"/>
    <w:rsid w:val="00606E5E"/>
    <w:pPr>
      <w:numPr>
        <w:ilvl w:val="12"/>
      </w:numPr>
      <w:spacing w:after="240"/>
      <w:ind w:left="720" w:hanging="720"/>
      <w:jc w:val="both"/>
    </w:pPr>
    <w:rPr>
      <w:rFonts w:ascii="Calibri" w:hAnsi="Calibri" w:cs="Arial"/>
      <w:b/>
      <w:u w:val="single"/>
    </w:rPr>
  </w:style>
  <w:style w:type="character" w:customStyle="1" w:styleId="Defterm">
    <w:name w:val="Defterm"/>
    <w:rsid w:val="001C0BBB"/>
    <w:rPr>
      <w:b/>
      <w:color w:val="000000"/>
      <w:sz w:val="22"/>
    </w:rPr>
  </w:style>
  <w:style w:type="paragraph" w:customStyle="1" w:styleId="bodysubclause0">
    <w:name w:val="bodysubclause"/>
    <w:basedOn w:val="Normal"/>
    <w:rsid w:val="001C0BBB"/>
    <w:pPr>
      <w:spacing w:before="240" w:after="120" w:line="300" w:lineRule="atLeast"/>
      <w:ind w:left="720"/>
      <w:jc w:val="both"/>
    </w:pPr>
    <w:rPr>
      <w:rFonts w:ascii="Times New Roman" w:eastAsia="Arial Unicode MS" w:hAnsi="Times New Roman" w:cs="Times New Roman"/>
      <w:szCs w:val="22"/>
    </w:rPr>
  </w:style>
  <w:style w:type="paragraph" w:customStyle="1" w:styleId="1Bullets">
    <w:name w:val="1. Bullets"/>
    <w:basedOn w:val="ListParagraph"/>
    <w:rsid w:val="00FA100D"/>
    <w:pPr>
      <w:numPr>
        <w:numId w:val="7"/>
      </w:numPr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4187B"/>
    <w:pPr>
      <w:spacing w:before="0"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4187B"/>
    <w:rPr>
      <w:rFonts w:ascii="Times New Roman" w:hAnsi="Times New Roman" w:cs="Times New Roman"/>
      <w:color w:val="515B60"/>
      <w:lang w:val="en-GB"/>
    </w:rPr>
  </w:style>
  <w:style w:type="numbering" w:customStyle="1" w:styleId="i3WorksBulletedList">
    <w:name w:val="i3Works Bulleted List"/>
    <w:uiPriority w:val="99"/>
    <w:rsid w:val="00925BF2"/>
    <w:pPr>
      <w:numPr>
        <w:numId w:val="8"/>
      </w:numPr>
    </w:pPr>
  </w:style>
  <w:style w:type="numbering" w:customStyle="1" w:styleId="i3WorksNumberedList">
    <w:name w:val="i3Works Numbered List"/>
    <w:uiPriority w:val="99"/>
    <w:rsid w:val="00FD342F"/>
    <w:pPr>
      <w:numPr>
        <w:numId w:val="9"/>
      </w:numPr>
    </w:pPr>
  </w:style>
  <w:style w:type="numbering" w:customStyle="1" w:styleId="i3WorksLetteredList">
    <w:name w:val="i3Works Lettered List"/>
    <w:uiPriority w:val="99"/>
    <w:rsid w:val="00D95C8C"/>
    <w:pPr>
      <w:numPr>
        <w:numId w:val="10"/>
      </w:numPr>
    </w:pPr>
  </w:style>
  <w:style w:type="table" w:styleId="TableGrid">
    <w:name w:val="Table Grid"/>
    <w:basedOn w:val="TableNormal"/>
    <w:uiPriority w:val="39"/>
    <w:rsid w:val="00807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3WorksContentsTitle">
    <w:name w:val="i3Works Contents Title"/>
    <w:basedOn w:val="i3WorksSectionTitles"/>
    <w:link w:val="i3WorksContentsTitleChar"/>
    <w:rsid w:val="00B9738B"/>
  </w:style>
  <w:style w:type="character" w:customStyle="1" w:styleId="i3WorksContentsTitleChar">
    <w:name w:val="i3Works Contents Title Char"/>
    <w:basedOn w:val="i3WorksSectionTitlesChar"/>
    <w:link w:val="i3WorksContentsTitle"/>
    <w:rsid w:val="00B9738B"/>
    <w:rPr>
      <w:rFonts w:ascii="Calibri Light" w:eastAsiaTheme="majorEastAsia" w:hAnsi="Calibri Light" w:cstheme="majorBidi"/>
      <w:color w:val="515B60"/>
      <w:kern w:val="28"/>
      <w:sz w:val="40"/>
      <w:szCs w:val="32"/>
      <w:lang w:val="en-GB"/>
    </w:rPr>
  </w:style>
  <w:style w:type="table" w:styleId="GridTable4-Accent3">
    <w:name w:val="Grid Table 4 Accent 3"/>
    <w:basedOn w:val="TableNormal"/>
    <w:uiPriority w:val="49"/>
    <w:rsid w:val="00F549F0"/>
    <w:tblPr>
      <w:tblStyleRowBandSize w:val="1"/>
      <w:tblStyleColBandSize w:val="1"/>
      <w:tblBorders>
        <w:top w:val="single" w:sz="4" w:space="0" w:color="4DCDED" w:themeColor="accent3" w:themeTint="99"/>
        <w:left w:val="single" w:sz="4" w:space="0" w:color="4DCDED" w:themeColor="accent3" w:themeTint="99"/>
        <w:bottom w:val="single" w:sz="4" w:space="0" w:color="4DCDED" w:themeColor="accent3" w:themeTint="99"/>
        <w:right w:val="single" w:sz="4" w:space="0" w:color="4DCDED" w:themeColor="accent3" w:themeTint="99"/>
        <w:insideH w:val="single" w:sz="4" w:space="0" w:color="4DCDED" w:themeColor="accent3" w:themeTint="99"/>
        <w:insideV w:val="single" w:sz="4" w:space="0" w:color="4DCDE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8AA7" w:themeColor="accent3"/>
          <w:left w:val="single" w:sz="4" w:space="0" w:color="118AA7" w:themeColor="accent3"/>
          <w:bottom w:val="single" w:sz="4" w:space="0" w:color="118AA7" w:themeColor="accent3"/>
          <w:right w:val="single" w:sz="4" w:space="0" w:color="118AA7" w:themeColor="accent3"/>
          <w:insideH w:val="nil"/>
          <w:insideV w:val="nil"/>
        </w:tcBorders>
        <w:shd w:val="clear" w:color="auto" w:fill="118AA7" w:themeFill="accent3"/>
      </w:tcPr>
    </w:tblStylePr>
    <w:tblStylePr w:type="lastRow">
      <w:rPr>
        <w:b/>
        <w:bCs/>
      </w:rPr>
      <w:tblPr/>
      <w:tcPr>
        <w:tcBorders>
          <w:top w:val="double" w:sz="4" w:space="0" w:color="118A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EF9" w:themeFill="accent3" w:themeFillTint="33"/>
      </w:tcPr>
    </w:tblStylePr>
    <w:tblStylePr w:type="band1Horz">
      <w:tblPr/>
      <w:tcPr>
        <w:shd w:val="clear" w:color="auto" w:fill="C3EEF9" w:themeFill="accent3" w:themeFillTint="33"/>
      </w:tcPr>
    </w:tblStylePr>
  </w:style>
  <w:style w:type="table" w:styleId="GridTable4">
    <w:name w:val="Grid Table 4"/>
    <w:basedOn w:val="TableNormal"/>
    <w:uiPriority w:val="49"/>
    <w:rsid w:val="00F549F0"/>
    <w:tblPr>
      <w:tblStyleRowBandSize w:val="1"/>
      <w:tblStyleColBandSize w:val="1"/>
      <w:tblBorders>
        <w:top w:val="single" w:sz="4" w:space="0" w:color="949DA3" w:themeColor="text1" w:themeTint="99"/>
        <w:left w:val="single" w:sz="4" w:space="0" w:color="949DA3" w:themeColor="text1" w:themeTint="99"/>
        <w:bottom w:val="single" w:sz="4" w:space="0" w:color="949DA3" w:themeColor="text1" w:themeTint="99"/>
        <w:right w:val="single" w:sz="4" w:space="0" w:color="949DA3" w:themeColor="text1" w:themeTint="99"/>
        <w:insideH w:val="single" w:sz="4" w:space="0" w:color="949DA3" w:themeColor="text1" w:themeTint="99"/>
        <w:insideV w:val="single" w:sz="4" w:space="0" w:color="949DA3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35B60" w:themeColor="text1"/>
          <w:left w:val="single" w:sz="4" w:space="0" w:color="535B60" w:themeColor="text1"/>
          <w:bottom w:val="single" w:sz="4" w:space="0" w:color="535B60" w:themeColor="text1"/>
          <w:right w:val="single" w:sz="4" w:space="0" w:color="535B60" w:themeColor="text1"/>
          <w:insideH w:val="nil"/>
          <w:insideV w:val="nil"/>
        </w:tcBorders>
        <w:shd w:val="clear" w:color="auto" w:fill="535B60" w:themeFill="text1"/>
      </w:tcPr>
    </w:tblStylePr>
    <w:tblStylePr w:type="lastRow">
      <w:rPr>
        <w:b/>
        <w:bCs/>
      </w:rPr>
      <w:tblPr/>
      <w:tcPr>
        <w:tcBorders>
          <w:top w:val="double" w:sz="4" w:space="0" w:color="535B6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EE0" w:themeFill="text1" w:themeFillTint="33"/>
      </w:tcPr>
    </w:tblStylePr>
    <w:tblStylePr w:type="band1Horz">
      <w:tblPr/>
      <w:tcPr>
        <w:shd w:val="clear" w:color="auto" w:fill="DBDEE0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F549F0"/>
    <w:tblPr>
      <w:tblStyleRowBandSize w:val="1"/>
      <w:tblStyleColBandSize w:val="1"/>
      <w:tblBorders>
        <w:top w:val="single" w:sz="4" w:space="0" w:color="4DCDED" w:themeColor="accent3" w:themeTint="99"/>
        <w:left w:val="single" w:sz="4" w:space="0" w:color="4DCDED" w:themeColor="accent3" w:themeTint="99"/>
        <w:bottom w:val="single" w:sz="4" w:space="0" w:color="4DCDED" w:themeColor="accent3" w:themeTint="99"/>
        <w:right w:val="single" w:sz="4" w:space="0" w:color="4DCDED" w:themeColor="accent3" w:themeTint="99"/>
        <w:insideH w:val="single" w:sz="4" w:space="0" w:color="4DCDE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8AA7" w:themeColor="accent3"/>
          <w:left w:val="single" w:sz="4" w:space="0" w:color="118AA7" w:themeColor="accent3"/>
          <w:bottom w:val="single" w:sz="4" w:space="0" w:color="118AA7" w:themeColor="accent3"/>
          <w:right w:val="single" w:sz="4" w:space="0" w:color="118AA7" w:themeColor="accent3"/>
          <w:insideH w:val="nil"/>
        </w:tcBorders>
        <w:shd w:val="clear" w:color="auto" w:fill="118AA7" w:themeFill="accent3"/>
      </w:tcPr>
    </w:tblStylePr>
    <w:tblStylePr w:type="lastRow">
      <w:rPr>
        <w:b/>
        <w:bCs/>
      </w:rPr>
      <w:tblPr/>
      <w:tcPr>
        <w:tcBorders>
          <w:top w:val="double" w:sz="4" w:space="0" w:color="4DCDE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EF9" w:themeFill="accent3" w:themeFillTint="33"/>
      </w:tcPr>
    </w:tblStylePr>
    <w:tblStylePr w:type="band1Horz">
      <w:tblPr/>
      <w:tcPr>
        <w:shd w:val="clear" w:color="auto" w:fill="C3EEF9" w:themeFill="accent3" w:themeFillTint="33"/>
      </w:tcPr>
    </w:tblStylePr>
  </w:style>
  <w:style w:type="table" w:customStyle="1" w:styleId="i3WorksTable">
    <w:name w:val="i3Works Table"/>
    <w:basedOn w:val="TableNormal"/>
    <w:uiPriority w:val="99"/>
    <w:rsid w:val="00111819"/>
    <w:rPr>
      <w:color w:val="535B60"/>
    </w:rPr>
    <w:tblPr>
      <w:tblStyleRowBandSize w:val="1"/>
      <w:tblBorders>
        <w:left w:val="single" w:sz="4" w:space="0" w:color="004A5B"/>
        <w:right w:val="single" w:sz="4" w:space="0" w:color="004A5B"/>
        <w:insideV w:val="single" w:sz="4" w:space="0" w:color="FFFFFF" w:themeColor="background1"/>
      </w:tblBorders>
    </w:tblPr>
    <w:tcPr>
      <w:shd w:val="solid" w:color="004A5B" w:fill="004A5B"/>
      <w:vAlign w:val="center"/>
    </w:tcPr>
    <w:tblStylePr w:type="firstRow">
      <w:pPr>
        <w:jc w:val="left"/>
      </w:pPr>
      <w:rPr>
        <w:rFonts w:asciiTheme="minorHAnsi" w:hAnsiTheme="minorHAnsi"/>
        <w:b w:val="0"/>
        <w:bCs/>
        <w:i w:val="0"/>
        <w:iCs w:val="0"/>
        <w:color w:val="FFFFFF" w:themeColor="background1"/>
        <w:sz w:val="24"/>
      </w:rPr>
      <w:tblPr/>
      <w:tcPr>
        <w:tcBorders>
          <w:top w:val="nil"/>
          <w:left w:val="single" w:sz="4" w:space="0" w:color="004A5B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004A5B" w:fill="004A5B"/>
      </w:tcPr>
    </w:tblStylePr>
    <w:tblStylePr w:type="lastRow">
      <w:rPr>
        <w:rFonts w:asciiTheme="majorHAnsi" w:hAnsiTheme="majorHAnsi"/>
        <w:sz w:val="22"/>
      </w:rPr>
      <w:tblPr/>
      <w:tcPr>
        <w:tcBorders>
          <w:top w:val="nil"/>
          <w:left w:val="single" w:sz="4" w:space="0" w:color="535B60"/>
          <w:bottom w:val="single" w:sz="4" w:space="0" w:color="535B60"/>
          <w:right w:val="single" w:sz="4" w:space="0" w:color="535B60"/>
          <w:insideH w:val="nil"/>
          <w:insideV w:val="single" w:sz="4" w:space="0" w:color="535B60"/>
          <w:tl2br w:val="nil"/>
          <w:tr2bl w:val="nil"/>
        </w:tcBorders>
        <w:shd w:val="clear" w:color="004A5B" w:fill="auto"/>
      </w:tcPr>
    </w:tblStylePr>
    <w:tblStylePr w:type="band1Horz">
      <w:rPr>
        <w:rFonts w:asciiTheme="majorHAnsi" w:hAnsiTheme="majorHAnsi"/>
        <w:color w:val="535B60"/>
      </w:rPr>
      <w:tblPr/>
      <w:tcPr>
        <w:tcBorders>
          <w:top w:val="nil"/>
          <w:left w:val="single" w:sz="4" w:space="0" w:color="535B60"/>
          <w:bottom w:val="nil"/>
          <w:right w:val="single" w:sz="4" w:space="0" w:color="535B60"/>
          <w:insideH w:val="nil"/>
          <w:insideV w:val="single" w:sz="4" w:space="0" w:color="535B60"/>
          <w:tl2br w:val="nil"/>
          <w:tr2bl w:val="nil"/>
        </w:tcBorders>
        <w:shd w:val="clear" w:color="004A5B" w:fill="FFFFFF" w:themeFill="background1"/>
      </w:tcPr>
    </w:tblStylePr>
    <w:tblStylePr w:type="band2Horz">
      <w:rPr>
        <w:rFonts w:asciiTheme="majorHAnsi" w:hAnsiTheme="majorHAnsi"/>
      </w:rPr>
      <w:tblPr/>
      <w:tcPr>
        <w:tcBorders>
          <w:top w:val="nil"/>
          <w:left w:val="single" w:sz="4" w:space="0" w:color="535B60"/>
          <w:bottom w:val="nil"/>
          <w:right w:val="single" w:sz="4" w:space="0" w:color="535B60"/>
          <w:insideH w:val="nil"/>
          <w:insideV w:val="single" w:sz="4" w:space="0" w:color="535B60"/>
          <w:tl2br w:val="nil"/>
          <w:tr2bl w:val="nil"/>
        </w:tcBorders>
        <w:shd w:val="clear" w:color="004A5B" w:fill="F2F2F2" w:themeFill="background1" w:themeFillShade="F2"/>
      </w:tcPr>
    </w:tblStylePr>
  </w:style>
  <w:style w:type="table" w:customStyle="1" w:styleId="i3WorksTable2">
    <w:name w:val="i3Works Table 2"/>
    <w:basedOn w:val="i3WorksTable"/>
    <w:uiPriority w:val="99"/>
    <w:rsid w:val="00982F9D"/>
    <w:tblPr/>
    <w:tcPr>
      <w:shd w:val="solid" w:color="004A5B" w:fill="004A5B"/>
    </w:tcPr>
    <w:tblStylePr w:type="firstRow">
      <w:pPr>
        <w:jc w:val="left"/>
      </w:pPr>
      <w:rPr>
        <w:rFonts w:asciiTheme="minorHAnsi" w:hAnsiTheme="minorHAnsi"/>
        <w:b w:val="0"/>
        <w:bCs/>
        <w:i w:val="0"/>
        <w:iCs w:val="0"/>
        <w:color w:val="FFFFFF" w:themeColor="background1"/>
        <w:sz w:val="24"/>
      </w:rPr>
      <w:tblPr/>
      <w:tcPr>
        <w:tcBorders>
          <w:top w:val="nil"/>
          <w:left w:val="single" w:sz="4" w:space="0" w:color="004A5B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004A5B" w:fill="004A5B"/>
      </w:tcPr>
    </w:tblStylePr>
    <w:tblStylePr w:type="lastRow">
      <w:rPr>
        <w:rFonts w:asciiTheme="majorHAnsi" w:hAnsiTheme="majorHAnsi"/>
        <w:sz w:val="22"/>
      </w:rPr>
      <w:tblPr/>
      <w:tcPr>
        <w:tcBorders>
          <w:top w:val="nil"/>
          <w:left w:val="single" w:sz="4" w:space="0" w:color="535B60"/>
          <w:bottom w:val="single" w:sz="4" w:space="0" w:color="535B60"/>
          <w:right w:val="single" w:sz="4" w:space="0" w:color="535B60"/>
          <w:insideH w:val="nil"/>
          <w:insideV w:val="single" w:sz="4" w:space="0" w:color="535B60"/>
          <w:tl2br w:val="nil"/>
          <w:tr2bl w:val="nil"/>
        </w:tcBorders>
        <w:shd w:val="clear" w:color="004A5B" w:fill="auto"/>
      </w:tcPr>
    </w:tblStylePr>
    <w:tblStylePr w:type="band1Horz">
      <w:rPr>
        <w:rFonts w:asciiTheme="majorHAnsi" w:hAnsiTheme="majorHAnsi"/>
        <w:color w:val="535B60"/>
      </w:rPr>
      <w:tblPr/>
      <w:tcPr>
        <w:tcBorders>
          <w:top w:val="single" w:sz="4" w:space="0" w:color="535B60" w:themeColor="text2"/>
          <w:left w:val="single" w:sz="4" w:space="0" w:color="535B60" w:themeColor="text2"/>
          <w:bottom w:val="single" w:sz="4" w:space="0" w:color="535B60" w:themeColor="text2"/>
          <w:right w:val="single" w:sz="4" w:space="0" w:color="535B60" w:themeColor="text2"/>
          <w:insideH w:val="nil"/>
          <w:insideV w:val="single" w:sz="4" w:space="0" w:color="535B60" w:themeColor="text2"/>
          <w:tl2br w:val="nil"/>
          <w:tr2bl w:val="nil"/>
        </w:tcBorders>
        <w:shd w:val="clear" w:color="004A5B" w:fill="FFFFFF" w:themeFill="background1"/>
      </w:tcPr>
    </w:tblStylePr>
    <w:tblStylePr w:type="band2Horz">
      <w:rPr>
        <w:rFonts w:asciiTheme="majorHAnsi" w:hAnsiTheme="majorHAnsi"/>
      </w:rPr>
      <w:tblPr/>
      <w:tcPr>
        <w:tcBorders>
          <w:top w:val="single" w:sz="4" w:space="0" w:color="535B60" w:themeColor="text2"/>
          <w:left w:val="single" w:sz="4" w:space="0" w:color="535B60" w:themeColor="text2"/>
          <w:bottom w:val="single" w:sz="4" w:space="0" w:color="535B60" w:themeColor="text2"/>
          <w:right w:val="single" w:sz="4" w:space="0" w:color="535B60" w:themeColor="text2"/>
          <w:insideH w:val="nil"/>
          <w:insideV w:val="single" w:sz="4" w:space="0" w:color="535B60" w:themeColor="text2"/>
          <w:tl2br w:val="nil"/>
          <w:tr2bl w:val="nil"/>
        </w:tcBorders>
        <w:shd w:val="clear" w:color="004A5B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4542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426"/>
    <w:rPr>
      <w:rFonts w:ascii="Segoe UI" w:hAnsi="Segoe UI" w:cs="Segoe UI"/>
      <w:color w:val="535B60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01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1A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1AA2"/>
    <w:rPr>
      <w:rFonts w:asciiTheme="majorHAnsi" w:hAnsiTheme="majorHAnsi"/>
      <w:color w:val="535B6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AA2"/>
    <w:rPr>
      <w:rFonts w:asciiTheme="majorHAnsi" w:hAnsiTheme="majorHAnsi"/>
      <w:b/>
      <w:bCs/>
      <w:color w:val="535B60"/>
      <w:sz w:val="20"/>
      <w:szCs w:val="20"/>
      <w:lang w:val="en-GB"/>
    </w:rPr>
  </w:style>
  <w:style w:type="character" w:styleId="Mention">
    <w:name w:val="Mention"/>
    <w:basedOn w:val="DefaultParagraphFont"/>
    <w:uiPriority w:val="99"/>
    <w:rsid w:val="00CE0978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A53BF"/>
    <w:rPr>
      <w:color w:val="605E5C"/>
      <w:shd w:val="clear" w:color="auto" w:fill="E1DFDD"/>
    </w:rPr>
  </w:style>
  <w:style w:type="paragraph" w:customStyle="1" w:styleId="Clientinfosubhead">
    <w:name w:val="Client info sub head"/>
    <w:basedOn w:val="Normal"/>
    <w:qFormat/>
    <w:rsid w:val="00C83855"/>
    <w:pPr>
      <w:spacing w:before="120" w:after="0"/>
      <w:ind w:left="142" w:right="1531"/>
    </w:pPr>
    <w:rPr>
      <w:rFonts w:eastAsia="Calibri" w:cstheme="minorHAnsi"/>
      <w:iCs/>
      <w:color w:val="30BEED"/>
      <w:sz w:val="32"/>
      <w:szCs w:val="32"/>
      <w:lang w:val="en-US" w:eastAsia="en-GB"/>
    </w:rPr>
  </w:style>
  <w:style w:type="paragraph" w:customStyle="1" w:styleId="Bodycopy">
    <w:name w:val="Body copy"/>
    <w:basedOn w:val="Normal"/>
    <w:qFormat/>
    <w:rsid w:val="00C83855"/>
    <w:pPr>
      <w:spacing w:before="0" w:after="120" w:line="276" w:lineRule="auto"/>
    </w:pPr>
    <w:rPr>
      <w:rFonts w:eastAsia="Times New Roman" w:cstheme="minorHAnsi"/>
      <w:color w:val="0D4C5B"/>
      <w:sz w:val="24"/>
      <w:szCs w:val="22"/>
      <w:lang w:val="en-US"/>
    </w:rPr>
  </w:style>
  <w:style w:type="paragraph" w:customStyle="1" w:styleId="Sub-titles">
    <w:name w:val="Sub-titles"/>
    <w:rsid w:val="00C83855"/>
    <w:pPr>
      <w:suppressAutoHyphens/>
      <w:spacing w:before="120" w:after="120"/>
    </w:pPr>
    <w:rPr>
      <w:rFonts w:ascii="Calibri" w:hAnsi="Calibri" w:cs="Calibri"/>
      <w:color w:val="2FBDEB"/>
      <w:sz w:val="28"/>
      <w:szCs w:val="28"/>
    </w:rPr>
  </w:style>
  <w:style w:type="paragraph" w:customStyle="1" w:styleId="JobSummary">
    <w:name w:val="Job Summary"/>
    <w:basedOn w:val="Normal"/>
    <w:qFormat/>
    <w:rsid w:val="00C83855"/>
    <w:pPr>
      <w:suppressAutoHyphens/>
      <w:spacing w:before="0" w:after="0"/>
    </w:pPr>
    <w:rPr>
      <w:rFonts w:cstheme="majorHAnsi"/>
      <w:b/>
      <w:color w:val="0D4C5B"/>
      <w:szCs w:val="22"/>
      <w:shd w:val="clear" w:color="auto" w:fill="FFFFFF"/>
      <w:lang w:val="en-US"/>
    </w:rPr>
  </w:style>
  <w:style w:type="paragraph" w:customStyle="1" w:styleId="s15">
    <w:name w:val="s15"/>
    <w:basedOn w:val="Normal"/>
    <w:rsid w:val="00C83855"/>
    <w:pPr>
      <w:spacing w:before="100" w:beforeAutospacing="1" w:after="100" w:afterAutospacing="1"/>
    </w:pPr>
    <w:rPr>
      <w:rFonts w:ascii="Calibri" w:hAnsi="Calibri" w:cs="Calibri"/>
      <w:color w:val="auto"/>
      <w:szCs w:val="22"/>
      <w:lang w:eastAsia="en-GB"/>
    </w:rPr>
  </w:style>
  <w:style w:type="character" w:customStyle="1" w:styleId="s18">
    <w:name w:val="s18"/>
    <w:basedOn w:val="DefaultParagraphFont"/>
    <w:rsid w:val="00C83855"/>
  </w:style>
  <w:style w:type="character" w:customStyle="1" w:styleId="s16">
    <w:name w:val="s16"/>
    <w:basedOn w:val="DefaultParagraphFont"/>
    <w:rsid w:val="00C83855"/>
  </w:style>
  <w:style w:type="character" w:customStyle="1" w:styleId="s14">
    <w:name w:val="s14"/>
    <w:basedOn w:val="DefaultParagraphFont"/>
    <w:rsid w:val="00C83855"/>
  </w:style>
  <w:style w:type="paragraph" w:customStyle="1" w:styleId="s24">
    <w:name w:val="s24"/>
    <w:basedOn w:val="Normal"/>
    <w:rsid w:val="00C83855"/>
    <w:pPr>
      <w:spacing w:before="100" w:beforeAutospacing="1" w:after="100" w:afterAutospacing="1"/>
    </w:pPr>
    <w:rPr>
      <w:rFonts w:ascii="Calibri" w:hAnsi="Calibri" w:cs="Calibri"/>
      <w:color w:val="auto"/>
      <w:szCs w:val="22"/>
      <w:lang w:eastAsia="en-GB"/>
    </w:rPr>
  </w:style>
  <w:style w:type="character" w:customStyle="1" w:styleId="bumpedfont15">
    <w:name w:val="bumpedfont15"/>
    <w:basedOn w:val="DefaultParagraphFont"/>
    <w:rsid w:val="00C83855"/>
  </w:style>
  <w:style w:type="character" w:customStyle="1" w:styleId="s25">
    <w:name w:val="s25"/>
    <w:basedOn w:val="DefaultParagraphFont"/>
    <w:rsid w:val="00C83855"/>
  </w:style>
  <w:style w:type="character" w:customStyle="1" w:styleId="A3">
    <w:name w:val="A3"/>
    <w:basedOn w:val="DefaultParagraphFont"/>
    <w:uiPriority w:val="99"/>
    <w:rsid w:val="007C3503"/>
    <w:rPr>
      <w:rFonts w:ascii="Avenir LT 45 Book" w:hAnsi="Avenir LT 45 Book" w:hint="defaul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3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3Works Colour Palette 1">
      <a:dk1>
        <a:srgbClr val="535B60"/>
      </a:dk1>
      <a:lt1>
        <a:srgbClr val="FFFFFF"/>
      </a:lt1>
      <a:dk2>
        <a:srgbClr val="535B60"/>
      </a:dk2>
      <a:lt2>
        <a:srgbClr val="F2F2F2"/>
      </a:lt2>
      <a:accent1>
        <a:srgbClr val="004A5B"/>
      </a:accent1>
      <a:accent2>
        <a:srgbClr val="08758E"/>
      </a:accent2>
      <a:accent3>
        <a:srgbClr val="118AA7"/>
      </a:accent3>
      <a:accent4>
        <a:srgbClr val="2CBDEB"/>
      </a:accent4>
      <a:accent5>
        <a:srgbClr val="0E338E"/>
      </a:accent5>
      <a:accent6>
        <a:srgbClr val="EE4473"/>
      </a:accent6>
      <a:hlink>
        <a:srgbClr val="2FBDEB"/>
      </a:hlink>
      <a:folHlink>
        <a:srgbClr val="2FBDEB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071080-361c-4649-9223-2a984913167f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8DA21C8C78C47B0A0D85B94CE5F3F" ma:contentTypeVersion="14" ma:contentTypeDescription="Create a new document." ma:contentTypeScope="" ma:versionID="36aa203cacfe6da0f838748102b3a869">
  <xsd:schema xmlns:xsd="http://www.w3.org/2001/XMLSchema" xmlns:xs="http://www.w3.org/2001/XMLSchema" xmlns:p="http://schemas.microsoft.com/office/2006/metadata/properties" xmlns:ns3="97071080-361c-4649-9223-2a984913167f" xmlns:ns4="3d89863c-1256-4624-b68d-ad9b4e13d30e" targetNamespace="http://schemas.microsoft.com/office/2006/metadata/properties" ma:root="true" ma:fieldsID="ef2c9722f0e43e4e8813bfbc88697a23" ns3:_="" ns4:_="">
    <xsd:import namespace="97071080-361c-4649-9223-2a984913167f"/>
    <xsd:import namespace="3d89863c-1256-4624-b68d-ad9b4e13d30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71080-361c-4649-9223-2a98491316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9863c-1256-4624-b68d-ad9b4e13d3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9F71AC-9203-4C1D-BC8B-0AD1B639B0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2B4DDE-5273-4FDE-9334-250CF05214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7B7053-AB1C-46C0-BDF1-B0DFAEF90BEC}">
  <ds:schemaRefs>
    <ds:schemaRef ds:uri="http://schemas.microsoft.com/office/2006/metadata/properties"/>
    <ds:schemaRef ds:uri="http://schemas.microsoft.com/office/infopath/2007/PartnerControls"/>
    <ds:schemaRef ds:uri="97071080-361c-4649-9223-2a984913167f"/>
  </ds:schemaRefs>
</ds:datastoreItem>
</file>

<file path=customXml/itemProps4.xml><?xml version="1.0" encoding="utf-8"?>
<ds:datastoreItem xmlns:ds="http://schemas.openxmlformats.org/officeDocument/2006/customXml" ds:itemID="{3192A676-5BA3-4CD5-962D-6B1CF22F3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71080-361c-4649-9223-2a984913167f"/>
    <ds:schemaRef ds:uri="3d89863c-1256-4624-b68d-ad9b4e13d3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ong</dc:creator>
  <cp:keywords/>
  <dc:description/>
  <cp:lastModifiedBy>Диана Капитанчук</cp:lastModifiedBy>
  <cp:revision>5</cp:revision>
  <cp:lastPrinted>2016-08-05T09:45:00Z</cp:lastPrinted>
  <dcterms:created xsi:type="dcterms:W3CDTF">2022-11-03T16:58:00Z</dcterms:created>
  <dcterms:modified xsi:type="dcterms:W3CDTF">2023-01-1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28DA21C8C78C47B0A0D85B94CE5F3F</vt:lpwstr>
  </property>
  <property fmtid="{D5CDD505-2E9C-101B-9397-08002B2CF9AE}" pid="3" name="Order">
    <vt:r8>289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